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32109828"/>
        <w:docPartObj>
          <w:docPartGallery w:val="Cover Pages"/>
          <w:docPartUnique/>
        </w:docPartObj>
      </w:sdtPr>
      <w:sdtEndPr/>
      <w:sdtContent>
        <w:p w14:paraId="728EF7FA" w14:textId="42FCC13D" w:rsidR="005C709B" w:rsidRDefault="005C709B">
          <w:r>
            <w:rPr>
              <w:noProof/>
            </w:rPr>
            <mc:AlternateContent>
              <mc:Choice Requires="wpg">
                <w:drawing>
                  <wp:anchor distT="0" distB="0" distL="114300" distR="114300" simplePos="0" relativeHeight="251662336" behindDoc="0" locked="0" layoutInCell="1" allowOverlap="1" wp14:anchorId="71CC2EB9" wp14:editId="4129679E">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2072889"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61312" behindDoc="0" locked="0" layoutInCell="1" allowOverlap="1" wp14:anchorId="51D7459A" wp14:editId="758E23EA">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804B9DD" w14:textId="30C22B6F" w:rsidR="005C709B" w:rsidRDefault="00740BC9">
                                <w:pPr>
                                  <w:pStyle w:val="NoSpacing"/>
                                  <w:jc w:val="right"/>
                                  <w:rPr>
                                    <w:color w:val="4472C4" w:themeColor="accent1"/>
                                    <w:sz w:val="28"/>
                                    <w:szCs w:val="28"/>
                                  </w:rPr>
                                </w:pPr>
                                <w:r>
                                  <w:rPr>
                                    <w:color w:val="4472C4" w:themeColor="accent1"/>
                                    <w:sz w:val="28"/>
                                    <w:szCs w:val="28"/>
                                  </w:rPr>
                                  <w:t>Project Members</w:t>
                                </w:r>
                              </w:p>
                              <w:p w14:paraId="240907FC" w14:textId="3BB21467" w:rsidR="00740BC9" w:rsidRPr="00740BC9" w:rsidRDefault="00740BC9">
                                <w:pPr>
                                  <w:pStyle w:val="NoSpacing"/>
                                  <w:jc w:val="right"/>
                                  <w:rPr>
                                    <w:color w:val="595959" w:themeColor="text1" w:themeTint="A6"/>
                                    <w:sz w:val="28"/>
                                    <w:szCs w:val="28"/>
                                  </w:rPr>
                                </w:pPr>
                                <w:r w:rsidRPr="00740BC9">
                                  <w:rPr>
                                    <w:color w:val="595959" w:themeColor="text1" w:themeTint="A6"/>
                                    <w:sz w:val="28"/>
                                    <w:szCs w:val="28"/>
                                  </w:rPr>
                                  <w:t>WASILA REHMAN -12348</w:t>
                                </w:r>
                              </w:p>
                              <w:p w14:paraId="685B42A0" w14:textId="0C0A1D67" w:rsidR="005C709B" w:rsidRDefault="00740BC9">
                                <w:pPr>
                                  <w:pStyle w:val="NoSpacing"/>
                                  <w:jc w:val="right"/>
                                  <w:rPr>
                                    <w:color w:val="595959" w:themeColor="text1" w:themeTint="A6"/>
                                    <w:sz w:val="28"/>
                                    <w:szCs w:val="28"/>
                                  </w:rPr>
                                </w:pPr>
                                <w:r w:rsidRPr="00740BC9">
                                  <w:rPr>
                                    <w:color w:val="595959" w:themeColor="text1" w:themeTint="A6"/>
                                    <w:sz w:val="28"/>
                                    <w:szCs w:val="28"/>
                                  </w:rPr>
                                  <w:t>SYED BILAL RIZWAN - 23943</w:t>
                                </w:r>
                                <w:sdt>
                                  <w:sdtPr>
                                    <w:rPr>
                                      <w:color w:val="595959" w:themeColor="text1" w:themeTint="A6"/>
                                      <w:sz w:val="28"/>
                                      <w:szCs w:val="28"/>
                                    </w:rPr>
                                    <w:alias w:val="Abstract"/>
                                    <w:tag w:val=""/>
                                    <w:id w:val="1375273687"/>
                                    <w:showingPlcHdr/>
                                    <w:dataBinding w:prefixMappings="xmlns:ns0='http://schemas.microsoft.com/office/2006/coverPageProps' " w:xpath="/ns0:CoverPageProperties[1]/ns0:Abstract[1]" w:storeItemID="{55AF091B-3C7A-41E3-B477-F2FDAA23CFDA}"/>
                                    <w:text w:multiLine="1"/>
                                  </w:sdtPr>
                                  <w:sdtEndPr/>
                                  <w:sdtContent>
                                    <w:r w:rsidRPr="00740BC9">
                                      <w:rPr>
                                        <w:color w:val="595959" w:themeColor="text1" w:themeTint="A6"/>
                                        <w:sz w:val="28"/>
                                        <w:szCs w:val="28"/>
                                      </w:rPr>
                                      <w:t xml:space="preserve">     </w:t>
                                    </w:r>
                                  </w:sdtContent>
                                </w:sdt>
                              </w:p>
                              <w:p w14:paraId="7B16AA18" w14:textId="0E86B9F3" w:rsidR="00301898" w:rsidRDefault="00301898">
                                <w:pPr>
                                  <w:pStyle w:val="NoSpacing"/>
                                  <w:jc w:val="right"/>
                                  <w:rPr>
                                    <w:color w:val="595959" w:themeColor="text1" w:themeTint="A6"/>
                                    <w:sz w:val="28"/>
                                    <w:szCs w:val="28"/>
                                  </w:rPr>
                                </w:pPr>
                              </w:p>
                              <w:p w14:paraId="61986A94" w14:textId="70A776D2" w:rsidR="00301898" w:rsidRPr="00740BC9" w:rsidRDefault="00301898">
                                <w:pPr>
                                  <w:pStyle w:val="NoSpacing"/>
                                  <w:jc w:val="right"/>
                                  <w:rPr>
                                    <w:color w:val="595959" w:themeColor="text1" w:themeTint="A6"/>
                                    <w:sz w:val="28"/>
                                    <w:szCs w:val="28"/>
                                  </w:rPr>
                                </w:pPr>
                                <w:r>
                                  <w:rPr>
                                    <w:color w:val="595959" w:themeColor="text1" w:themeTint="A6"/>
                                    <w:sz w:val="28"/>
                                    <w:szCs w:val="28"/>
                                  </w:rPr>
                                  <w:t>21-05-2022</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51D7459A" id="_x0000_t202" coordsize="21600,21600" o:spt="202" path="m,l,21600r21600,l21600,xe">
                    <v:stroke joinstyle="miter"/>
                    <v:path gradientshapeok="t" o:connecttype="rect"/>
                  </v:shapetype>
                  <v:shape id="Text Box 153" o:spid="_x0000_s1026" type="#_x0000_t202" style="position:absolute;left:0;text-align:left;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" filled="f" stroked="f" strokeweight=".5pt">
                    <v:textbox style="mso-fit-shape-to-text:t" inset="126pt,0,54pt,0">
                      <w:txbxContent>
                        <w:p w14:paraId="7804B9DD" w14:textId="30C22B6F" w:rsidR="005C709B" w:rsidRDefault="00740BC9">
                          <w:pPr>
                            <w:pStyle w:val="NoSpacing"/>
                            <w:jc w:val="right"/>
                            <w:rPr>
                              <w:color w:val="4472C4" w:themeColor="accent1"/>
                              <w:sz w:val="28"/>
                              <w:szCs w:val="28"/>
                            </w:rPr>
                          </w:pPr>
                          <w:r>
                            <w:rPr>
                              <w:color w:val="4472C4" w:themeColor="accent1"/>
                              <w:sz w:val="28"/>
                              <w:szCs w:val="28"/>
                            </w:rPr>
                            <w:t>Project Members</w:t>
                          </w:r>
                        </w:p>
                        <w:p w14:paraId="240907FC" w14:textId="3BB21467" w:rsidR="00740BC9" w:rsidRPr="00740BC9" w:rsidRDefault="00740BC9">
                          <w:pPr>
                            <w:pStyle w:val="NoSpacing"/>
                            <w:jc w:val="right"/>
                            <w:rPr>
                              <w:color w:val="595959" w:themeColor="text1" w:themeTint="A6"/>
                              <w:sz w:val="28"/>
                              <w:szCs w:val="28"/>
                            </w:rPr>
                          </w:pPr>
                          <w:r w:rsidRPr="00740BC9">
                            <w:rPr>
                              <w:color w:val="595959" w:themeColor="text1" w:themeTint="A6"/>
                              <w:sz w:val="28"/>
                              <w:szCs w:val="28"/>
                            </w:rPr>
                            <w:t>WASILA REHMAN -12348</w:t>
                          </w:r>
                        </w:p>
                        <w:p w14:paraId="685B42A0" w14:textId="0C0A1D67" w:rsidR="005C709B" w:rsidRDefault="00740BC9">
                          <w:pPr>
                            <w:pStyle w:val="NoSpacing"/>
                            <w:jc w:val="right"/>
                            <w:rPr>
                              <w:color w:val="595959" w:themeColor="text1" w:themeTint="A6"/>
                              <w:sz w:val="28"/>
                              <w:szCs w:val="28"/>
                            </w:rPr>
                          </w:pPr>
                          <w:r w:rsidRPr="00740BC9">
                            <w:rPr>
                              <w:color w:val="595959" w:themeColor="text1" w:themeTint="A6"/>
                              <w:sz w:val="28"/>
                              <w:szCs w:val="28"/>
                            </w:rPr>
                            <w:t>SYED BILAL RIZWAN - 23943</w:t>
                          </w:r>
                          <w:sdt>
                            <w:sdtPr>
                              <w:rPr>
                                <w:color w:val="595959" w:themeColor="text1" w:themeTint="A6"/>
                                <w:sz w:val="28"/>
                                <w:szCs w:val="28"/>
                              </w:rPr>
                              <w:alias w:val="Abstract"/>
                              <w:tag w:val=""/>
                              <w:id w:val="1375273687"/>
                              <w:showingPlcHdr/>
                              <w:dataBinding w:prefixMappings="xmlns:ns0='http://schemas.microsoft.com/office/2006/coverPageProps' " w:xpath="/ns0:CoverPageProperties[1]/ns0:Abstract[1]" w:storeItemID="{55AF091B-3C7A-41E3-B477-F2FDAA23CFDA}"/>
                              <w:text w:multiLine="1"/>
                            </w:sdtPr>
                            <w:sdtEndPr/>
                            <w:sdtContent>
                              <w:r w:rsidRPr="00740BC9">
                                <w:rPr>
                                  <w:color w:val="595959" w:themeColor="text1" w:themeTint="A6"/>
                                  <w:sz w:val="28"/>
                                  <w:szCs w:val="28"/>
                                </w:rPr>
                                <w:t xml:space="preserve">     </w:t>
                              </w:r>
                            </w:sdtContent>
                          </w:sdt>
                        </w:p>
                        <w:p w14:paraId="7B16AA18" w14:textId="0E86B9F3" w:rsidR="00301898" w:rsidRDefault="00301898">
                          <w:pPr>
                            <w:pStyle w:val="NoSpacing"/>
                            <w:jc w:val="right"/>
                            <w:rPr>
                              <w:color w:val="595959" w:themeColor="text1" w:themeTint="A6"/>
                              <w:sz w:val="28"/>
                              <w:szCs w:val="28"/>
                            </w:rPr>
                          </w:pPr>
                        </w:p>
                        <w:p w14:paraId="61986A94" w14:textId="70A776D2" w:rsidR="00301898" w:rsidRPr="00740BC9" w:rsidRDefault="00301898">
                          <w:pPr>
                            <w:pStyle w:val="NoSpacing"/>
                            <w:jc w:val="right"/>
                            <w:rPr>
                              <w:color w:val="595959" w:themeColor="text1" w:themeTint="A6"/>
                              <w:sz w:val="28"/>
                              <w:szCs w:val="28"/>
                            </w:rPr>
                          </w:pPr>
                          <w:r>
                            <w:rPr>
                              <w:color w:val="595959" w:themeColor="text1" w:themeTint="A6"/>
                              <w:sz w:val="28"/>
                              <w:szCs w:val="28"/>
                            </w:rPr>
                            <w:t>21-05-2022</w:t>
                          </w:r>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7A8C91F6" wp14:editId="7DC876A3">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192115D" w14:textId="570F53D9" w:rsidR="005C709B" w:rsidRDefault="004F1EDE">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740BC9">
                                      <w:rPr>
                                        <w:caps/>
                                        <w:color w:val="4472C4" w:themeColor="accent1"/>
                                        <w:sz w:val="64"/>
                                        <w:szCs w:val="64"/>
                                      </w:rPr>
                                      <w:t>Machine Learning Projec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5BB0DB33" w14:textId="66BEE464" w:rsidR="005C709B" w:rsidRDefault="00740BC9">
                                    <w:pPr>
                                      <w:jc w:val="right"/>
                                      <w:rPr>
                                        <w:smallCaps/>
                                        <w:color w:val="404040" w:themeColor="text1" w:themeTint="BF"/>
                                        <w:sz w:val="36"/>
                                        <w:szCs w:val="36"/>
                                      </w:rPr>
                                    </w:pPr>
                                    <w:r>
                                      <w:rPr>
                                        <w:color w:val="404040" w:themeColor="text1" w:themeTint="BF"/>
                                        <w:sz w:val="36"/>
                                        <w:szCs w:val="36"/>
                                      </w:rPr>
                                      <w:t>HEART DISEASE PREDICTION</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7A8C91F6" id="Text Box 154" o:spid="_x0000_s1027" type="#_x0000_t202" style="position:absolute;left:0;text-align:left;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" filled="f" stroked="f" strokeweight=".5pt">
                    <v:textbox inset="126pt,0,54pt,0">
                      <w:txbxContent>
                        <w:p w14:paraId="0192115D" w14:textId="570F53D9" w:rsidR="005C709B" w:rsidRDefault="005C709B">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740BC9">
                                <w:rPr>
                                  <w:caps/>
                                  <w:color w:val="4472C4" w:themeColor="accent1"/>
                                  <w:sz w:val="64"/>
                                  <w:szCs w:val="64"/>
                                </w:rPr>
                                <w:t>Machine Learning Projec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5BB0DB33" w14:textId="66BEE464" w:rsidR="005C709B" w:rsidRDefault="00740BC9">
                              <w:pPr>
                                <w:jc w:val="right"/>
                                <w:rPr>
                                  <w:smallCaps/>
                                  <w:color w:val="404040" w:themeColor="text1" w:themeTint="BF"/>
                                  <w:sz w:val="36"/>
                                  <w:szCs w:val="36"/>
                                </w:rPr>
                              </w:pPr>
                              <w:r>
                                <w:rPr>
                                  <w:color w:val="404040" w:themeColor="text1" w:themeTint="BF"/>
                                  <w:sz w:val="36"/>
                                  <w:szCs w:val="36"/>
                                </w:rPr>
                                <w:t>HEART DISEASE PREDICTION</w:t>
                              </w:r>
                            </w:p>
                          </w:sdtContent>
                        </w:sdt>
                      </w:txbxContent>
                    </v:textbox>
                    <w10:wrap type="square" anchorx="page" anchory="page"/>
                  </v:shape>
                </w:pict>
              </mc:Fallback>
            </mc:AlternateContent>
          </w:r>
        </w:p>
        <w:p w14:paraId="63657A4A" w14:textId="626DF46E" w:rsidR="005C709B" w:rsidRDefault="005C709B">
          <w:pPr>
            <w:jc w:val="left"/>
          </w:pPr>
          <w:r>
            <w:br w:type="page"/>
          </w:r>
        </w:p>
      </w:sdtContent>
    </w:sdt>
    <w:sdt>
      <w:sdtPr>
        <w:rPr>
          <w:rFonts w:asciiTheme="minorHAnsi" w:eastAsiaTheme="minorHAnsi" w:hAnsiTheme="minorHAnsi" w:cstheme="minorBidi"/>
          <w:color w:val="auto"/>
          <w:sz w:val="22"/>
          <w:szCs w:val="22"/>
        </w:rPr>
        <w:id w:val="66229866"/>
        <w:docPartObj>
          <w:docPartGallery w:val="Table of Contents"/>
          <w:docPartUnique/>
        </w:docPartObj>
      </w:sdtPr>
      <w:sdtEndPr>
        <w:rPr>
          <w:b/>
          <w:bCs/>
          <w:noProof/>
        </w:rPr>
      </w:sdtEndPr>
      <w:sdtContent>
        <w:p w14:paraId="534729FC" w14:textId="4C22856D" w:rsidR="005302E8" w:rsidRDefault="005302E8">
          <w:pPr>
            <w:pStyle w:val="TOCHeading"/>
          </w:pPr>
          <w:r>
            <w:t>Contents</w:t>
          </w:r>
        </w:p>
        <w:p w14:paraId="1D9D36A3" w14:textId="7B15E785" w:rsidR="00BE581D" w:rsidRDefault="005302E8">
          <w:pPr>
            <w:pStyle w:val="TOC1"/>
            <w:tabs>
              <w:tab w:val="left" w:pos="440"/>
              <w:tab w:val="right" w:leader="dot" w:pos="9350"/>
            </w:tabs>
            <w:rPr>
              <w:rFonts w:cstheme="minorBidi"/>
              <w:noProof/>
            </w:rPr>
          </w:pPr>
          <w:r>
            <w:fldChar w:fldCharType="begin"/>
          </w:r>
          <w:r>
            <w:instrText xml:space="preserve"> TOC \o "1-3" \h \z \u </w:instrText>
          </w:r>
          <w:r>
            <w:fldChar w:fldCharType="separate"/>
          </w:r>
          <w:hyperlink w:anchor="_Toc104056773" w:history="1">
            <w:r w:rsidR="00BE581D" w:rsidRPr="00143BF1">
              <w:rPr>
                <w:rStyle w:val="Hyperlink"/>
                <w:noProof/>
              </w:rPr>
              <w:t>1.</w:t>
            </w:r>
            <w:r w:rsidR="00BE581D">
              <w:rPr>
                <w:rFonts w:cstheme="minorBidi"/>
                <w:noProof/>
              </w:rPr>
              <w:tab/>
            </w:r>
            <w:r w:rsidR="00BE581D" w:rsidRPr="00143BF1">
              <w:rPr>
                <w:rStyle w:val="Hyperlink"/>
                <w:noProof/>
              </w:rPr>
              <w:t>Introduction</w:t>
            </w:r>
            <w:r w:rsidR="00BE581D">
              <w:rPr>
                <w:noProof/>
                <w:webHidden/>
              </w:rPr>
              <w:tab/>
            </w:r>
            <w:r w:rsidR="00BE581D">
              <w:rPr>
                <w:noProof/>
                <w:webHidden/>
              </w:rPr>
              <w:fldChar w:fldCharType="begin"/>
            </w:r>
            <w:r w:rsidR="00BE581D">
              <w:rPr>
                <w:noProof/>
                <w:webHidden/>
              </w:rPr>
              <w:instrText xml:space="preserve"> PAGEREF _Toc104056773 \h </w:instrText>
            </w:r>
            <w:r w:rsidR="00BE581D">
              <w:rPr>
                <w:noProof/>
                <w:webHidden/>
              </w:rPr>
            </w:r>
            <w:r w:rsidR="00BE581D">
              <w:rPr>
                <w:noProof/>
                <w:webHidden/>
              </w:rPr>
              <w:fldChar w:fldCharType="separate"/>
            </w:r>
            <w:r w:rsidR="00A40397">
              <w:rPr>
                <w:noProof/>
                <w:webHidden/>
              </w:rPr>
              <w:t>1</w:t>
            </w:r>
            <w:r w:rsidR="00BE581D">
              <w:rPr>
                <w:noProof/>
                <w:webHidden/>
              </w:rPr>
              <w:fldChar w:fldCharType="end"/>
            </w:r>
          </w:hyperlink>
        </w:p>
        <w:p w14:paraId="3345DD1D" w14:textId="30E16DC0" w:rsidR="00BE581D" w:rsidRDefault="004F1EDE">
          <w:pPr>
            <w:pStyle w:val="TOC2"/>
            <w:tabs>
              <w:tab w:val="right" w:leader="dot" w:pos="9350"/>
            </w:tabs>
            <w:rPr>
              <w:rFonts w:cstheme="minorBidi"/>
              <w:noProof/>
            </w:rPr>
          </w:pPr>
          <w:hyperlink w:anchor="_Toc104056774" w:history="1">
            <w:r w:rsidR="00BE581D" w:rsidRPr="00143BF1">
              <w:rPr>
                <w:rStyle w:val="Hyperlink"/>
                <w:noProof/>
              </w:rPr>
              <w:t>1.1 Problem Statement</w:t>
            </w:r>
            <w:r w:rsidR="00BE581D">
              <w:rPr>
                <w:noProof/>
                <w:webHidden/>
              </w:rPr>
              <w:tab/>
            </w:r>
            <w:r w:rsidR="00BE581D">
              <w:rPr>
                <w:noProof/>
                <w:webHidden/>
              </w:rPr>
              <w:fldChar w:fldCharType="begin"/>
            </w:r>
            <w:r w:rsidR="00BE581D">
              <w:rPr>
                <w:noProof/>
                <w:webHidden/>
              </w:rPr>
              <w:instrText xml:space="preserve"> PAGEREF _Toc104056774 \h </w:instrText>
            </w:r>
            <w:r w:rsidR="00BE581D">
              <w:rPr>
                <w:noProof/>
                <w:webHidden/>
              </w:rPr>
            </w:r>
            <w:r w:rsidR="00BE581D">
              <w:rPr>
                <w:noProof/>
                <w:webHidden/>
              </w:rPr>
              <w:fldChar w:fldCharType="separate"/>
            </w:r>
            <w:r w:rsidR="00A40397">
              <w:rPr>
                <w:noProof/>
                <w:webHidden/>
              </w:rPr>
              <w:t>1</w:t>
            </w:r>
            <w:r w:rsidR="00BE581D">
              <w:rPr>
                <w:noProof/>
                <w:webHidden/>
              </w:rPr>
              <w:fldChar w:fldCharType="end"/>
            </w:r>
          </w:hyperlink>
        </w:p>
        <w:p w14:paraId="1A406978" w14:textId="44547891" w:rsidR="00BE581D" w:rsidRDefault="004F1EDE">
          <w:pPr>
            <w:pStyle w:val="TOC2"/>
            <w:tabs>
              <w:tab w:val="right" w:leader="dot" w:pos="9350"/>
            </w:tabs>
            <w:rPr>
              <w:rFonts w:cstheme="minorBidi"/>
              <w:noProof/>
            </w:rPr>
          </w:pPr>
          <w:hyperlink w:anchor="_Toc104056775" w:history="1">
            <w:r w:rsidR="00BE581D" w:rsidRPr="00143BF1">
              <w:rPr>
                <w:rStyle w:val="Hyperlink"/>
                <w:noProof/>
              </w:rPr>
              <w:t>1.2 Dataset Information</w:t>
            </w:r>
            <w:r w:rsidR="00BE581D">
              <w:rPr>
                <w:noProof/>
                <w:webHidden/>
              </w:rPr>
              <w:tab/>
            </w:r>
            <w:r w:rsidR="00BE581D">
              <w:rPr>
                <w:noProof/>
                <w:webHidden/>
              </w:rPr>
              <w:fldChar w:fldCharType="begin"/>
            </w:r>
            <w:r w:rsidR="00BE581D">
              <w:rPr>
                <w:noProof/>
                <w:webHidden/>
              </w:rPr>
              <w:instrText xml:space="preserve"> PAGEREF _Toc104056775 \h </w:instrText>
            </w:r>
            <w:r w:rsidR="00BE581D">
              <w:rPr>
                <w:noProof/>
                <w:webHidden/>
              </w:rPr>
            </w:r>
            <w:r w:rsidR="00BE581D">
              <w:rPr>
                <w:noProof/>
                <w:webHidden/>
              </w:rPr>
              <w:fldChar w:fldCharType="separate"/>
            </w:r>
            <w:r w:rsidR="00A40397">
              <w:rPr>
                <w:noProof/>
                <w:webHidden/>
              </w:rPr>
              <w:t>1</w:t>
            </w:r>
            <w:r w:rsidR="00BE581D">
              <w:rPr>
                <w:noProof/>
                <w:webHidden/>
              </w:rPr>
              <w:fldChar w:fldCharType="end"/>
            </w:r>
          </w:hyperlink>
        </w:p>
        <w:p w14:paraId="341AE275" w14:textId="24E5C65E" w:rsidR="00BE581D" w:rsidRDefault="004F1EDE">
          <w:pPr>
            <w:pStyle w:val="TOC2"/>
            <w:tabs>
              <w:tab w:val="right" w:leader="dot" w:pos="9350"/>
            </w:tabs>
            <w:rPr>
              <w:rFonts w:cstheme="minorBidi"/>
              <w:noProof/>
            </w:rPr>
          </w:pPr>
          <w:hyperlink w:anchor="_Toc104056776" w:history="1">
            <w:r w:rsidR="00BE581D" w:rsidRPr="00143BF1">
              <w:rPr>
                <w:rStyle w:val="Hyperlink"/>
                <w:noProof/>
              </w:rPr>
              <w:t>1.3 Potential Beneficiaries</w:t>
            </w:r>
            <w:r w:rsidR="00BE581D">
              <w:rPr>
                <w:noProof/>
                <w:webHidden/>
              </w:rPr>
              <w:tab/>
            </w:r>
            <w:r w:rsidR="00BE581D">
              <w:rPr>
                <w:noProof/>
                <w:webHidden/>
              </w:rPr>
              <w:fldChar w:fldCharType="begin"/>
            </w:r>
            <w:r w:rsidR="00BE581D">
              <w:rPr>
                <w:noProof/>
                <w:webHidden/>
              </w:rPr>
              <w:instrText xml:space="preserve"> PAGEREF _Toc104056776 \h </w:instrText>
            </w:r>
            <w:r w:rsidR="00BE581D">
              <w:rPr>
                <w:noProof/>
                <w:webHidden/>
              </w:rPr>
            </w:r>
            <w:r w:rsidR="00BE581D">
              <w:rPr>
                <w:noProof/>
                <w:webHidden/>
              </w:rPr>
              <w:fldChar w:fldCharType="separate"/>
            </w:r>
            <w:r w:rsidR="00A40397">
              <w:rPr>
                <w:noProof/>
                <w:webHidden/>
              </w:rPr>
              <w:t>2</w:t>
            </w:r>
            <w:r w:rsidR="00BE581D">
              <w:rPr>
                <w:noProof/>
                <w:webHidden/>
              </w:rPr>
              <w:fldChar w:fldCharType="end"/>
            </w:r>
          </w:hyperlink>
        </w:p>
        <w:p w14:paraId="066E6F62" w14:textId="4518321B" w:rsidR="00BE581D" w:rsidRDefault="004F1EDE">
          <w:pPr>
            <w:pStyle w:val="TOC1"/>
            <w:tabs>
              <w:tab w:val="left" w:pos="440"/>
              <w:tab w:val="right" w:leader="dot" w:pos="9350"/>
            </w:tabs>
            <w:rPr>
              <w:rFonts w:cstheme="minorBidi"/>
              <w:noProof/>
            </w:rPr>
          </w:pPr>
          <w:hyperlink w:anchor="_Toc104056777" w:history="1">
            <w:r w:rsidR="00BE581D" w:rsidRPr="00143BF1">
              <w:rPr>
                <w:rStyle w:val="Hyperlink"/>
                <w:noProof/>
              </w:rPr>
              <w:t>2.</w:t>
            </w:r>
            <w:r w:rsidR="00BE581D">
              <w:rPr>
                <w:rFonts w:cstheme="minorBidi"/>
                <w:noProof/>
              </w:rPr>
              <w:tab/>
            </w:r>
            <w:r w:rsidR="00BE581D" w:rsidRPr="00143BF1">
              <w:rPr>
                <w:rStyle w:val="Hyperlink"/>
                <w:noProof/>
              </w:rPr>
              <w:t>Exploratory Data Analysis</w:t>
            </w:r>
            <w:r w:rsidR="00BE581D">
              <w:rPr>
                <w:noProof/>
                <w:webHidden/>
              </w:rPr>
              <w:tab/>
            </w:r>
            <w:r w:rsidR="00BE581D">
              <w:rPr>
                <w:noProof/>
                <w:webHidden/>
              </w:rPr>
              <w:fldChar w:fldCharType="begin"/>
            </w:r>
            <w:r w:rsidR="00BE581D">
              <w:rPr>
                <w:noProof/>
                <w:webHidden/>
              </w:rPr>
              <w:instrText xml:space="preserve"> PAGEREF _Toc104056777 \h </w:instrText>
            </w:r>
            <w:r w:rsidR="00BE581D">
              <w:rPr>
                <w:noProof/>
                <w:webHidden/>
              </w:rPr>
            </w:r>
            <w:r w:rsidR="00BE581D">
              <w:rPr>
                <w:noProof/>
                <w:webHidden/>
              </w:rPr>
              <w:fldChar w:fldCharType="separate"/>
            </w:r>
            <w:r w:rsidR="00A40397">
              <w:rPr>
                <w:noProof/>
                <w:webHidden/>
              </w:rPr>
              <w:t>3</w:t>
            </w:r>
            <w:r w:rsidR="00BE581D">
              <w:rPr>
                <w:noProof/>
                <w:webHidden/>
              </w:rPr>
              <w:fldChar w:fldCharType="end"/>
            </w:r>
          </w:hyperlink>
        </w:p>
        <w:p w14:paraId="55B3C403" w14:textId="5C0AF22B" w:rsidR="00BE581D" w:rsidRDefault="004F1EDE">
          <w:pPr>
            <w:pStyle w:val="TOC1"/>
            <w:tabs>
              <w:tab w:val="left" w:pos="440"/>
              <w:tab w:val="right" w:leader="dot" w:pos="9350"/>
            </w:tabs>
            <w:rPr>
              <w:rFonts w:cstheme="minorBidi"/>
              <w:noProof/>
            </w:rPr>
          </w:pPr>
          <w:hyperlink w:anchor="_Toc104056778" w:history="1">
            <w:r w:rsidR="00BE581D" w:rsidRPr="00143BF1">
              <w:rPr>
                <w:rStyle w:val="Hyperlink"/>
                <w:noProof/>
              </w:rPr>
              <w:t>3.</w:t>
            </w:r>
            <w:r w:rsidR="00BE581D">
              <w:rPr>
                <w:rFonts w:cstheme="minorBidi"/>
                <w:noProof/>
              </w:rPr>
              <w:tab/>
            </w:r>
            <w:r w:rsidR="00BE581D" w:rsidRPr="00143BF1">
              <w:rPr>
                <w:rStyle w:val="Hyperlink"/>
                <w:noProof/>
              </w:rPr>
              <w:t>Pre-Processing</w:t>
            </w:r>
            <w:r w:rsidR="00BE581D">
              <w:rPr>
                <w:noProof/>
                <w:webHidden/>
              </w:rPr>
              <w:tab/>
            </w:r>
            <w:r w:rsidR="00BE581D">
              <w:rPr>
                <w:noProof/>
                <w:webHidden/>
              </w:rPr>
              <w:fldChar w:fldCharType="begin"/>
            </w:r>
            <w:r w:rsidR="00BE581D">
              <w:rPr>
                <w:noProof/>
                <w:webHidden/>
              </w:rPr>
              <w:instrText xml:space="preserve"> PAGEREF _Toc104056778 \h </w:instrText>
            </w:r>
            <w:r w:rsidR="00BE581D">
              <w:rPr>
                <w:noProof/>
                <w:webHidden/>
              </w:rPr>
            </w:r>
            <w:r w:rsidR="00BE581D">
              <w:rPr>
                <w:noProof/>
                <w:webHidden/>
              </w:rPr>
              <w:fldChar w:fldCharType="separate"/>
            </w:r>
            <w:r w:rsidR="00A40397">
              <w:rPr>
                <w:noProof/>
                <w:webHidden/>
              </w:rPr>
              <w:t>5</w:t>
            </w:r>
            <w:r w:rsidR="00BE581D">
              <w:rPr>
                <w:noProof/>
                <w:webHidden/>
              </w:rPr>
              <w:fldChar w:fldCharType="end"/>
            </w:r>
          </w:hyperlink>
        </w:p>
        <w:p w14:paraId="6C7396E1" w14:textId="35344529" w:rsidR="00BE581D" w:rsidRDefault="004F1EDE">
          <w:pPr>
            <w:pStyle w:val="TOC2"/>
            <w:tabs>
              <w:tab w:val="right" w:leader="dot" w:pos="9350"/>
            </w:tabs>
            <w:rPr>
              <w:rFonts w:cstheme="minorBidi"/>
              <w:noProof/>
            </w:rPr>
          </w:pPr>
          <w:hyperlink w:anchor="_Toc104056779" w:history="1">
            <w:r w:rsidR="00BE581D" w:rsidRPr="00143BF1">
              <w:rPr>
                <w:rStyle w:val="Hyperlink"/>
                <w:noProof/>
              </w:rPr>
              <w:t>3.1 Removing Null Values</w:t>
            </w:r>
            <w:r w:rsidR="00BE581D">
              <w:rPr>
                <w:noProof/>
                <w:webHidden/>
              </w:rPr>
              <w:tab/>
            </w:r>
            <w:r w:rsidR="00BE581D">
              <w:rPr>
                <w:noProof/>
                <w:webHidden/>
              </w:rPr>
              <w:fldChar w:fldCharType="begin"/>
            </w:r>
            <w:r w:rsidR="00BE581D">
              <w:rPr>
                <w:noProof/>
                <w:webHidden/>
              </w:rPr>
              <w:instrText xml:space="preserve"> PAGEREF _Toc104056779 \h </w:instrText>
            </w:r>
            <w:r w:rsidR="00BE581D">
              <w:rPr>
                <w:noProof/>
                <w:webHidden/>
              </w:rPr>
            </w:r>
            <w:r w:rsidR="00BE581D">
              <w:rPr>
                <w:noProof/>
                <w:webHidden/>
              </w:rPr>
              <w:fldChar w:fldCharType="separate"/>
            </w:r>
            <w:r w:rsidR="00A40397">
              <w:rPr>
                <w:noProof/>
                <w:webHidden/>
              </w:rPr>
              <w:t>5</w:t>
            </w:r>
            <w:r w:rsidR="00BE581D">
              <w:rPr>
                <w:noProof/>
                <w:webHidden/>
              </w:rPr>
              <w:fldChar w:fldCharType="end"/>
            </w:r>
          </w:hyperlink>
        </w:p>
        <w:p w14:paraId="2970363E" w14:textId="1AB8B13B" w:rsidR="00BE581D" w:rsidRDefault="004F1EDE">
          <w:pPr>
            <w:pStyle w:val="TOC2"/>
            <w:tabs>
              <w:tab w:val="right" w:leader="dot" w:pos="9350"/>
            </w:tabs>
            <w:rPr>
              <w:rFonts w:cstheme="minorBidi"/>
              <w:noProof/>
            </w:rPr>
          </w:pPr>
          <w:hyperlink w:anchor="_Toc104056780" w:history="1">
            <w:r w:rsidR="00BE581D" w:rsidRPr="00143BF1">
              <w:rPr>
                <w:rStyle w:val="Hyperlink"/>
                <w:noProof/>
              </w:rPr>
              <w:t>3.2 One-Hot Encoding &amp; Scaling</w:t>
            </w:r>
            <w:r w:rsidR="00BE581D">
              <w:rPr>
                <w:noProof/>
                <w:webHidden/>
              </w:rPr>
              <w:tab/>
            </w:r>
            <w:r w:rsidR="00BE581D">
              <w:rPr>
                <w:noProof/>
                <w:webHidden/>
              </w:rPr>
              <w:fldChar w:fldCharType="begin"/>
            </w:r>
            <w:r w:rsidR="00BE581D">
              <w:rPr>
                <w:noProof/>
                <w:webHidden/>
              </w:rPr>
              <w:instrText xml:space="preserve"> PAGEREF _Toc104056780 \h </w:instrText>
            </w:r>
            <w:r w:rsidR="00BE581D">
              <w:rPr>
                <w:noProof/>
                <w:webHidden/>
              </w:rPr>
            </w:r>
            <w:r w:rsidR="00BE581D">
              <w:rPr>
                <w:noProof/>
                <w:webHidden/>
              </w:rPr>
              <w:fldChar w:fldCharType="separate"/>
            </w:r>
            <w:r w:rsidR="00A40397">
              <w:rPr>
                <w:noProof/>
                <w:webHidden/>
              </w:rPr>
              <w:t>5</w:t>
            </w:r>
            <w:r w:rsidR="00BE581D">
              <w:rPr>
                <w:noProof/>
                <w:webHidden/>
              </w:rPr>
              <w:fldChar w:fldCharType="end"/>
            </w:r>
          </w:hyperlink>
        </w:p>
        <w:p w14:paraId="50DDAFC8" w14:textId="0A59C9DF" w:rsidR="00BE581D" w:rsidRDefault="004F1EDE">
          <w:pPr>
            <w:pStyle w:val="TOC2"/>
            <w:tabs>
              <w:tab w:val="right" w:leader="dot" w:pos="9350"/>
            </w:tabs>
            <w:rPr>
              <w:rFonts w:cstheme="minorBidi"/>
              <w:noProof/>
            </w:rPr>
          </w:pPr>
          <w:hyperlink w:anchor="_Toc104056781" w:history="1">
            <w:r w:rsidR="00BE581D" w:rsidRPr="00143BF1">
              <w:rPr>
                <w:rStyle w:val="Hyperlink"/>
                <w:noProof/>
              </w:rPr>
              <w:t>3.3 Feature Reduction</w:t>
            </w:r>
            <w:r w:rsidR="00BE581D">
              <w:rPr>
                <w:noProof/>
                <w:webHidden/>
              </w:rPr>
              <w:tab/>
            </w:r>
            <w:r w:rsidR="00BE581D">
              <w:rPr>
                <w:noProof/>
                <w:webHidden/>
              </w:rPr>
              <w:fldChar w:fldCharType="begin"/>
            </w:r>
            <w:r w:rsidR="00BE581D">
              <w:rPr>
                <w:noProof/>
                <w:webHidden/>
              </w:rPr>
              <w:instrText xml:space="preserve"> PAGEREF _Toc104056781 \h </w:instrText>
            </w:r>
            <w:r w:rsidR="00BE581D">
              <w:rPr>
                <w:noProof/>
                <w:webHidden/>
              </w:rPr>
            </w:r>
            <w:r w:rsidR="00BE581D">
              <w:rPr>
                <w:noProof/>
                <w:webHidden/>
              </w:rPr>
              <w:fldChar w:fldCharType="separate"/>
            </w:r>
            <w:r w:rsidR="00A40397">
              <w:rPr>
                <w:noProof/>
                <w:webHidden/>
              </w:rPr>
              <w:t>5</w:t>
            </w:r>
            <w:r w:rsidR="00BE581D">
              <w:rPr>
                <w:noProof/>
                <w:webHidden/>
              </w:rPr>
              <w:fldChar w:fldCharType="end"/>
            </w:r>
          </w:hyperlink>
        </w:p>
        <w:p w14:paraId="63AD5B87" w14:textId="332A103D" w:rsidR="00BE581D" w:rsidRDefault="004F1EDE">
          <w:pPr>
            <w:pStyle w:val="TOC2"/>
            <w:tabs>
              <w:tab w:val="right" w:leader="dot" w:pos="9350"/>
            </w:tabs>
            <w:rPr>
              <w:rFonts w:cstheme="minorBidi"/>
              <w:noProof/>
            </w:rPr>
          </w:pPr>
          <w:hyperlink w:anchor="_Toc104056782" w:history="1">
            <w:r w:rsidR="00BE581D" w:rsidRPr="00143BF1">
              <w:rPr>
                <w:rStyle w:val="Hyperlink"/>
                <w:noProof/>
              </w:rPr>
              <w:t>3.4 Sampling Techniques (SMOTE with Undersampling)</w:t>
            </w:r>
            <w:r w:rsidR="00BE581D">
              <w:rPr>
                <w:noProof/>
                <w:webHidden/>
              </w:rPr>
              <w:tab/>
            </w:r>
            <w:r w:rsidR="00BE581D">
              <w:rPr>
                <w:noProof/>
                <w:webHidden/>
              </w:rPr>
              <w:fldChar w:fldCharType="begin"/>
            </w:r>
            <w:r w:rsidR="00BE581D">
              <w:rPr>
                <w:noProof/>
                <w:webHidden/>
              </w:rPr>
              <w:instrText xml:space="preserve"> PAGEREF _Toc104056782 \h </w:instrText>
            </w:r>
            <w:r w:rsidR="00BE581D">
              <w:rPr>
                <w:noProof/>
                <w:webHidden/>
              </w:rPr>
            </w:r>
            <w:r w:rsidR="00BE581D">
              <w:rPr>
                <w:noProof/>
                <w:webHidden/>
              </w:rPr>
              <w:fldChar w:fldCharType="separate"/>
            </w:r>
            <w:r w:rsidR="00A40397">
              <w:rPr>
                <w:noProof/>
                <w:webHidden/>
              </w:rPr>
              <w:t>6</w:t>
            </w:r>
            <w:r w:rsidR="00BE581D">
              <w:rPr>
                <w:noProof/>
                <w:webHidden/>
              </w:rPr>
              <w:fldChar w:fldCharType="end"/>
            </w:r>
          </w:hyperlink>
        </w:p>
        <w:p w14:paraId="0C9D3C03" w14:textId="601321FB" w:rsidR="00BE581D" w:rsidRDefault="004F1EDE">
          <w:pPr>
            <w:pStyle w:val="TOC1"/>
            <w:tabs>
              <w:tab w:val="left" w:pos="440"/>
              <w:tab w:val="right" w:leader="dot" w:pos="9350"/>
            </w:tabs>
            <w:rPr>
              <w:rFonts w:cstheme="minorBidi"/>
              <w:noProof/>
            </w:rPr>
          </w:pPr>
          <w:hyperlink w:anchor="_Toc104056783" w:history="1">
            <w:r w:rsidR="00BE581D" w:rsidRPr="00143BF1">
              <w:rPr>
                <w:rStyle w:val="Hyperlink"/>
                <w:noProof/>
              </w:rPr>
              <w:t>4.</w:t>
            </w:r>
            <w:r w:rsidR="00BE581D">
              <w:rPr>
                <w:rFonts w:cstheme="minorBidi"/>
                <w:noProof/>
              </w:rPr>
              <w:tab/>
            </w:r>
            <w:r w:rsidR="00BE581D" w:rsidRPr="00143BF1">
              <w:rPr>
                <w:rStyle w:val="Hyperlink"/>
                <w:noProof/>
              </w:rPr>
              <w:t>Methodology</w:t>
            </w:r>
            <w:r w:rsidR="00BE581D">
              <w:rPr>
                <w:noProof/>
                <w:webHidden/>
              </w:rPr>
              <w:tab/>
            </w:r>
            <w:r w:rsidR="00BE581D">
              <w:rPr>
                <w:noProof/>
                <w:webHidden/>
              </w:rPr>
              <w:fldChar w:fldCharType="begin"/>
            </w:r>
            <w:r w:rsidR="00BE581D">
              <w:rPr>
                <w:noProof/>
                <w:webHidden/>
              </w:rPr>
              <w:instrText xml:space="preserve"> PAGEREF _Toc104056783 \h </w:instrText>
            </w:r>
            <w:r w:rsidR="00BE581D">
              <w:rPr>
                <w:noProof/>
                <w:webHidden/>
              </w:rPr>
            </w:r>
            <w:r w:rsidR="00BE581D">
              <w:rPr>
                <w:noProof/>
                <w:webHidden/>
              </w:rPr>
              <w:fldChar w:fldCharType="separate"/>
            </w:r>
            <w:r w:rsidR="00A40397">
              <w:rPr>
                <w:noProof/>
                <w:webHidden/>
              </w:rPr>
              <w:t>7</w:t>
            </w:r>
            <w:r w:rsidR="00BE581D">
              <w:rPr>
                <w:noProof/>
                <w:webHidden/>
              </w:rPr>
              <w:fldChar w:fldCharType="end"/>
            </w:r>
          </w:hyperlink>
        </w:p>
        <w:p w14:paraId="0713FD22" w14:textId="28F5CA44" w:rsidR="00BE581D" w:rsidRDefault="004F1EDE">
          <w:pPr>
            <w:pStyle w:val="TOC2"/>
            <w:tabs>
              <w:tab w:val="right" w:leader="dot" w:pos="9350"/>
            </w:tabs>
            <w:rPr>
              <w:rFonts w:cstheme="minorBidi"/>
              <w:noProof/>
            </w:rPr>
          </w:pPr>
          <w:hyperlink w:anchor="_Toc104056784" w:history="1">
            <w:r w:rsidR="00BE581D" w:rsidRPr="00143BF1">
              <w:rPr>
                <w:rStyle w:val="Hyperlink"/>
                <w:noProof/>
              </w:rPr>
              <w:t>4.1 Evaluation Metrics</w:t>
            </w:r>
            <w:r w:rsidR="00BE581D">
              <w:rPr>
                <w:noProof/>
                <w:webHidden/>
              </w:rPr>
              <w:tab/>
            </w:r>
            <w:r w:rsidR="00BE581D">
              <w:rPr>
                <w:noProof/>
                <w:webHidden/>
              </w:rPr>
              <w:fldChar w:fldCharType="begin"/>
            </w:r>
            <w:r w:rsidR="00BE581D">
              <w:rPr>
                <w:noProof/>
                <w:webHidden/>
              </w:rPr>
              <w:instrText xml:space="preserve"> PAGEREF _Toc104056784 \h </w:instrText>
            </w:r>
            <w:r w:rsidR="00BE581D">
              <w:rPr>
                <w:noProof/>
                <w:webHidden/>
              </w:rPr>
            </w:r>
            <w:r w:rsidR="00BE581D">
              <w:rPr>
                <w:noProof/>
                <w:webHidden/>
              </w:rPr>
              <w:fldChar w:fldCharType="separate"/>
            </w:r>
            <w:r w:rsidR="00A40397">
              <w:rPr>
                <w:noProof/>
                <w:webHidden/>
              </w:rPr>
              <w:t>7</w:t>
            </w:r>
            <w:r w:rsidR="00BE581D">
              <w:rPr>
                <w:noProof/>
                <w:webHidden/>
              </w:rPr>
              <w:fldChar w:fldCharType="end"/>
            </w:r>
          </w:hyperlink>
        </w:p>
        <w:p w14:paraId="24E2C41D" w14:textId="2F87CB4B" w:rsidR="00BE581D" w:rsidRDefault="004F1EDE">
          <w:pPr>
            <w:pStyle w:val="TOC3"/>
            <w:tabs>
              <w:tab w:val="right" w:leader="dot" w:pos="9350"/>
            </w:tabs>
            <w:rPr>
              <w:rFonts w:cstheme="minorBidi"/>
              <w:noProof/>
            </w:rPr>
          </w:pPr>
          <w:hyperlink w:anchor="_Toc104056785" w:history="1">
            <w:r w:rsidR="00BE581D" w:rsidRPr="00143BF1">
              <w:rPr>
                <w:rStyle w:val="Hyperlink"/>
                <w:noProof/>
              </w:rPr>
              <w:t>4.1.1 ROC-AUC</w:t>
            </w:r>
            <w:r w:rsidR="00BE581D">
              <w:rPr>
                <w:noProof/>
                <w:webHidden/>
              </w:rPr>
              <w:tab/>
            </w:r>
            <w:r w:rsidR="00BE581D">
              <w:rPr>
                <w:noProof/>
                <w:webHidden/>
              </w:rPr>
              <w:fldChar w:fldCharType="begin"/>
            </w:r>
            <w:r w:rsidR="00BE581D">
              <w:rPr>
                <w:noProof/>
                <w:webHidden/>
              </w:rPr>
              <w:instrText xml:space="preserve"> PAGEREF _Toc104056785 \h </w:instrText>
            </w:r>
            <w:r w:rsidR="00BE581D">
              <w:rPr>
                <w:noProof/>
                <w:webHidden/>
              </w:rPr>
            </w:r>
            <w:r w:rsidR="00BE581D">
              <w:rPr>
                <w:noProof/>
                <w:webHidden/>
              </w:rPr>
              <w:fldChar w:fldCharType="separate"/>
            </w:r>
            <w:r w:rsidR="00A40397">
              <w:rPr>
                <w:noProof/>
                <w:webHidden/>
              </w:rPr>
              <w:t>7</w:t>
            </w:r>
            <w:r w:rsidR="00BE581D">
              <w:rPr>
                <w:noProof/>
                <w:webHidden/>
              </w:rPr>
              <w:fldChar w:fldCharType="end"/>
            </w:r>
          </w:hyperlink>
        </w:p>
        <w:p w14:paraId="2A8A604E" w14:textId="0E9251D7" w:rsidR="00BE581D" w:rsidRDefault="004F1EDE">
          <w:pPr>
            <w:pStyle w:val="TOC3"/>
            <w:tabs>
              <w:tab w:val="right" w:leader="dot" w:pos="9350"/>
            </w:tabs>
            <w:rPr>
              <w:rFonts w:cstheme="minorBidi"/>
              <w:noProof/>
            </w:rPr>
          </w:pPr>
          <w:hyperlink w:anchor="_Toc104056786" w:history="1">
            <w:r w:rsidR="00BE581D" w:rsidRPr="00143BF1">
              <w:rPr>
                <w:rStyle w:val="Hyperlink"/>
                <w:noProof/>
              </w:rPr>
              <w:t>4.1.2 Recall/TPR</w:t>
            </w:r>
            <w:r w:rsidR="00BE581D">
              <w:rPr>
                <w:noProof/>
                <w:webHidden/>
              </w:rPr>
              <w:tab/>
            </w:r>
            <w:r w:rsidR="00BE581D">
              <w:rPr>
                <w:noProof/>
                <w:webHidden/>
              </w:rPr>
              <w:fldChar w:fldCharType="begin"/>
            </w:r>
            <w:r w:rsidR="00BE581D">
              <w:rPr>
                <w:noProof/>
                <w:webHidden/>
              </w:rPr>
              <w:instrText xml:space="preserve"> PAGEREF _Toc104056786 \h </w:instrText>
            </w:r>
            <w:r w:rsidR="00BE581D">
              <w:rPr>
                <w:noProof/>
                <w:webHidden/>
              </w:rPr>
            </w:r>
            <w:r w:rsidR="00BE581D">
              <w:rPr>
                <w:noProof/>
                <w:webHidden/>
              </w:rPr>
              <w:fldChar w:fldCharType="separate"/>
            </w:r>
            <w:r w:rsidR="00A40397">
              <w:rPr>
                <w:noProof/>
                <w:webHidden/>
              </w:rPr>
              <w:t>8</w:t>
            </w:r>
            <w:r w:rsidR="00BE581D">
              <w:rPr>
                <w:noProof/>
                <w:webHidden/>
              </w:rPr>
              <w:fldChar w:fldCharType="end"/>
            </w:r>
          </w:hyperlink>
        </w:p>
        <w:p w14:paraId="199D6D06" w14:textId="0A026972" w:rsidR="00BE581D" w:rsidRDefault="004F1EDE">
          <w:pPr>
            <w:pStyle w:val="TOC3"/>
            <w:tabs>
              <w:tab w:val="right" w:leader="dot" w:pos="9350"/>
            </w:tabs>
            <w:rPr>
              <w:rFonts w:cstheme="minorBidi"/>
              <w:noProof/>
            </w:rPr>
          </w:pPr>
          <w:hyperlink w:anchor="_Toc104056787" w:history="1">
            <w:r w:rsidR="00BE581D" w:rsidRPr="00143BF1">
              <w:rPr>
                <w:rStyle w:val="Hyperlink"/>
                <w:noProof/>
              </w:rPr>
              <w:t>4.1.3 Precision</w:t>
            </w:r>
            <w:r w:rsidR="00BE581D">
              <w:rPr>
                <w:noProof/>
                <w:webHidden/>
              </w:rPr>
              <w:tab/>
            </w:r>
            <w:r w:rsidR="00BE581D">
              <w:rPr>
                <w:noProof/>
                <w:webHidden/>
              </w:rPr>
              <w:fldChar w:fldCharType="begin"/>
            </w:r>
            <w:r w:rsidR="00BE581D">
              <w:rPr>
                <w:noProof/>
                <w:webHidden/>
              </w:rPr>
              <w:instrText xml:space="preserve"> PAGEREF _Toc104056787 \h </w:instrText>
            </w:r>
            <w:r w:rsidR="00BE581D">
              <w:rPr>
                <w:noProof/>
                <w:webHidden/>
              </w:rPr>
            </w:r>
            <w:r w:rsidR="00BE581D">
              <w:rPr>
                <w:noProof/>
                <w:webHidden/>
              </w:rPr>
              <w:fldChar w:fldCharType="separate"/>
            </w:r>
            <w:r w:rsidR="00A40397">
              <w:rPr>
                <w:noProof/>
                <w:webHidden/>
              </w:rPr>
              <w:t>8</w:t>
            </w:r>
            <w:r w:rsidR="00BE581D">
              <w:rPr>
                <w:noProof/>
                <w:webHidden/>
              </w:rPr>
              <w:fldChar w:fldCharType="end"/>
            </w:r>
          </w:hyperlink>
        </w:p>
        <w:p w14:paraId="476C4D1B" w14:textId="59202C43" w:rsidR="00BE581D" w:rsidRDefault="004F1EDE">
          <w:pPr>
            <w:pStyle w:val="TOC3"/>
            <w:tabs>
              <w:tab w:val="right" w:leader="dot" w:pos="9350"/>
            </w:tabs>
            <w:rPr>
              <w:rFonts w:cstheme="minorBidi"/>
              <w:noProof/>
            </w:rPr>
          </w:pPr>
          <w:hyperlink w:anchor="_Toc104056788" w:history="1">
            <w:r w:rsidR="00BE581D" w:rsidRPr="00143BF1">
              <w:rPr>
                <w:rStyle w:val="Hyperlink"/>
                <w:noProof/>
              </w:rPr>
              <w:t>4.1.4 Specificity/TNR</w:t>
            </w:r>
            <w:r w:rsidR="00BE581D">
              <w:rPr>
                <w:noProof/>
                <w:webHidden/>
              </w:rPr>
              <w:tab/>
            </w:r>
            <w:r w:rsidR="00BE581D">
              <w:rPr>
                <w:noProof/>
                <w:webHidden/>
              </w:rPr>
              <w:fldChar w:fldCharType="begin"/>
            </w:r>
            <w:r w:rsidR="00BE581D">
              <w:rPr>
                <w:noProof/>
                <w:webHidden/>
              </w:rPr>
              <w:instrText xml:space="preserve"> PAGEREF _Toc104056788 \h </w:instrText>
            </w:r>
            <w:r w:rsidR="00BE581D">
              <w:rPr>
                <w:noProof/>
                <w:webHidden/>
              </w:rPr>
            </w:r>
            <w:r w:rsidR="00BE581D">
              <w:rPr>
                <w:noProof/>
                <w:webHidden/>
              </w:rPr>
              <w:fldChar w:fldCharType="separate"/>
            </w:r>
            <w:r w:rsidR="00A40397">
              <w:rPr>
                <w:noProof/>
                <w:webHidden/>
              </w:rPr>
              <w:t>8</w:t>
            </w:r>
            <w:r w:rsidR="00BE581D">
              <w:rPr>
                <w:noProof/>
                <w:webHidden/>
              </w:rPr>
              <w:fldChar w:fldCharType="end"/>
            </w:r>
          </w:hyperlink>
        </w:p>
        <w:p w14:paraId="20D6DB0E" w14:textId="665FDD5D" w:rsidR="00BE581D" w:rsidRDefault="004F1EDE">
          <w:pPr>
            <w:pStyle w:val="TOC2"/>
            <w:tabs>
              <w:tab w:val="right" w:leader="dot" w:pos="9350"/>
            </w:tabs>
            <w:rPr>
              <w:rFonts w:cstheme="minorBidi"/>
              <w:noProof/>
            </w:rPr>
          </w:pPr>
          <w:hyperlink w:anchor="_Toc104056789" w:history="1">
            <w:r w:rsidR="00BE581D" w:rsidRPr="00143BF1">
              <w:rPr>
                <w:rStyle w:val="Hyperlink"/>
                <w:noProof/>
              </w:rPr>
              <w:t>4.2 Creating ROC Curve for Base Cases</w:t>
            </w:r>
            <w:r w:rsidR="00BE581D">
              <w:rPr>
                <w:noProof/>
                <w:webHidden/>
              </w:rPr>
              <w:tab/>
            </w:r>
            <w:r w:rsidR="00BE581D">
              <w:rPr>
                <w:noProof/>
                <w:webHidden/>
              </w:rPr>
              <w:fldChar w:fldCharType="begin"/>
            </w:r>
            <w:r w:rsidR="00BE581D">
              <w:rPr>
                <w:noProof/>
                <w:webHidden/>
              </w:rPr>
              <w:instrText xml:space="preserve"> PAGEREF _Toc104056789 \h </w:instrText>
            </w:r>
            <w:r w:rsidR="00BE581D">
              <w:rPr>
                <w:noProof/>
                <w:webHidden/>
              </w:rPr>
            </w:r>
            <w:r w:rsidR="00BE581D">
              <w:rPr>
                <w:noProof/>
                <w:webHidden/>
              </w:rPr>
              <w:fldChar w:fldCharType="separate"/>
            </w:r>
            <w:r w:rsidR="00A40397">
              <w:rPr>
                <w:noProof/>
                <w:webHidden/>
              </w:rPr>
              <w:t>8</w:t>
            </w:r>
            <w:r w:rsidR="00BE581D">
              <w:rPr>
                <w:noProof/>
                <w:webHidden/>
              </w:rPr>
              <w:fldChar w:fldCharType="end"/>
            </w:r>
          </w:hyperlink>
        </w:p>
        <w:p w14:paraId="6D9E5E2F" w14:textId="7CACA18C" w:rsidR="00BE581D" w:rsidRDefault="004F1EDE">
          <w:pPr>
            <w:pStyle w:val="TOC2"/>
            <w:tabs>
              <w:tab w:val="right" w:leader="dot" w:pos="9350"/>
            </w:tabs>
            <w:rPr>
              <w:rFonts w:cstheme="minorBidi"/>
              <w:noProof/>
            </w:rPr>
          </w:pPr>
          <w:hyperlink w:anchor="_Toc104056790" w:history="1">
            <w:r w:rsidR="00BE581D" w:rsidRPr="00143BF1">
              <w:rPr>
                <w:rStyle w:val="Hyperlink"/>
                <w:noProof/>
              </w:rPr>
              <w:t>4.3 Model Experimentation</w:t>
            </w:r>
            <w:r w:rsidR="00BE581D">
              <w:rPr>
                <w:noProof/>
                <w:webHidden/>
              </w:rPr>
              <w:tab/>
            </w:r>
            <w:r w:rsidR="00BE581D">
              <w:rPr>
                <w:noProof/>
                <w:webHidden/>
              </w:rPr>
              <w:fldChar w:fldCharType="begin"/>
            </w:r>
            <w:r w:rsidR="00BE581D">
              <w:rPr>
                <w:noProof/>
                <w:webHidden/>
              </w:rPr>
              <w:instrText xml:space="preserve"> PAGEREF _Toc104056790 \h </w:instrText>
            </w:r>
            <w:r w:rsidR="00BE581D">
              <w:rPr>
                <w:noProof/>
                <w:webHidden/>
              </w:rPr>
            </w:r>
            <w:r w:rsidR="00BE581D">
              <w:rPr>
                <w:noProof/>
                <w:webHidden/>
              </w:rPr>
              <w:fldChar w:fldCharType="separate"/>
            </w:r>
            <w:r w:rsidR="00A40397">
              <w:rPr>
                <w:noProof/>
                <w:webHidden/>
              </w:rPr>
              <w:t>8</w:t>
            </w:r>
            <w:r w:rsidR="00BE581D">
              <w:rPr>
                <w:noProof/>
                <w:webHidden/>
              </w:rPr>
              <w:fldChar w:fldCharType="end"/>
            </w:r>
          </w:hyperlink>
        </w:p>
        <w:p w14:paraId="6F901075" w14:textId="74B52AB7" w:rsidR="00BE581D" w:rsidRDefault="004F1EDE">
          <w:pPr>
            <w:pStyle w:val="TOC3"/>
            <w:tabs>
              <w:tab w:val="right" w:leader="dot" w:pos="9350"/>
            </w:tabs>
            <w:rPr>
              <w:rFonts w:cstheme="minorBidi"/>
              <w:noProof/>
            </w:rPr>
          </w:pPr>
          <w:hyperlink w:anchor="_Toc104056791" w:history="1">
            <w:r w:rsidR="00BE581D" w:rsidRPr="00143BF1">
              <w:rPr>
                <w:rStyle w:val="Hyperlink"/>
                <w:noProof/>
              </w:rPr>
              <w:t>4.3.1 Stage 1 – Models on Sample Scaled Dataset</w:t>
            </w:r>
            <w:r w:rsidR="00BE581D">
              <w:rPr>
                <w:noProof/>
                <w:webHidden/>
              </w:rPr>
              <w:tab/>
            </w:r>
            <w:r w:rsidR="00BE581D">
              <w:rPr>
                <w:noProof/>
                <w:webHidden/>
              </w:rPr>
              <w:fldChar w:fldCharType="begin"/>
            </w:r>
            <w:r w:rsidR="00BE581D">
              <w:rPr>
                <w:noProof/>
                <w:webHidden/>
              </w:rPr>
              <w:instrText xml:space="preserve"> PAGEREF _Toc104056791 \h </w:instrText>
            </w:r>
            <w:r w:rsidR="00BE581D">
              <w:rPr>
                <w:noProof/>
                <w:webHidden/>
              </w:rPr>
            </w:r>
            <w:r w:rsidR="00BE581D">
              <w:rPr>
                <w:noProof/>
                <w:webHidden/>
              </w:rPr>
              <w:fldChar w:fldCharType="separate"/>
            </w:r>
            <w:r w:rsidR="00A40397">
              <w:rPr>
                <w:noProof/>
                <w:webHidden/>
              </w:rPr>
              <w:t>8</w:t>
            </w:r>
            <w:r w:rsidR="00BE581D">
              <w:rPr>
                <w:noProof/>
                <w:webHidden/>
              </w:rPr>
              <w:fldChar w:fldCharType="end"/>
            </w:r>
          </w:hyperlink>
        </w:p>
        <w:p w14:paraId="04D43B30" w14:textId="2F8EB339" w:rsidR="00BE581D" w:rsidRDefault="004F1EDE">
          <w:pPr>
            <w:pStyle w:val="TOC3"/>
            <w:tabs>
              <w:tab w:val="right" w:leader="dot" w:pos="9350"/>
            </w:tabs>
            <w:rPr>
              <w:rFonts w:cstheme="minorBidi"/>
              <w:noProof/>
            </w:rPr>
          </w:pPr>
          <w:hyperlink w:anchor="_Toc104056792" w:history="1">
            <w:r w:rsidR="00BE581D" w:rsidRPr="00143BF1">
              <w:rPr>
                <w:rStyle w:val="Hyperlink"/>
                <w:noProof/>
              </w:rPr>
              <w:t>4.3.2 Stage 2 – Models on Full Dataset</w:t>
            </w:r>
            <w:r w:rsidR="00BE581D">
              <w:rPr>
                <w:noProof/>
                <w:webHidden/>
              </w:rPr>
              <w:tab/>
            </w:r>
            <w:r w:rsidR="00BE581D">
              <w:rPr>
                <w:noProof/>
                <w:webHidden/>
              </w:rPr>
              <w:fldChar w:fldCharType="begin"/>
            </w:r>
            <w:r w:rsidR="00BE581D">
              <w:rPr>
                <w:noProof/>
                <w:webHidden/>
              </w:rPr>
              <w:instrText xml:space="preserve"> PAGEREF _Toc104056792 \h </w:instrText>
            </w:r>
            <w:r w:rsidR="00BE581D">
              <w:rPr>
                <w:noProof/>
                <w:webHidden/>
              </w:rPr>
            </w:r>
            <w:r w:rsidR="00BE581D">
              <w:rPr>
                <w:noProof/>
                <w:webHidden/>
              </w:rPr>
              <w:fldChar w:fldCharType="separate"/>
            </w:r>
            <w:r w:rsidR="00A40397">
              <w:rPr>
                <w:noProof/>
                <w:webHidden/>
              </w:rPr>
              <w:t>8</w:t>
            </w:r>
            <w:r w:rsidR="00BE581D">
              <w:rPr>
                <w:noProof/>
                <w:webHidden/>
              </w:rPr>
              <w:fldChar w:fldCharType="end"/>
            </w:r>
          </w:hyperlink>
        </w:p>
        <w:p w14:paraId="5CEF5C74" w14:textId="5C7AD0D5" w:rsidR="00BE581D" w:rsidRDefault="004F1EDE">
          <w:pPr>
            <w:pStyle w:val="TOC3"/>
            <w:tabs>
              <w:tab w:val="right" w:leader="dot" w:pos="9350"/>
            </w:tabs>
            <w:rPr>
              <w:rFonts w:cstheme="minorBidi"/>
              <w:noProof/>
            </w:rPr>
          </w:pPr>
          <w:hyperlink w:anchor="_Toc104056793" w:history="1">
            <w:r w:rsidR="00BE581D" w:rsidRPr="00143BF1">
              <w:rPr>
                <w:rStyle w:val="Hyperlink"/>
                <w:noProof/>
              </w:rPr>
              <w:t>4.3.3 Stage 3 – Models with SMOTE (Train/Test)</w:t>
            </w:r>
            <w:r w:rsidR="00BE581D">
              <w:rPr>
                <w:noProof/>
                <w:webHidden/>
              </w:rPr>
              <w:tab/>
            </w:r>
            <w:r w:rsidR="00BE581D">
              <w:rPr>
                <w:noProof/>
                <w:webHidden/>
              </w:rPr>
              <w:fldChar w:fldCharType="begin"/>
            </w:r>
            <w:r w:rsidR="00BE581D">
              <w:rPr>
                <w:noProof/>
                <w:webHidden/>
              </w:rPr>
              <w:instrText xml:space="preserve"> PAGEREF _Toc104056793 \h </w:instrText>
            </w:r>
            <w:r w:rsidR="00BE581D">
              <w:rPr>
                <w:noProof/>
                <w:webHidden/>
              </w:rPr>
            </w:r>
            <w:r w:rsidR="00BE581D">
              <w:rPr>
                <w:noProof/>
                <w:webHidden/>
              </w:rPr>
              <w:fldChar w:fldCharType="separate"/>
            </w:r>
            <w:r w:rsidR="00A40397">
              <w:rPr>
                <w:noProof/>
                <w:webHidden/>
              </w:rPr>
              <w:t>9</w:t>
            </w:r>
            <w:r w:rsidR="00BE581D">
              <w:rPr>
                <w:noProof/>
                <w:webHidden/>
              </w:rPr>
              <w:fldChar w:fldCharType="end"/>
            </w:r>
          </w:hyperlink>
        </w:p>
        <w:p w14:paraId="65BABAEF" w14:textId="19D5DD06" w:rsidR="00BE581D" w:rsidRDefault="004F1EDE">
          <w:pPr>
            <w:pStyle w:val="TOC3"/>
            <w:tabs>
              <w:tab w:val="right" w:leader="dot" w:pos="9350"/>
            </w:tabs>
            <w:rPr>
              <w:rFonts w:cstheme="minorBidi"/>
              <w:noProof/>
            </w:rPr>
          </w:pPr>
          <w:hyperlink w:anchor="_Toc104056794" w:history="1">
            <w:r w:rsidR="00BE581D" w:rsidRPr="00143BF1">
              <w:rPr>
                <w:rStyle w:val="Hyperlink"/>
                <w:noProof/>
              </w:rPr>
              <w:t>4.3.4 Stage 4 – Models with Probability Threshold</w:t>
            </w:r>
            <w:r w:rsidR="00BE581D">
              <w:rPr>
                <w:noProof/>
                <w:webHidden/>
              </w:rPr>
              <w:tab/>
            </w:r>
            <w:r w:rsidR="00BE581D">
              <w:rPr>
                <w:noProof/>
                <w:webHidden/>
              </w:rPr>
              <w:fldChar w:fldCharType="begin"/>
            </w:r>
            <w:r w:rsidR="00BE581D">
              <w:rPr>
                <w:noProof/>
                <w:webHidden/>
              </w:rPr>
              <w:instrText xml:space="preserve"> PAGEREF _Toc104056794 \h </w:instrText>
            </w:r>
            <w:r w:rsidR="00BE581D">
              <w:rPr>
                <w:noProof/>
                <w:webHidden/>
              </w:rPr>
            </w:r>
            <w:r w:rsidR="00BE581D">
              <w:rPr>
                <w:noProof/>
                <w:webHidden/>
              </w:rPr>
              <w:fldChar w:fldCharType="separate"/>
            </w:r>
            <w:r w:rsidR="00A40397">
              <w:rPr>
                <w:noProof/>
                <w:webHidden/>
              </w:rPr>
              <w:t>9</w:t>
            </w:r>
            <w:r w:rsidR="00BE581D">
              <w:rPr>
                <w:noProof/>
                <w:webHidden/>
              </w:rPr>
              <w:fldChar w:fldCharType="end"/>
            </w:r>
          </w:hyperlink>
        </w:p>
        <w:p w14:paraId="47A25923" w14:textId="062A7E53" w:rsidR="00BE581D" w:rsidRDefault="004F1EDE">
          <w:pPr>
            <w:pStyle w:val="TOC2"/>
            <w:tabs>
              <w:tab w:val="right" w:leader="dot" w:pos="9350"/>
            </w:tabs>
            <w:rPr>
              <w:rFonts w:cstheme="minorBidi"/>
              <w:noProof/>
            </w:rPr>
          </w:pPr>
          <w:hyperlink w:anchor="_Toc104056795" w:history="1">
            <w:r w:rsidR="00BE581D" w:rsidRPr="00143BF1">
              <w:rPr>
                <w:rStyle w:val="Hyperlink"/>
                <w:noProof/>
              </w:rPr>
              <w:t>4.4 Interpretability through LIME</w:t>
            </w:r>
            <w:r w:rsidR="00BE581D">
              <w:rPr>
                <w:noProof/>
                <w:webHidden/>
              </w:rPr>
              <w:tab/>
            </w:r>
            <w:r w:rsidR="00BE581D">
              <w:rPr>
                <w:noProof/>
                <w:webHidden/>
              </w:rPr>
              <w:fldChar w:fldCharType="begin"/>
            </w:r>
            <w:r w:rsidR="00BE581D">
              <w:rPr>
                <w:noProof/>
                <w:webHidden/>
              </w:rPr>
              <w:instrText xml:space="preserve"> PAGEREF _Toc104056795 \h </w:instrText>
            </w:r>
            <w:r w:rsidR="00BE581D">
              <w:rPr>
                <w:noProof/>
                <w:webHidden/>
              </w:rPr>
            </w:r>
            <w:r w:rsidR="00BE581D">
              <w:rPr>
                <w:noProof/>
                <w:webHidden/>
              </w:rPr>
              <w:fldChar w:fldCharType="separate"/>
            </w:r>
            <w:r w:rsidR="00A40397">
              <w:rPr>
                <w:noProof/>
                <w:webHidden/>
              </w:rPr>
              <w:t>9</w:t>
            </w:r>
            <w:r w:rsidR="00BE581D">
              <w:rPr>
                <w:noProof/>
                <w:webHidden/>
              </w:rPr>
              <w:fldChar w:fldCharType="end"/>
            </w:r>
          </w:hyperlink>
        </w:p>
        <w:p w14:paraId="3A426649" w14:textId="6748D23E" w:rsidR="00BE581D" w:rsidRDefault="004F1EDE">
          <w:pPr>
            <w:pStyle w:val="TOC2"/>
            <w:tabs>
              <w:tab w:val="right" w:leader="dot" w:pos="9350"/>
            </w:tabs>
            <w:rPr>
              <w:rFonts w:cstheme="minorBidi"/>
              <w:noProof/>
            </w:rPr>
          </w:pPr>
          <w:hyperlink w:anchor="_Toc104056796" w:history="1">
            <w:r w:rsidR="00BE581D" w:rsidRPr="00143BF1">
              <w:rPr>
                <w:rStyle w:val="Hyperlink"/>
                <w:noProof/>
              </w:rPr>
              <w:t>4.5 Deployment on Streamlit</w:t>
            </w:r>
            <w:r w:rsidR="00BE581D">
              <w:rPr>
                <w:noProof/>
                <w:webHidden/>
              </w:rPr>
              <w:tab/>
            </w:r>
            <w:r w:rsidR="00BE581D">
              <w:rPr>
                <w:noProof/>
                <w:webHidden/>
              </w:rPr>
              <w:fldChar w:fldCharType="begin"/>
            </w:r>
            <w:r w:rsidR="00BE581D">
              <w:rPr>
                <w:noProof/>
                <w:webHidden/>
              </w:rPr>
              <w:instrText xml:space="preserve"> PAGEREF _Toc104056796 \h </w:instrText>
            </w:r>
            <w:r w:rsidR="00BE581D">
              <w:rPr>
                <w:noProof/>
                <w:webHidden/>
              </w:rPr>
            </w:r>
            <w:r w:rsidR="00BE581D">
              <w:rPr>
                <w:noProof/>
                <w:webHidden/>
              </w:rPr>
              <w:fldChar w:fldCharType="separate"/>
            </w:r>
            <w:r w:rsidR="00A40397">
              <w:rPr>
                <w:noProof/>
                <w:webHidden/>
              </w:rPr>
              <w:t>9</w:t>
            </w:r>
            <w:r w:rsidR="00BE581D">
              <w:rPr>
                <w:noProof/>
                <w:webHidden/>
              </w:rPr>
              <w:fldChar w:fldCharType="end"/>
            </w:r>
          </w:hyperlink>
        </w:p>
        <w:p w14:paraId="205ADECE" w14:textId="49EA7B73" w:rsidR="00BE581D" w:rsidRDefault="004F1EDE">
          <w:pPr>
            <w:pStyle w:val="TOC1"/>
            <w:tabs>
              <w:tab w:val="left" w:pos="440"/>
              <w:tab w:val="right" w:leader="dot" w:pos="9350"/>
            </w:tabs>
            <w:rPr>
              <w:rFonts w:cstheme="minorBidi"/>
              <w:noProof/>
            </w:rPr>
          </w:pPr>
          <w:hyperlink w:anchor="_Toc104056797" w:history="1">
            <w:r w:rsidR="00BE581D" w:rsidRPr="00143BF1">
              <w:rPr>
                <w:rStyle w:val="Hyperlink"/>
                <w:noProof/>
              </w:rPr>
              <w:t>5.</w:t>
            </w:r>
            <w:r w:rsidR="00BE581D">
              <w:rPr>
                <w:rFonts w:cstheme="minorBidi"/>
                <w:noProof/>
              </w:rPr>
              <w:tab/>
            </w:r>
            <w:r w:rsidR="00BE581D" w:rsidRPr="00143BF1">
              <w:rPr>
                <w:rStyle w:val="Hyperlink"/>
                <w:noProof/>
              </w:rPr>
              <w:t>Results</w:t>
            </w:r>
            <w:r w:rsidR="00BE581D">
              <w:rPr>
                <w:noProof/>
                <w:webHidden/>
              </w:rPr>
              <w:tab/>
            </w:r>
            <w:r w:rsidR="00BE581D">
              <w:rPr>
                <w:noProof/>
                <w:webHidden/>
              </w:rPr>
              <w:fldChar w:fldCharType="begin"/>
            </w:r>
            <w:r w:rsidR="00BE581D">
              <w:rPr>
                <w:noProof/>
                <w:webHidden/>
              </w:rPr>
              <w:instrText xml:space="preserve"> PAGEREF _Toc104056797 \h </w:instrText>
            </w:r>
            <w:r w:rsidR="00BE581D">
              <w:rPr>
                <w:noProof/>
                <w:webHidden/>
              </w:rPr>
            </w:r>
            <w:r w:rsidR="00BE581D">
              <w:rPr>
                <w:noProof/>
                <w:webHidden/>
              </w:rPr>
              <w:fldChar w:fldCharType="separate"/>
            </w:r>
            <w:r w:rsidR="00A40397">
              <w:rPr>
                <w:noProof/>
                <w:webHidden/>
              </w:rPr>
              <w:t>10</w:t>
            </w:r>
            <w:r w:rsidR="00BE581D">
              <w:rPr>
                <w:noProof/>
                <w:webHidden/>
              </w:rPr>
              <w:fldChar w:fldCharType="end"/>
            </w:r>
          </w:hyperlink>
        </w:p>
        <w:p w14:paraId="592247F8" w14:textId="57F4293E" w:rsidR="00BE581D" w:rsidRDefault="004F1EDE">
          <w:pPr>
            <w:pStyle w:val="TOC2"/>
            <w:tabs>
              <w:tab w:val="right" w:leader="dot" w:pos="9350"/>
            </w:tabs>
            <w:rPr>
              <w:rFonts w:cstheme="minorBidi"/>
              <w:noProof/>
            </w:rPr>
          </w:pPr>
          <w:hyperlink w:anchor="_Toc104056798" w:history="1">
            <w:r w:rsidR="00BE581D" w:rsidRPr="00143BF1">
              <w:rPr>
                <w:rStyle w:val="Hyperlink"/>
                <w:noProof/>
              </w:rPr>
              <w:t>5.1 Best Model</w:t>
            </w:r>
            <w:r w:rsidR="00BE581D">
              <w:rPr>
                <w:noProof/>
                <w:webHidden/>
              </w:rPr>
              <w:tab/>
            </w:r>
            <w:r w:rsidR="00BE581D">
              <w:rPr>
                <w:noProof/>
                <w:webHidden/>
              </w:rPr>
              <w:fldChar w:fldCharType="begin"/>
            </w:r>
            <w:r w:rsidR="00BE581D">
              <w:rPr>
                <w:noProof/>
                <w:webHidden/>
              </w:rPr>
              <w:instrText xml:space="preserve"> PAGEREF _Toc104056798 \h </w:instrText>
            </w:r>
            <w:r w:rsidR="00BE581D">
              <w:rPr>
                <w:noProof/>
                <w:webHidden/>
              </w:rPr>
            </w:r>
            <w:r w:rsidR="00BE581D">
              <w:rPr>
                <w:noProof/>
                <w:webHidden/>
              </w:rPr>
              <w:fldChar w:fldCharType="separate"/>
            </w:r>
            <w:r w:rsidR="00A40397">
              <w:rPr>
                <w:noProof/>
                <w:webHidden/>
              </w:rPr>
              <w:t>10</w:t>
            </w:r>
            <w:r w:rsidR="00BE581D">
              <w:rPr>
                <w:noProof/>
                <w:webHidden/>
              </w:rPr>
              <w:fldChar w:fldCharType="end"/>
            </w:r>
          </w:hyperlink>
        </w:p>
        <w:p w14:paraId="132FEBB5" w14:textId="22745219" w:rsidR="00BE581D" w:rsidRDefault="004F1EDE">
          <w:pPr>
            <w:pStyle w:val="TOC3"/>
            <w:tabs>
              <w:tab w:val="right" w:leader="dot" w:pos="9350"/>
            </w:tabs>
            <w:rPr>
              <w:rFonts w:cstheme="minorBidi"/>
              <w:noProof/>
            </w:rPr>
          </w:pPr>
          <w:hyperlink w:anchor="_Toc104056799" w:history="1">
            <w:r w:rsidR="00BE581D" w:rsidRPr="00143BF1">
              <w:rPr>
                <w:rStyle w:val="Hyperlink"/>
                <w:noProof/>
              </w:rPr>
              <w:t>5.1.1 Interpreting with Lime</w:t>
            </w:r>
            <w:r w:rsidR="00BE581D">
              <w:rPr>
                <w:noProof/>
                <w:webHidden/>
              </w:rPr>
              <w:tab/>
            </w:r>
            <w:r w:rsidR="00BE581D">
              <w:rPr>
                <w:noProof/>
                <w:webHidden/>
              </w:rPr>
              <w:fldChar w:fldCharType="begin"/>
            </w:r>
            <w:r w:rsidR="00BE581D">
              <w:rPr>
                <w:noProof/>
                <w:webHidden/>
              </w:rPr>
              <w:instrText xml:space="preserve"> PAGEREF _Toc104056799 \h </w:instrText>
            </w:r>
            <w:r w:rsidR="00BE581D">
              <w:rPr>
                <w:noProof/>
                <w:webHidden/>
              </w:rPr>
            </w:r>
            <w:r w:rsidR="00BE581D">
              <w:rPr>
                <w:noProof/>
                <w:webHidden/>
              </w:rPr>
              <w:fldChar w:fldCharType="separate"/>
            </w:r>
            <w:r w:rsidR="00A40397">
              <w:rPr>
                <w:noProof/>
                <w:webHidden/>
              </w:rPr>
              <w:t>12</w:t>
            </w:r>
            <w:r w:rsidR="00BE581D">
              <w:rPr>
                <w:noProof/>
                <w:webHidden/>
              </w:rPr>
              <w:fldChar w:fldCharType="end"/>
            </w:r>
          </w:hyperlink>
        </w:p>
        <w:p w14:paraId="307246D6" w14:textId="00ABE02C" w:rsidR="00BE581D" w:rsidRDefault="004F1EDE">
          <w:pPr>
            <w:pStyle w:val="TOC2"/>
            <w:tabs>
              <w:tab w:val="right" w:leader="dot" w:pos="9350"/>
            </w:tabs>
            <w:rPr>
              <w:rFonts w:cstheme="minorBidi"/>
              <w:noProof/>
            </w:rPr>
          </w:pPr>
          <w:hyperlink w:anchor="_Toc104056800" w:history="1">
            <w:r w:rsidR="00BE581D" w:rsidRPr="00143BF1">
              <w:rPr>
                <w:rStyle w:val="Hyperlink"/>
                <w:noProof/>
              </w:rPr>
              <w:t>5.2 Second Best Model</w:t>
            </w:r>
            <w:r w:rsidR="00BE581D">
              <w:rPr>
                <w:noProof/>
                <w:webHidden/>
              </w:rPr>
              <w:tab/>
            </w:r>
            <w:r w:rsidR="00BE581D">
              <w:rPr>
                <w:noProof/>
                <w:webHidden/>
              </w:rPr>
              <w:fldChar w:fldCharType="begin"/>
            </w:r>
            <w:r w:rsidR="00BE581D">
              <w:rPr>
                <w:noProof/>
                <w:webHidden/>
              </w:rPr>
              <w:instrText xml:space="preserve"> PAGEREF _Toc104056800 \h </w:instrText>
            </w:r>
            <w:r w:rsidR="00BE581D">
              <w:rPr>
                <w:noProof/>
                <w:webHidden/>
              </w:rPr>
            </w:r>
            <w:r w:rsidR="00BE581D">
              <w:rPr>
                <w:noProof/>
                <w:webHidden/>
              </w:rPr>
              <w:fldChar w:fldCharType="separate"/>
            </w:r>
            <w:r w:rsidR="00A40397">
              <w:rPr>
                <w:noProof/>
                <w:webHidden/>
              </w:rPr>
              <w:t>13</w:t>
            </w:r>
            <w:r w:rsidR="00BE581D">
              <w:rPr>
                <w:noProof/>
                <w:webHidden/>
              </w:rPr>
              <w:fldChar w:fldCharType="end"/>
            </w:r>
          </w:hyperlink>
        </w:p>
        <w:p w14:paraId="2B144F8B" w14:textId="58FA6686" w:rsidR="00BE581D" w:rsidRDefault="004F1EDE">
          <w:pPr>
            <w:pStyle w:val="TOC2"/>
            <w:tabs>
              <w:tab w:val="right" w:leader="dot" w:pos="9350"/>
            </w:tabs>
            <w:rPr>
              <w:rFonts w:cstheme="minorBidi"/>
              <w:noProof/>
            </w:rPr>
          </w:pPr>
          <w:hyperlink w:anchor="_Toc104056801" w:history="1">
            <w:r w:rsidR="00BE581D" w:rsidRPr="00143BF1">
              <w:rPr>
                <w:rStyle w:val="Hyperlink"/>
                <w:noProof/>
              </w:rPr>
              <w:t>5.3 Third Best Model</w:t>
            </w:r>
            <w:r w:rsidR="00BE581D">
              <w:rPr>
                <w:noProof/>
                <w:webHidden/>
              </w:rPr>
              <w:tab/>
            </w:r>
            <w:r w:rsidR="00BE581D">
              <w:rPr>
                <w:noProof/>
                <w:webHidden/>
              </w:rPr>
              <w:fldChar w:fldCharType="begin"/>
            </w:r>
            <w:r w:rsidR="00BE581D">
              <w:rPr>
                <w:noProof/>
                <w:webHidden/>
              </w:rPr>
              <w:instrText xml:space="preserve"> PAGEREF _Toc104056801 \h </w:instrText>
            </w:r>
            <w:r w:rsidR="00BE581D">
              <w:rPr>
                <w:noProof/>
                <w:webHidden/>
              </w:rPr>
            </w:r>
            <w:r w:rsidR="00BE581D">
              <w:rPr>
                <w:noProof/>
                <w:webHidden/>
              </w:rPr>
              <w:fldChar w:fldCharType="separate"/>
            </w:r>
            <w:r w:rsidR="00A40397">
              <w:rPr>
                <w:noProof/>
                <w:webHidden/>
              </w:rPr>
              <w:t>13</w:t>
            </w:r>
            <w:r w:rsidR="00BE581D">
              <w:rPr>
                <w:noProof/>
                <w:webHidden/>
              </w:rPr>
              <w:fldChar w:fldCharType="end"/>
            </w:r>
          </w:hyperlink>
        </w:p>
        <w:p w14:paraId="453C4C21" w14:textId="2DD4A62C" w:rsidR="00BE581D" w:rsidRDefault="004F1EDE">
          <w:pPr>
            <w:pStyle w:val="TOC2"/>
            <w:tabs>
              <w:tab w:val="right" w:leader="dot" w:pos="9350"/>
            </w:tabs>
            <w:rPr>
              <w:rFonts w:cstheme="minorBidi"/>
              <w:noProof/>
            </w:rPr>
          </w:pPr>
          <w:hyperlink w:anchor="_Toc104056802" w:history="1">
            <w:r w:rsidR="00BE581D" w:rsidRPr="00143BF1">
              <w:rPr>
                <w:rStyle w:val="Hyperlink"/>
                <w:noProof/>
              </w:rPr>
              <w:t>5.4 All Results</w:t>
            </w:r>
            <w:r w:rsidR="00BE581D">
              <w:rPr>
                <w:noProof/>
                <w:webHidden/>
              </w:rPr>
              <w:tab/>
            </w:r>
            <w:r w:rsidR="00BE581D">
              <w:rPr>
                <w:noProof/>
                <w:webHidden/>
              </w:rPr>
              <w:fldChar w:fldCharType="begin"/>
            </w:r>
            <w:r w:rsidR="00BE581D">
              <w:rPr>
                <w:noProof/>
                <w:webHidden/>
              </w:rPr>
              <w:instrText xml:space="preserve"> PAGEREF _Toc104056802 \h </w:instrText>
            </w:r>
            <w:r w:rsidR="00BE581D">
              <w:rPr>
                <w:noProof/>
                <w:webHidden/>
              </w:rPr>
            </w:r>
            <w:r w:rsidR="00BE581D">
              <w:rPr>
                <w:noProof/>
                <w:webHidden/>
              </w:rPr>
              <w:fldChar w:fldCharType="separate"/>
            </w:r>
            <w:r w:rsidR="00A40397">
              <w:rPr>
                <w:noProof/>
                <w:webHidden/>
              </w:rPr>
              <w:t>14</w:t>
            </w:r>
            <w:r w:rsidR="00BE581D">
              <w:rPr>
                <w:noProof/>
                <w:webHidden/>
              </w:rPr>
              <w:fldChar w:fldCharType="end"/>
            </w:r>
          </w:hyperlink>
        </w:p>
        <w:p w14:paraId="35417684" w14:textId="23AA2B53" w:rsidR="00BE581D" w:rsidRDefault="004F1EDE">
          <w:pPr>
            <w:pStyle w:val="TOC1"/>
            <w:tabs>
              <w:tab w:val="left" w:pos="440"/>
              <w:tab w:val="right" w:leader="dot" w:pos="9350"/>
            </w:tabs>
            <w:rPr>
              <w:rFonts w:cstheme="minorBidi"/>
              <w:noProof/>
            </w:rPr>
          </w:pPr>
          <w:hyperlink w:anchor="_Toc104056803" w:history="1">
            <w:r w:rsidR="00BE581D" w:rsidRPr="00143BF1">
              <w:rPr>
                <w:rStyle w:val="Hyperlink"/>
                <w:noProof/>
              </w:rPr>
              <w:t>6.</w:t>
            </w:r>
            <w:r w:rsidR="00BE581D">
              <w:rPr>
                <w:rFonts w:cstheme="minorBidi"/>
                <w:noProof/>
              </w:rPr>
              <w:tab/>
            </w:r>
            <w:r w:rsidR="00BE581D" w:rsidRPr="00143BF1">
              <w:rPr>
                <w:rStyle w:val="Hyperlink"/>
                <w:noProof/>
              </w:rPr>
              <w:t>Project Experimentation Analysis</w:t>
            </w:r>
            <w:r w:rsidR="00BE581D">
              <w:rPr>
                <w:noProof/>
                <w:webHidden/>
              </w:rPr>
              <w:tab/>
            </w:r>
            <w:r w:rsidR="00BE581D">
              <w:rPr>
                <w:noProof/>
                <w:webHidden/>
              </w:rPr>
              <w:fldChar w:fldCharType="begin"/>
            </w:r>
            <w:r w:rsidR="00BE581D">
              <w:rPr>
                <w:noProof/>
                <w:webHidden/>
              </w:rPr>
              <w:instrText xml:space="preserve"> PAGEREF _Toc104056803 \h </w:instrText>
            </w:r>
            <w:r w:rsidR="00BE581D">
              <w:rPr>
                <w:noProof/>
                <w:webHidden/>
              </w:rPr>
            </w:r>
            <w:r w:rsidR="00BE581D">
              <w:rPr>
                <w:noProof/>
                <w:webHidden/>
              </w:rPr>
              <w:fldChar w:fldCharType="separate"/>
            </w:r>
            <w:r w:rsidR="00A40397">
              <w:rPr>
                <w:noProof/>
                <w:webHidden/>
              </w:rPr>
              <w:t>16</w:t>
            </w:r>
            <w:r w:rsidR="00BE581D">
              <w:rPr>
                <w:noProof/>
                <w:webHidden/>
              </w:rPr>
              <w:fldChar w:fldCharType="end"/>
            </w:r>
          </w:hyperlink>
        </w:p>
        <w:p w14:paraId="2B6C6857" w14:textId="68B62AEC" w:rsidR="00BE581D" w:rsidRDefault="004F1EDE">
          <w:pPr>
            <w:pStyle w:val="TOC2"/>
            <w:tabs>
              <w:tab w:val="right" w:leader="dot" w:pos="9350"/>
            </w:tabs>
            <w:rPr>
              <w:rFonts w:cstheme="minorBidi"/>
              <w:noProof/>
            </w:rPr>
          </w:pPr>
          <w:hyperlink w:anchor="_Toc104056804" w:history="1">
            <w:r w:rsidR="00BE581D" w:rsidRPr="00143BF1">
              <w:rPr>
                <w:rStyle w:val="Hyperlink"/>
                <w:noProof/>
              </w:rPr>
              <w:t>6.1 K-NearestNeighbors Classifier</w:t>
            </w:r>
            <w:r w:rsidR="00BE581D">
              <w:rPr>
                <w:noProof/>
                <w:webHidden/>
              </w:rPr>
              <w:tab/>
            </w:r>
            <w:r w:rsidR="00BE581D">
              <w:rPr>
                <w:noProof/>
                <w:webHidden/>
              </w:rPr>
              <w:fldChar w:fldCharType="begin"/>
            </w:r>
            <w:r w:rsidR="00BE581D">
              <w:rPr>
                <w:noProof/>
                <w:webHidden/>
              </w:rPr>
              <w:instrText xml:space="preserve"> PAGEREF _Toc104056804 \h </w:instrText>
            </w:r>
            <w:r w:rsidR="00BE581D">
              <w:rPr>
                <w:noProof/>
                <w:webHidden/>
              </w:rPr>
            </w:r>
            <w:r w:rsidR="00BE581D">
              <w:rPr>
                <w:noProof/>
                <w:webHidden/>
              </w:rPr>
              <w:fldChar w:fldCharType="separate"/>
            </w:r>
            <w:r w:rsidR="00A40397">
              <w:rPr>
                <w:noProof/>
                <w:webHidden/>
              </w:rPr>
              <w:t>17</w:t>
            </w:r>
            <w:r w:rsidR="00BE581D">
              <w:rPr>
                <w:noProof/>
                <w:webHidden/>
              </w:rPr>
              <w:fldChar w:fldCharType="end"/>
            </w:r>
          </w:hyperlink>
        </w:p>
        <w:p w14:paraId="78EBA8E5" w14:textId="300A54DB" w:rsidR="00BE581D" w:rsidRDefault="004F1EDE">
          <w:pPr>
            <w:pStyle w:val="TOC2"/>
            <w:tabs>
              <w:tab w:val="right" w:leader="dot" w:pos="9350"/>
            </w:tabs>
            <w:rPr>
              <w:rFonts w:cstheme="minorBidi"/>
              <w:noProof/>
            </w:rPr>
          </w:pPr>
          <w:hyperlink w:anchor="_Toc104056805" w:history="1">
            <w:r w:rsidR="00BE581D" w:rsidRPr="00143BF1">
              <w:rPr>
                <w:rStyle w:val="Hyperlink"/>
                <w:noProof/>
              </w:rPr>
              <w:t>6.2 DecisionTree Classifier</w:t>
            </w:r>
            <w:r w:rsidR="00BE581D">
              <w:rPr>
                <w:noProof/>
                <w:webHidden/>
              </w:rPr>
              <w:tab/>
            </w:r>
            <w:r w:rsidR="00BE581D">
              <w:rPr>
                <w:noProof/>
                <w:webHidden/>
              </w:rPr>
              <w:fldChar w:fldCharType="begin"/>
            </w:r>
            <w:r w:rsidR="00BE581D">
              <w:rPr>
                <w:noProof/>
                <w:webHidden/>
              </w:rPr>
              <w:instrText xml:space="preserve"> PAGEREF _Toc104056805 \h </w:instrText>
            </w:r>
            <w:r w:rsidR="00BE581D">
              <w:rPr>
                <w:noProof/>
                <w:webHidden/>
              </w:rPr>
            </w:r>
            <w:r w:rsidR="00BE581D">
              <w:rPr>
                <w:noProof/>
                <w:webHidden/>
              </w:rPr>
              <w:fldChar w:fldCharType="separate"/>
            </w:r>
            <w:r w:rsidR="00A40397">
              <w:rPr>
                <w:noProof/>
                <w:webHidden/>
              </w:rPr>
              <w:t>17</w:t>
            </w:r>
            <w:r w:rsidR="00BE581D">
              <w:rPr>
                <w:noProof/>
                <w:webHidden/>
              </w:rPr>
              <w:fldChar w:fldCharType="end"/>
            </w:r>
          </w:hyperlink>
        </w:p>
        <w:p w14:paraId="03BB4A7D" w14:textId="46718B03" w:rsidR="00BE581D" w:rsidRDefault="004F1EDE">
          <w:pPr>
            <w:pStyle w:val="TOC2"/>
            <w:tabs>
              <w:tab w:val="right" w:leader="dot" w:pos="9350"/>
            </w:tabs>
            <w:rPr>
              <w:rFonts w:cstheme="minorBidi"/>
              <w:noProof/>
            </w:rPr>
          </w:pPr>
          <w:hyperlink w:anchor="_Toc104056806" w:history="1">
            <w:r w:rsidR="00BE581D" w:rsidRPr="00143BF1">
              <w:rPr>
                <w:rStyle w:val="Hyperlink"/>
                <w:noProof/>
              </w:rPr>
              <w:t>6.3 Logistic Regression</w:t>
            </w:r>
            <w:r w:rsidR="00BE581D">
              <w:rPr>
                <w:noProof/>
                <w:webHidden/>
              </w:rPr>
              <w:tab/>
            </w:r>
            <w:r w:rsidR="00BE581D">
              <w:rPr>
                <w:noProof/>
                <w:webHidden/>
              </w:rPr>
              <w:fldChar w:fldCharType="begin"/>
            </w:r>
            <w:r w:rsidR="00BE581D">
              <w:rPr>
                <w:noProof/>
                <w:webHidden/>
              </w:rPr>
              <w:instrText xml:space="preserve"> PAGEREF _Toc104056806 \h </w:instrText>
            </w:r>
            <w:r w:rsidR="00BE581D">
              <w:rPr>
                <w:noProof/>
                <w:webHidden/>
              </w:rPr>
            </w:r>
            <w:r w:rsidR="00BE581D">
              <w:rPr>
                <w:noProof/>
                <w:webHidden/>
              </w:rPr>
              <w:fldChar w:fldCharType="separate"/>
            </w:r>
            <w:r w:rsidR="00A40397">
              <w:rPr>
                <w:noProof/>
                <w:webHidden/>
              </w:rPr>
              <w:t>17</w:t>
            </w:r>
            <w:r w:rsidR="00BE581D">
              <w:rPr>
                <w:noProof/>
                <w:webHidden/>
              </w:rPr>
              <w:fldChar w:fldCharType="end"/>
            </w:r>
          </w:hyperlink>
        </w:p>
        <w:p w14:paraId="43254319" w14:textId="3E886CDA" w:rsidR="00BE581D" w:rsidRDefault="004F1EDE">
          <w:pPr>
            <w:pStyle w:val="TOC2"/>
            <w:tabs>
              <w:tab w:val="right" w:leader="dot" w:pos="9350"/>
            </w:tabs>
            <w:rPr>
              <w:rFonts w:cstheme="minorBidi"/>
              <w:noProof/>
            </w:rPr>
          </w:pPr>
          <w:hyperlink w:anchor="_Toc104056807" w:history="1">
            <w:r w:rsidR="00BE581D" w:rsidRPr="00143BF1">
              <w:rPr>
                <w:rStyle w:val="Hyperlink"/>
                <w:noProof/>
              </w:rPr>
              <w:t>6.4 Random Forest Classifier</w:t>
            </w:r>
            <w:r w:rsidR="00BE581D">
              <w:rPr>
                <w:noProof/>
                <w:webHidden/>
              </w:rPr>
              <w:tab/>
            </w:r>
            <w:r w:rsidR="00BE581D">
              <w:rPr>
                <w:noProof/>
                <w:webHidden/>
              </w:rPr>
              <w:fldChar w:fldCharType="begin"/>
            </w:r>
            <w:r w:rsidR="00BE581D">
              <w:rPr>
                <w:noProof/>
                <w:webHidden/>
              </w:rPr>
              <w:instrText xml:space="preserve"> PAGEREF _Toc104056807 \h </w:instrText>
            </w:r>
            <w:r w:rsidR="00BE581D">
              <w:rPr>
                <w:noProof/>
                <w:webHidden/>
              </w:rPr>
            </w:r>
            <w:r w:rsidR="00BE581D">
              <w:rPr>
                <w:noProof/>
                <w:webHidden/>
              </w:rPr>
              <w:fldChar w:fldCharType="separate"/>
            </w:r>
            <w:r w:rsidR="00A40397">
              <w:rPr>
                <w:noProof/>
                <w:webHidden/>
              </w:rPr>
              <w:t>17</w:t>
            </w:r>
            <w:r w:rsidR="00BE581D">
              <w:rPr>
                <w:noProof/>
                <w:webHidden/>
              </w:rPr>
              <w:fldChar w:fldCharType="end"/>
            </w:r>
          </w:hyperlink>
        </w:p>
        <w:p w14:paraId="078BFDF0" w14:textId="1F7C3B79" w:rsidR="00BE581D" w:rsidRDefault="004F1EDE">
          <w:pPr>
            <w:pStyle w:val="TOC2"/>
            <w:tabs>
              <w:tab w:val="right" w:leader="dot" w:pos="9350"/>
            </w:tabs>
            <w:rPr>
              <w:rFonts w:cstheme="minorBidi"/>
              <w:noProof/>
            </w:rPr>
          </w:pPr>
          <w:hyperlink w:anchor="_Toc104056808" w:history="1">
            <w:r w:rsidR="00BE581D" w:rsidRPr="00143BF1">
              <w:rPr>
                <w:rStyle w:val="Hyperlink"/>
                <w:noProof/>
              </w:rPr>
              <w:t>6.5 Gradient Boosting Classifier</w:t>
            </w:r>
            <w:r w:rsidR="00BE581D">
              <w:rPr>
                <w:noProof/>
                <w:webHidden/>
              </w:rPr>
              <w:tab/>
            </w:r>
            <w:r w:rsidR="00BE581D">
              <w:rPr>
                <w:noProof/>
                <w:webHidden/>
              </w:rPr>
              <w:fldChar w:fldCharType="begin"/>
            </w:r>
            <w:r w:rsidR="00BE581D">
              <w:rPr>
                <w:noProof/>
                <w:webHidden/>
              </w:rPr>
              <w:instrText xml:space="preserve"> PAGEREF _Toc104056808 \h </w:instrText>
            </w:r>
            <w:r w:rsidR="00BE581D">
              <w:rPr>
                <w:noProof/>
                <w:webHidden/>
              </w:rPr>
            </w:r>
            <w:r w:rsidR="00BE581D">
              <w:rPr>
                <w:noProof/>
                <w:webHidden/>
              </w:rPr>
              <w:fldChar w:fldCharType="separate"/>
            </w:r>
            <w:r w:rsidR="00A40397">
              <w:rPr>
                <w:noProof/>
                <w:webHidden/>
              </w:rPr>
              <w:t>18</w:t>
            </w:r>
            <w:r w:rsidR="00BE581D">
              <w:rPr>
                <w:noProof/>
                <w:webHidden/>
              </w:rPr>
              <w:fldChar w:fldCharType="end"/>
            </w:r>
          </w:hyperlink>
        </w:p>
        <w:p w14:paraId="20998A39" w14:textId="7F3BBA28" w:rsidR="00BE581D" w:rsidRDefault="004F1EDE">
          <w:pPr>
            <w:pStyle w:val="TOC2"/>
            <w:tabs>
              <w:tab w:val="right" w:leader="dot" w:pos="9350"/>
            </w:tabs>
            <w:rPr>
              <w:rFonts w:cstheme="minorBidi"/>
              <w:noProof/>
            </w:rPr>
          </w:pPr>
          <w:hyperlink w:anchor="_Toc104056809" w:history="1">
            <w:r w:rsidR="00BE581D" w:rsidRPr="00143BF1">
              <w:rPr>
                <w:rStyle w:val="Hyperlink"/>
                <w:noProof/>
              </w:rPr>
              <w:t>6.6 XGB Classifier</w:t>
            </w:r>
            <w:r w:rsidR="00BE581D">
              <w:rPr>
                <w:noProof/>
                <w:webHidden/>
              </w:rPr>
              <w:tab/>
            </w:r>
            <w:r w:rsidR="00BE581D">
              <w:rPr>
                <w:noProof/>
                <w:webHidden/>
              </w:rPr>
              <w:fldChar w:fldCharType="begin"/>
            </w:r>
            <w:r w:rsidR="00BE581D">
              <w:rPr>
                <w:noProof/>
                <w:webHidden/>
              </w:rPr>
              <w:instrText xml:space="preserve"> PAGEREF _Toc104056809 \h </w:instrText>
            </w:r>
            <w:r w:rsidR="00BE581D">
              <w:rPr>
                <w:noProof/>
                <w:webHidden/>
              </w:rPr>
            </w:r>
            <w:r w:rsidR="00BE581D">
              <w:rPr>
                <w:noProof/>
                <w:webHidden/>
              </w:rPr>
              <w:fldChar w:fldCharType="separate"/>
            </w:r>
            <w:r w:rsidR="00A40397">
              <w:rPr>
                <w:noProof/>
                <w:webHidden/>
              </w:rPr>
              <w:t>18</w:t>
            </w:r>
            <w:r w:rsidR="00BE581D">
              <w:rPr>
                <w:noProof/>
                <w:webHidden/>
              </w:rPr>
              <w:fldChar w:fldCharType="end"/>
            </w:r>
          </w:hyperlink>
        </w:p>
        <w:p w14:paraId="3D5882BA" w14:textId="0414AF6A" w:rsidR="00BE581D" w:rsidRDefault="004F1EDE">
          <w:pPr>
            <w:pStyle w:val="TOC2"/>
            <w:tabs>
              <w:tab w:val="right" w:leader="dot" w:pos="9350"/>
            </w:tabs>
            <w:rPr>
              <w:rFonts w:cstheme="minorBidi"/>
              <w:noProof/>
            </w:rPr>
          </w:pPr>
          <w:hyperlink w:anchor="_Toc104056810" w:history="1">
            <w:r w:rsidR="00BE581D" w:rsidRPr="00143BF1">
              <w:rPr>
                <w:rStyle w:val="Hyperlink"/>
                <w:noProof/>
              </w:rPr>
              <w:t>6.7 Neural Networks</w:t>
            </w:r>
            <w:r w:rsidR="00BE581D">
              <w:rPr>
                <w:noProof/>
                <w:webHidden/>
              </w:rPr>
              <w:tab/>
            </w:r>
            <w:r w:rsidR="00BE581D">
              <w:rPr>
                <w:noProof/>
                <w:webHidden/>
              </w:rPr>
              <w:fldChar w:fldCharType="begin"/>
            </w:r>
            <w:r w:rsidR="00BE581D">
              <w:rPr>
                <w:noProof/>
                <w:webHidden/>
              </w:rPr>
              <w:instrText xml:space="preserve"> PAGEREF _Toc104056810 \h </w:instrText>
            </w:r>
            <w:r w:rsidR="00BE581D">
              <w:rPr>
                <w:noProof/>
                <w:webHidden/>
              </w:rPr>
            </w:r>
            <w:r w:rsidR="00BE581D">
              <w:rPr>
                <w:noProof/>
                <w:webHidden/>
              </w:rPr>
              <w:fldChar w:fldCharType="separate"/>
            </w:r>
            <w:r w:rsidR="00A40397">
              <w:rPr>
                <w:noProof/>
                <w:webHidden/>
              </w:rPr>
              <w:t>18</w:t>
            </w:r>
            <w:r w:rsidR="00BE581D">
              <w:rPr>
                <w:noProof/>
                <w:webHidden/>
              </w:rPr>
              <w:fldChar w:fldCharType="end"/>
            </w:r>
          </w:hyperlink>
        </w:p>
        <w:p w14:paraId="079BE121" w14:textId="3C7984D9" w:rsidR="00BE581D" w:rsidRDefault="004F1EDE">
          <w:pPr>
            <w:pStyle w:val="TOC2"/>
            <w:tabs>
              <w:tab w:val="right" w:leader="dot" w:pos="9350"/>
            </w:tabs>
            <w:rPr>
              <w:rFonts w:cstheme="minorBidi"/>
              <w:noProof/>
            </w:rPr>
          </w:pPr>
          <w:hyperlink w:anchor="_Toc104056811" w:history="1">
            <w:r w:rsidR="00BE581D" w:rsidRPr="00143BF1">
              <w:rPr>
                <w:rStyle w:val="Hyperlink"/>
                <w:noProof/>
              </w:rPr>
              <w:t>6.8 Stacking Classifier</w:t>
            </w:r>
            <w:r w:rsidR="00BE581D">
              <w:rPr>
                <w:noProof/>
                <w:webHidden/>
              </w:rPr>
              <w:tab/>
            </w:r>
            <w:r w:rsidR="00BE581D">
              <w:rPr>
                <w:noProof/>
                <w:webHidden/>
              </w:rPr>
              <w:fldChar w:fldCharType="begin"/>
            </w:r>
            <w:r w:rsidR="00BE581D">
              <w:rPr>
                <w:noProof/>
                <w:webHidden/>
              </w:rPr>
              <w:instrText xml:space="preserve"> PAGEREF _Toc104056811 \h </w:instrText>
            </w:r>
            <w:r w:rsidR="00BE581D">
              <w:rPr>
                <w:noProof/>
                <w:webHidden/>
              </w:rPr>
            </w:r>
            <w:r w:rsidR="00BE581D">
              <w:rPr>
                <w:noProof/>
                <w:webHidden/>
              </w:rPr>
              <w:fldChar w:fldCharType="separate"/>
            </w:r>
            <w:r w:rsidR="00A40397">
              <w:rPr>
                <w:noProof/>
                <w:webHidden/>
              </w:rPr>
              <w:t>19</w:t>
            </w:r>
            <w:r w:rsidR="00BE581D">
              <w:rPr>
                <w:noProof/>
                <w:webHidden/>
              </w:rPr>
              <w:fldChar w:fldCharType="end"/>
            </w:r>
          </w:hyperlink>
        </w:p>
        <w:p w14:paraId="02187460" w14:textId="66526C8F" w:rsidR="00BE581D" w:rsidRDefault="004F1EDE">
          <w:pPr>
            <w:pStyle w:val="TOC2"/>
            <w:tabs>
              <w:tab w:val="right" w:leader="dot" w:pos="9350"/>
            </w:tabs>
            <w:rPr>
              <w:rFonts w:cstheme="minorBidi"/>
              <w:noProof/>
            </w:rPr>
          </w:pPr>
          <w:hyperlink w:anchor="_Toc104056812" w:history="1">
            <w:r w:rsidR="00BE581D" w:rsidRPr="00143BF1">
              <w:rPr>
                <w:rStyle w:val="Hyperlink"/>
                <w:noProof/>
              </w:rPr>
              <w:t>6.9 Voting Classifier</w:t>
            </w:r>
            <w:r w:rsidR="00BE581D">
              <w:rPr>
                <w:noProof/>
                <w:webHidden/>
              </w:rPr>
              <w:tab/>
            </w:r>
            <w:r w:rsidR="00BE581D">
              <w:rPr>
                <w:noProof/>
                <w:webHidden/>
              </w:rPr>
              <w:fldChar w:fldCharType="begin"/>
            </w:r>
            <w:r w:rsidR="00BE581D">
              <w:rPr>
                <w:noProof/>
                <w:webHidden/>
              </w:rPr>
              <w:instrText xml:space="preserve"> PAGEREF _Toc104056812 \h </w:instrText>
            </w:r>
            <w:r w:rsidR="00BE581D">
              <w:rPr>
                <w:noProof/>
                <w:webHidden/>
              </w:rPr>
            </w:r>
            <w:r w:rsidR="00BE581D">
              <w:rPr>
                <w:noProof/>
                <w:webHidden/>
              </w:rPr>
              <w:fldChar w:fldCharType="separate"/>
            </w:r>
            <w:r w:rsidR="00A40397">
              <w:rPr>
                <w:noProof/>
                <w:webHidden/>
              </w:rPr>
              <w:t>19</w:t>
            </w:r>
            <w:r w:rsidR="00BE581D">
              <w:rPr>
                <w:noProof/>
                <w:webHidden/>
              </w:rPr>
              <w:fldChar w:fldCharType="end"/>
            </w:r>
          </w:hyperlink>
        </w:p>
        <w:p w14:paraId="7F3541FD" w14:textId="51E38AD2" w:rsidR="00BE581D" w:rsidRDefault="004F1EDE">
          <w:pPr>
            <w:pStyle w:val="TOC2"/>
            <w:tabs>
              <w:tab w:val="right" w:leader="dot" w:pos="9350"/>
            </w:tabs>
            <w:rPr>
              <w:rFonts w:cstheme="minorBidi"/>
              <w:noProof/>
            </w:rPr>
          </w:pPr>
          <w:hyperlink w:anchor="_Toc104056813" w:history="1">
            <w:r w:rsidR="00BE581D" w:rsidRPr="00143BF1">
              <w:rPr>
                <w:rStyle w:val="Hyperlink"/>
                <w:noProof/>
              </w:rPr>
              <w:t>6.10 Optimum Probability Threshold</w:t>
            </w:r>
            <w:r w:rsidR="00BE581D">
              <w:rPr>
                <w:noProof/>
                <w:webHidden/>
              </w:rPr>
              <w:tab/>
            </w:r>
            <w:r w:rsidR="00BE581D">
              <w:rPr>
                <w:noProof/>
                <w:webHidden/>
              </w:rPr>
              <w:fldChar w:fldCharType="begin"/>
            </w:r>
            <w:r w:rsidR="00BE581D">
              <w:rPr>
                <w:noProof/>
                <w:webHidden/>
              </w:rPr>
              <w:instrText xml:space="preserve"> PAGEREF _Toc104056813 \h </w:instrText>
            </w:r>
            <w:r w:rsidR="00BE581D">
              <w:rPr>
                <w:noProof/>
                <w:webHidden/>
              </w:rPr>
            </w:r>
            <w:r w:rsidR="00BE581D">
              <w:rPr>
                <w:noProof/>
                <w:webHidden/>
              </w:rPr>
              <w:fldChar w:fldCharType="separate"/>
            </w:r>
            <w:r w:rsidR="00A40397">
              <w:rPr>
                <w:noProof/>
                <w:webHidden/>
              </w:rPr>
              <w:t>19</w:t>
            </w:r>
            <w:r w:rsidR="00BE581D">
              <w:rPr>
                <w:noProof/>
                <w:webHidden/>
              </w:rPr>
              <w:fldChar w:fldCharType="end"/>
            </w:r>
          </w:hyperlink>
        </w:p>
        <w:p w14:paraId="3931932E" w14:textId="4E9E8A9E" w:rsidR="00BE581D" w:rsidRDefault="004F1EDE">
          <w:pPr>
            <w:pStyle w:val="TOC2"/>
            <w:tabs>
              <w:tab w:val="right" w:leader="dot" w:pos="9350"/>
            </w:tabs>
            <w:rPr>
              <w:rFonts w:cstheme="minorBidi"/>
              <w:noProof/>
            </w:rPr>
          </w:pPr>
          <w:hyperlink w:anchor="_Toc104056814" w:history="1">
            <w:r w:rsidR="00BE581D" w:rsidRPr="00143BF1">
              <w:rPr>
                <w:rStyle w:val="Hyperlink"/>
                <w:noProof/>
              </w:rPr>
              <w:t>6.11 Interpretability and Deployment</w:t>
            </w:r>
            <w:r w:rsidR="00BE581D">
              <w:rPr>
                <w:noProof/>
                <w:webHidden/>
              </w:rPr>
              <w:tab/>
            </w:r>
            <w:r w:rsidR="00BE581D">
              <w:rPr>
                <w:noProof/>
                <w:webHidden/>
              </w:rPr>
              <w:fldChar w:fldCharType="begin"/>
            </w:r>
            <w:r w:rsidR="00BE581D">
              <w:rPr>
                <w:noProof/>
                <w:webHidden/>
              </w:rPr>
              <w:instrText xml:space="preserve"> PAGEREF _Toc104056814 \h </w:instrText>
            </w:r>
            <w:r w:rsidR="00BE581D">
              <w:rPr>
                <w:noProof/>
                <w:webHidden/>
              </w:rPr>
            </w:r>
            <w:r w:rsidR="00BE581D">
              <w:rPr>
                <w:noProof/>
                <w:webHidden/>
              </w:rPr>
              <w:fldChar w:fldCharType="separate"/>
            </w:r>
            <w:r w:rsidR="00A40397">
              <w:rPr>
                <w:noProof/>
                <w:webHidden/>
              </w:rPr>
              <w:t>19</w:t>
            </w:r>
            <w:r w:rsidR="00BE581D">
              <w:rPr>
                <w:noProof/>
                <w:webHidden/>
              </w:rPr>
              <w:fldChar w:fldCharType="end"/>
            </w:r>
          </w:hyperlink>
        </w:p>
        <w:p w14:paraId="3DE81777" w14:textId="2056D41C" w:rsidR="00BE581D" w:rsidRDefault="004F1EDE">
          <w:pPr>
            <w:pStyle w:val="TOC1"/>
            <w:tabs>
              <w:tab w:val="left" w:pos="440"/>
              <w:tab w:val="right" w:leader="dot" w:pos="9350"/>
            </w:tabs>
            <w:rPr>
              <w:rFonts w:cstheme="minorBidi"/>
              <w:noProof/>
            </w:rPr>
          </w:pPr>
          <w:hyperlink w:anchor="_Toc104056815" w:history="1">
            <w:r w:rsidR="00BE581D" w:rsidRPr="00143BF1">
              <w:rPr>
                <w:rStyle w:val="Hyperlink"/>
                <w:noProof/>
              </w:rPr>
              <w:t>7.</w:t>
            </w:r>
            <w:r w:rsidR="00BE581D">
              <w:rPr>
                <w:rFonts w:cstheme="minorBidi"/>
                <w:noProof/>
              </w:rPr>
              <w:tab/>
            </w:r>
            <w:r w:rsidR="00BE581D" w:rsidRPr="00143BF1">
              <w:rPr>
                <w:rStyle w:val="Hyperlink"/>
                <w:noProof/>
              </w:rPr>
              <w:t>Conclusion</w:t>
            </w:r>
            <w:r w:rsidR="00BE581D">
              <w:rPr>
                <w:noProof/>
                <w:webHidden/>
              </w:rPr>
              <w:tab/>
            </w:r>
            <w:r w:rsidR="00BE581D">
              <w:rPr>
                <w:noProof/>
                <w:webHidden/>
              </w:rPr>
              <w:fldChar w:fldCharType="begin"/>
            </w:r>
            <w:r w:rsidR="00BE581D">
              <w:rPr>
                <w:noProof/>
                <w:webHidden/>
              </w:rPr>
              <w:instrText xml:space="preserve"> PAGEREF _Toc104056815 \h </w:instrText>
            </w:r>
            <w:r w:rsidR="00BE581D">
              <w:rPr>
                <w:noProof/>
                <w:webHidden/>
              </w:rPr>
            </w:r>
            <w:r w:rsidR="00BE581D">
              <w:rPr>
                <w:noProof/>
                <w:webHidden/>
              </w:rPr>
              <w:fldChar w:fldCharType="separate"/>
            </w:r>
            <w:r w:rsidR="00A40397">
              <w:rPr>
                <w:noProof/>
                <w:webHidden/>
              </w:rPr>
              <w:t>20</w:t>
            </w:r>
            <w:r w:rsidR="00BE581D">
              <w:rPr>
                <w:noProof/>
                <w:webHidden/>
              </w:rPr>
              <w:fldChar w:fldCharType="end"/>
            </w:r>
          </w:hyperlink>
        </w:p>
        <w:p w14:paraId="26CCB512" w14:textId="0BD8FC36" w:rsidR="00B06358" w:rsidRDefault="005302E8" w:rsidP="004976E4">
          <w:r>
            <w:rPr>
              <w:b/>
              <w:bCs/>
              <w:noProof/>
            </w:rPr>
            <w:fldChar w:fldCharType="end"/>
          </w:r>
        </w:p>
      </w:sdtContent>
    </w:sdt>
    <w:p w14:paraId="7B4AA418" w14:textId="4FCED1D9" w:rsidR="003A35C5" w:rsidRDefault="003A35C5"/>
    <w:p w14:paraId="4C55490C" w14:textId="7EE03BAE" w:rsidR="003A35C5" w:rsidRDefault="003A35C5"/>
    <w:p w14:paraId="7B5E78BF" w14:textId="3D61E13E" w:rsidR="003A35C5" w:rsidRDefault="003A35C5"/>
    <w:p w14:paraId="6F0AD0CD" w14:textId="443CED7A" w:rsidR="003A35C5" w:rsidRDefault="003A35C5"/>
    <w:p w14:paraId="706F33F7" w14:textId="60C417C0" w:rsidR="003A35C5" w:rsidRDefault="003A35C5"/>
    <w:p w14:paraId="5DD00A66" w14:textId="7D5E3354" w:rsidR="003A35C5" w:rsidRDefault="003A35C5"/>
    <w:p w14:paraId="21E427D6" w14:textId="6F4CAF59" w:rsidR="003A35C5" w:rsidRDefault="003A35C5"/>
    <w:p w14:paraId="6BEFCD22" w14:textId="6642F64C" w:rsidR="003A35C5" w:rsidRDefault="003A35C5"/>
    <w:p w14:paraId="31EFA797" w14:textId="1B60DDB2" w:rsidR="003A35C5" w:rsidRDefault="003A35C5"/>
    <w:p w14:paraId="6E25C682" w14:textId="0E9A3888" w:rsidR="003A35C5" w:rsidRDefault="003A35C5"/>
    <w:p w14:paraId="4D777D84" w14:textId="5906791A" w:rsidR="003A35C5" w:rsidRDefault="003A35C5"/>
    <w:p w14:paraId="6860C4FE" w14:textId="508EA63E" w:rsidR="003A35C5" w:rsidRDefault="003A35C5"/>
    <w:p w14:paraId="0B8C7896" w14:textId="79A9203E" w:rsidR="003A35C5" w:rsidRDefault="003A35C5"/>
    <w:p w14:paraId="6846EB53" w14:textId="7EE80CBE" w:rsidR="003A35C5" w:rsidRDefault="003A35C5"/>
    <w:p w14:paraId="273DD1B5" w14:textId="44C2FC34" w:rsidR="003A35C5" w:rsidRDefault="003A35C5"/>
    <w:p w14:paraId="07522EB6" w14:textId="45EED1ED" w:rsidR="003A35C5" w:rsidRDefault="003A35C5"/>
    <w:p w14:paraId="09C7EB43" w14:textId="77777777" w:rsidR="003A35C5" w:rsidRDefault="003A35C5">
      <w:pPr>
        <w:sectPr w:rsidR="003A35C5" w:rsidSect="005C709B">
          <w:pgSz w:w="12240" w:h="15840"/>
          <w:pgMar w:top="1440" w:right="1440" w:bottom="1440" w:left="1440" w:header="720" w:footer="720" w:gutter="0"/>
          <w:pgNumType w:start="0"/>
          <w:cols w:space="720"/>
          <w:titlePg/>
          <w:docGrid w:linePitch="360"/>
        </w:sectPr>
      </w:pPr>
    </w:p>
    <w:p w14:paraId="571F4663" w14:textId="77777777" w:rsidR="003A35C5" w:rsidRPr="003A35C5" w:rsidRDefault="003A35C5"/>
    <w:p w14:paraId="7ED2516F" w14:textId="4AC72849" w:rsidR="00DD415F" w:rsidRDefault="00DD415F" w:rsidP="00F90E2B">
      <w:pPr>
        <w:pStyle w:val="Heading1"/>
        <w:numPr>
          <w:ilvl w:val="0"/>
          <w:numId w:val="13"/>
        </w:numPr>
      </w:pPr>
      <w:bookmarkStart w:id="0" w:name="_Toc104056773"/>
      <w:r>
        <w:t>Introduction</w:t>
      </w:r>
      <w:bookmarkEnd w:id="0"/>
    </w:p>
    <w:p w14:paraId="4E0DABF2" w14:textId="77777777" w:rsidR="00A97F79" w:rsidRPr="00A97F79" w:rsidRDefault="00A97F79" w:rsidP="00A97F79"/>
    <w:p w14:paraId="4EC42458" w14:textId="126438FC" w:rsidR="00154C09" w:rsidRDefault="00F90E2B" w:rsidP="00DD415F">
      <w:pPr>
        <w:pStyle w:val="Heading2"/>
      </w:pPr>
      <w:bookmarkStart w:id="1" w:name="_Toc104056774"/>
      <w:r>
        <w:t xml:space="preserve">1.1 </w:t>
      </w:r>
      <w:r w:rsidR="00420830">
        <w:t>Problem Statement</w:t>
      </w:r>
      <w:bookmarkEnd w:id="1"/>
    </w:p>
    <w:p w14:paraId="672A6D10" w14:textId="47AC41B1" w:rsidR="00420830" w:rsidRDefault="00154C09" w:rsidP="00154C09">
      <w:r>
        <w:t xml:space="preserve">According to the World Health Organization, every year 12 million deaths occur worldwide due to </w:t>
      </w:r>
      <w:r w:rsidR="00420830">
        <w:t>heart diseases</w:t>
      </w:r>
      <w:r>
        <w:t xml:space="preserve">. Heart disease is one of the </w:t>
      </w:r>
      <w:r w:rsidR="005B0109">
        <w:t>major</w:t>
      </w:r>
      <w:r>
        <w:t xml:space="preserve"> causes of mortality among the population of the world. </w:t>
      </w:r>
    </w:p>
    <w:p w14:paraId="3BF8D00B" w14:textId="7590419A" w:rsidR="005B0109" w:rsidRDefault="00420830" w:rsidP="00420830">
      <w:r>
        <w:t xml:space="preserve">The major challenge in heart disease is its detection. </w:t>
      </w:r>
      <w:r w:rsidR="005B0109">
        <w:t xml:space="preserve">An early diagnosis of heart disease can help us make lifestyle changes in high-risk patients and </w:t>
      </w:r>
      <w:r w:rsidR="00F276A7">
        <w:t>reduce</w:t>
      </w:r>
      <w:r w:rsidR="005B0109">
        <w:t xml:space="preserve"> the chances of future complications. </w:t>
      </w:r>
    </w:p>
    <w:p w14:paraId="036C7D00" w14:textId="6D89915B" w:rsidR="00420830" w:rsidRDefault="00420830" w:rsidP="00420830">
      <w:r>
        <w:t xml:space="preserve">There are instruments available which can predict heart disease but either are expensive or not </w:t>
      </w:r>
      <w:r w:rsidR="00956425">
        <w:t>fast enough</w:t>
      </w:r>
      <w:r>
        <w:t xml:space="preserve"> to calculate chance of heart disease in humans. </w:t>
      </w:r>
    </w:p>
    <w:p w14:paraId="2A0BB8B1" w14:textId="6847CB98" w:rsidR="005B0109" w:rsidRDefault="00F276A7" w:rsidP="00420830">
      <w:r>
        <w:t>That is</w:t>
      </w:r>
      <w:r w:rsidR="005B0109">
        <w:t xml:space="preserve"> why our goal in this project is to classify </w:t>
      </w:r>
      <w:r w:rsidR="00F40438">
        <w:t xml:space="preserve">whether a person has heart disease with maximum achievable accuracy. </w:t>
      </w:r>
      <w:r w:rsidR="00CC6BF7">
        <w:t xml:space="preserve">We also aim to detect the top 3 reasons that </w:t>
      </w:r>
      <w:r>
        <w:t xml:space="preserve">explain the outcome of our model for a given test case. </w:t>
      </w:r>
    </w:p>
    <w:p w14:paraId="731E36CA" w14:textId="39DC99AB" w:rsidR="00254253" w:rsidRDefault="00F90E2B" w:rsidP="00DD415F">
      <w:pPr>
        <w:pStyle w:val="Heading2"/>
      </w:pPr>
      <w:bookmarkStart w:id="2" w:name="_Toc104056775"/>
      <w:r>
        <w:t xml:space="preserve">1.2 </w:t>
      </w:r>
      <w:r w:rsidR="00254253">
        <w:t>Dataset Information</w:t>
      </w:r>
      <w:bookmarkEnd w:id="2"/>
    </w:p>
    <w:p w14:paraId="297AB30F" w14:textId="12E7290E" w:rsidR="00254253" w:rsidRDefault="00254253" w:rsidP="00254253">
      <w:r w:rsidRPr="00254253">
        <w:t xml:space="preserve">Originally, the </w:t>
      </w:r>
      <w:hyperlink r:id="rId10" w:history="1">
        <w:r w:rsidRPr="00254253">
          <w:rPr>
            <w:rStyle w:val="Hyperlink"/>
          </w:rPr>
          <w:t>dataset</w:t>
        </w:r>
      </w:hyperlink>
      <w:r w:rsidRPr="00254253">
        <w:t xml:space="preserve"> come from the CDC and is a major part of the Behavioral Risk Factor Surveillance System (BRFSS), which conducts annual telephone surveys to gather data on the health status of U.S. residents.</w:t>
      </w:r>
      <w:r>
        <w:t xml:space="preserve"> </w:t>
      </w:r>
    </w:p>
    <w:p w14:paraId="491EC6D7" w14:textId="3316333D" w:rsidR="00254253" w:rsidRDefault="00254253" w:rsidP="00254253">
      <w:r w:rsidRPr="00254253">
        <w:t>This dataset</w:t>
      </w:r>
      <w:r>
        <w:t xml:space="preserve"> is already cleaned and</w:t>
      </w:r>
      <w:r w:rsidRPr="00254253">
        <w:t xml:space="preserve"> has 319795 rows × 18 columns.</w:t>
      </w:r>
    </w:p>
    <w:p w14:paraId="45718CF2" w14:textId="39F4A4DA" w:rsidR="00254253" w:rsidRDefault="00254253" w:rsidP="00254253">
      <w:r>
        <w:t>Following are the features present in this dataset:</w:t>
      </w:r>
    </w:p>
    <w:p w14:paraId="3038EB71" w14:textId="77777777" w:rsidR="00254253" w:rsidRDefault="00254253" w:rsidP="00254253">
      <w:pPr>
        <w:pStyle w:val="ListParagraph"/>
        <w:numPr>
          <w:ilvl w:val="0"/>
          <w:numId w:val="1"/>
        </w:numPr>
      </w:pPr>
      <w:r w:rsidRPr="00254253">
        <w:rPr>
          <w:b/>
          <w:bCs/>
        </w:rPr>
        <w:t>HeartDisease:</w:t>
      </w:r>
      <w:r>
        <w:t xml:space="preserve"> Respondents that have ever reported having coronary heart disease (CHD) or myocardial infarction (MI).</w:t>
      </w:r>
    </w:p>
    <w:p w14:paraId="12AD2B7D" w14:textId="77777777" w:rsidR="00254253" w:rsidRDefault="00254253" w:rsidP="00254253">
      <w:pPr>
        <w:pStyle w:val="ListParagraph"/>
        <w:numPr>
          <w:ilvl w:val="0"/>
          <w:numId w:val="1"/>
        </w:numPr>
      </w:pPr>
      <w:r w:rsidRPr="00254253">
        <w:rPr>
          <w:b/>
          <w:bCs/>
        </w:rPr>
        <w:t>BMI:</w:t>
      </w:r>
      <w:r>
        <w:t xml:space="preserve"> Body Mass Index (BMI).</w:t>
      </w:r>
    </w:p>
    <w:p w14:paraId="186A214C" w14:textId="77777777" w:rsidR="00254253" w:rsidRDefault="00254253" w:rsidP="00254253">
      <w:pPr>
        <w:pStyle w:val="ListParagraph"/>
        <w:numPr>
          <w:ilvl w:val="0"/>
          <w:numId w:val="1"/>
        </w:numPr>
      </w:pPr>
      <w:r w:rsidRPr="00254253">
        <w:rPr>
          <w:b/>
          <w:bCs/>
        </w:rPr>
        <w:t>Smoking:</w:t>
      </w:r>
      <w:r>
        <w:t xml:space="preserve"> Have you smoked at least 100 cigarettes in your entire life?</w:t>
      </w:r>
    </w:p>
    <w:p w14:paraId="3A8C0DA4" w14:textId="77777777" w:rsidR="00254253" w:rsidRDefault="00254253" w:rsidP="00254253">
      <w:pPr>
        <w:pStyle w:val="ListParagraph"/>
        <w:numPr>
          <w:ilvl w:val="0"/>
          <w:numId w:val="1"/>
        </w:numPr>
      </w:pPr>
      <w:r w:rsidRPr="00254253">
        <w:rPr>
          <w:b/>
          <w:bCs/>
        </w:rPr>
        <w:t>AlcoholDrinking:</w:t>
      </w:r>
      <w:r>
        <w:t xml:space="preserve"> Heavy drinkers (adult men having more than 14 drinks per week and adult women having more than 7 drinks per week</w:t>
      </w:r>
    </w:p>
    <w:p w14:paraId="29F42CCA" w14:textId="77777777" w:rsidR="00254253" w:rsidRDefault="00254253" w:rsidP="00254253">
      <w:pPr>
        <w:pStyle w:val="ListParagraph"/>
        <w:numPr>
          <w:ilvl w:val="0"/>
          <w:numId w:val="1"/>
        </w:numPr>
      </w:pPr>
      <w:r w:rsidRPr="00254253">
        <w:rPr>
          <w:b/>
          <w:bCs/>
        </w:rPr>
        <w:t>Stroke:</w:t>
      </w:r>
      <w:r>
        <w:t xml:space="preserve"> (Ever told) (you had) a stroke?</w:t>
      </w:r>
    </w:p>
    <w:p w14:paraId="1766FD8E" w14:textId="77777777" w:rsidR="00254253" w:rsidRDefault="00254253" w:rsidP="00254253">
      <w:pPr>
        <w:pStyle w:val="ListParagraph"/>
        <w:numPr>
          <w:ilvl w:val="0"/>
          <w:numId w:val="1"/>
        </w:numPr>
      </w:pPr>
      <w:r w:rsidRPr="00254253">
        <w:rPr>
          <w:b/>
          <w:bCs/>
        </w:rPr>
        <w:t>PhysicalHealth:</w:t>
      </w:r>
      <w:r>
        <w:t xml:space="preserve"> Now thinking about your physical health, which includes physical illness and injury, for how many days during the past 30 days was your physical health not good? (0-30 days).</w:t>
      </w:r>
    </w:p>
    <w:p w14:paraId="6519DE97" w14:textId="77777777" w:rsidR="00254253" w:rsidRDefault="00254253" w:rsidP="00254253">
      <w:pPr>
        <w:pStyle w:val="ListParagraph"/>
        <w:numPr>
          <w:ilvl w:val="0"/>
          <w:numId w:val="1"/>
        </w:numPr>
      </w:pPr>
      <w:r w:rsidRPr="00254253">
        <w:rPr>
          <w:b/>
          <w:bCs/>
        </w:rPr>
        <w:t>MentalHealth:</w:t>
      </w:r>
      <w:r>
        <w:t xml:space="preserve"> Thinking about your mental health, for how many days during the past 30 days was your mental health not good? (0-30 days).</w:t>
      </w:r>
    </w:p>
    <w:p w14:paraId="2C7D34ED" w14:textId="77777777" w:rsidR="00254253" w:rsidRDefault="00254253" w:rsidP="00254253">
      <w:pPr>
        <w:pStyle w:val="ListParagraph"/>
        <w:numPr>
          <w:ilvl w:val="0"/>
          <w:numId w:val="1"/>
        </w:numPr>
      </w:pPr>
      <w:r w:rsidRPr="00254253">
        <w:rPr>
          <w:b/>
          <w:bCs/>
        </w:rPr>
        <w:t>DiffWalking:</w:t>
      </w:r>
      <w:r>
        <w:t xml:space="preserve"> Do you have serious difficulty walking or climbing stairs?</w:t>
      </w:r>
    </w:p>
    <w:p w14:paraId="5A643B6B" w14:textId="77777777" w:rsidR="00254253" w:rsidRDefault="00254253" w:rsidP="00254253">
      <w:pPr>
        <w:pStyle w:val="ListParagraph"/>
        <w:numPr>
          <w:ilvl w:val="0"/>
          <w:numId w:val="1"/>
        </w:numPr>
      </w:pPr>
      <w:r w:rsidRPr="00254253">
        <w:rPr>
          <w:b/>
          <w:bCs/>
        </w:rPr>
        <w:t>Sex:</w:t>
      </w:r>
      <w:r>
        <w:t xml:space="preserve"> Are you male or female?</w:t>
      </w:r>
    </w:p>
    <w:p w14:paraId="5248511C" w14:textId="73F1C0D1" w:rsidR="00254253" w:rsidRDefault="00254253" w:rsidP="00254253">
      <w:pPr>
        <w:pStyle w:val="ListParagraph"/>
        <w:numPr>
          <w:ilvl w:val="0"/>
          <w:numId w:val="1"/>
        </w:numPr>
      </w:pPr>
      <w:r w:rsidRPr="00254253">
        <w:rPr>
          <w:b/>
          <w:bCs/>
        </w:rPr>
        <w:t>AgeCategory:</w:t>
      </w:r>
      <w:r>
        <w:t xml:space="preserve"> Fourteen-level age category. </w:t>
      </w:r>
    </w:p>
    <w:p w14:paraId="3B5C85D3" w14:textId="77777777" w:rsidR="00254253" w:rsidRDefault="00254253" w:rsidP="00254253">
      <w:pPr>
        <w:pStyle w:val="ListParagraph"/>
        <w:numPr>
          <w:ilvl w:val="0"/>
          <w:numId w:val="1"/>
        </w:numPr>
      </w:pPr>
      <w:r w:rsidRPr="00254253">
        <w:rPr>
          <w:b/>
          <w:bCs/>
        </w:rPr>
        <w:t>Race:</w:t>
      </w:r>
      <w:r>
        <w:t xml:space="preserve"> Imputed race/ethnicity value.</w:t>
      </w:r>
    </w:p>
    <w:p w14:paraId="6786C3A5" w14:textId="77777777" w:rsidR="00254253" w:rsidRDefault="00254253" w:rsidP="00254253">
      <w:pPr>
        <w:pStyle w:val="ListParagraph"/>
        <w:numPr>
          <w:ilvl w:val="0"/>
          <w:numId w:val="1"/>
        </w:numPr>
      </w:pPr>
      <w:r w:rsidRPr="00254253">
        <w:rPr>
          <w:b/>
          <w:bCs/>
        </w:rPr>
        <w:t>Diabetic:</w:t>
      </w:r>
      <w:r>
        <w:t xml:space="preserve"> (Ever told) (you had) diabetes?</w:t>
      </w:r>
    </w:p>
    <w:p w14:paraId="380C8289" w14:textId="77777777" w:rsidR="00254253" w:rsidRDefault="00254253" w:rsidP="00254253">
      <w:pPr>
        <w:pStyle w:val="ListParagraph"/>
        <w:numPr>
          <w:ilvl w:val="0"/>
          <w:numId w:val="1"/>
        </w:numPr>
      </w:pPr>
      <w:r w:rsidRPr="00254253">
        <w:rPr>
          <w:b/>
          <w:bCs/>
        </w:rPr>
        <w:t>PhysicalActivity:</w:t>
      </w:r>
      <w:r>
        <w:t xml:space="preserve"> Adults who reported doing physical activity or exercise during the past 30 days other than their regular job.</w:t>
      </w:r>
    </w:p>
    <w:p w14:paraId="52F88355" w14:textId="77777777" w:rsidR="00254253" w:rsidRDefault="00254253" w:rsidP="00254253">
      <w:pPr>
        <w:pStyle w:val="ListParagraph"/>
        <w:numPr>
          <w:ilvl w:val="0"/>
          <w:numId w:val="1"/>
        </w:numPr>
      </w:pPr>
      <w:r w:rsidRPr="00254253">
        <w:rPr>
          <w:b/>
          <w:bCs/>
        </w:rPr>
        <w:t>GenHealth:</w:t>
      </w:r>
      <w:r>
        <w:t xml:space="preserve"> Would you say that in general your health is...</w:t>
      </w:r>
    </w:p>
    <w:p w14:paraId="22D32B3F" w14:textId="77777777" w:rsidR="00254253" w:rsidRDefault="00254253" w:rsidP="00254253">
      <w:pPr>
        <w:pStyle w:val="ListParagraph"/>
        <w:numPr>
          <w:ilvl w:val="0"/>
          <w:numId w:val="1"/>
        </w:numPr>
      </w:pPr>
      <w:r w:rsidRPr="00254253">
        <w:rPr>
          <w:b/>
          <w:bCs/>
        </w:rPr>
        <w:lastRenderedPageBreak/>
        <w:t>SleepTime:</w:t>
      </w:r>
      <w:r>
        <w:t xml:space="preserve"> On average, how many hours of sleep do you get in a 24-hour period?</w:t>
      </w:r>
    </w:p>
    <w:p w14:paraId="1A2EE1C9" w14:textId="77777777" w:rsidR="00254253" w:rsidRDefault="00254253" w:rsidP="00254253">
      <w:pPr>
        <w:pStyle w:val="ListParagraph"/>
        <w:numPr>
          <w:ilvl w:val="0"/>
          <w:numId w:val="1"/>
        </w:numPr>
      </w:pPr>
      <w:r w:rsidRPr="00254253">
        <w:rPr>
          <w:b/>
          <w:bCs/>
        </w:rPr>
        <w:t>Asthma:</w:t>
      </w:r>
      <w:r>
        <w:t xml:space="preserve"> (Ever told) (you had) asthma?</w:t>
      </w:r>
    </w:p>
    <w:p w14:paraId="1398A3F4" w14:textId="77777777" w:rsidR="00254253" w:rsidRDefault="00254253" w:rsidP="00254253">
      <w:pPr>
        <w:pStyle w:val="ListParagraph"/>
        <w:numPr>
          <w:ilvl w:val="0"/>
          <w:numId w:val="1"/>
        </w:numPr>
      </w:pPr>
      <w:r w:rsidRPr="00254253">
        <w:rPr>
          <w:b/>
          <w:bCs/>
        </w:rPr>
        <w:t>KidneyDisease:</w:t>
      </w:r>
      <w:r>
        <w:t xml:space="preserve"> Not including kidney stones, bladder infection or incontinence, were you ever told you had kidney disease?</w:t>
      </w:r>
    </w:p>
    <w:p w14:paraId="75B87B41" w14:textId="3DF403B4" w:rsidR="00254253" w:rsidRDefault="00254253" w:rsidP="00254253">
      <w:pPr>
        <w:pStyle w:val="ListParagraph"/>
        <w:numPr>
          <w:ilvl w:val="0"/>
          <w:numId w:val="1"/>
        </w:numPr>
      </w:pPr>
      <w:r w:rsidRPr="00254253">
        <w:rPr>
          <w:b/>
          <w:bCs/>
        </w:rPr>
        <w:t>SkinCancer:</w:t>
      </w:r>
      <w:r>
        <w:t xml:space="preserve"> (Ever told) (you had) skin cancer?</w:t>
      </w:r>
    </w:p>
    <w:p w14:paraId="553EE3C9" w14:textId="2A1D476C" w:rsidR="00254253" w:rsidRDefault="00F90E2B" w:rsidP="00DD415F">
      <w:pPr>
        <w:pStyle w:val="Heading2"/>
      </w:pPr>
      <w:bookmarkStart w:id="3" w:name="_Toc104056776"/>
      <w:r>
        <w:t xml:space="preserve">1.3 </w:t>
      </w:r>
      <w:r w:rsidR="00CC6BF7">
        <w:t>Potential Beneficiaries</w:t>
      </w:r>
      <w:bookmarkEnd w:id="3"/>
    </w:p>
    <w:p w14:paraId="7AE1D0F0" w14:textId="3E731167" w:rsidR="00CC6BF7" w:rsidRDefault="00CC6BF7" w:rsidP="00CC6BF7">
      <w:r>
        <w:t xml:space="preserve">The potential beneficiaries for our project can be </w:t>
      </w:r>
      <w:r w:rsidR="00956425">
        <w:t xml:space="preserve">doctors, medical research institutes, and patients. </w:t>
      </w:r>
    </w:p>
    <w:p w14:paraId="762FE222" w14:textId="15EB097B" w:rsidR="00956425" w:rsidRDefault="00956425" w:rsidP="00956425">
      <w:pPr>
        <w:pStyle w:val="ListParagraph"/>
        <w:numPr>
          <w:ilvl w:val="0"/>
          <w:numId w:val="2"/>
        </w:numPr>
      </w:pPr>
      <w:r>
        <w:t xml:space="preserve">Since </w:t>
      </w:r>
      <w:r w:rsidRPr="00956425">
        <w:t xml:space="preserve">it is not possible </w:t>
      </w:r>
      <w:r>
        <w:t>for a doctor to consult patients 24/7 and a complete diagnosis can take more than 24 hours as</w:t>
      </w:r>
      <w:r w:rsidRPr="00956425">
        <w:t xml:space="preserve"> it requires </w:t>
      </w:r>
      <w:r w:rsidR="003C3F17">
        <w:t>multiple medical tests, getting baseline results early on can help both patients and doctors.</w:t>
      </w:r>
    </w:p>
    <w:p w14:paraId="5F6F6612" w14:textId="1A2758B5" w:rsidR="00956425" w:rsidRDefault="00956425" w:rsidP="00956425">
      <w:pPr>
        <w:pStyle w:val="ListParagraph"/>
        <w:numPr>
          <w:ilvl w:val="0"/>
          <w:numId w:val="2"/>
        </w:numPr>
      </w:pPr>
      <w:r>
        <w:t xml:space="preserve">The hidden patterns that our project </w:t>
      </w:r>
      <w:r w:rsidR="003C3F17">
        <w:t>uncovers</w:t>
      </w:r>
      <w:r>
        <w:t xml:space="preserve"> can be used for health diagnosis in medicinal data.</w:t>
      </w:r>
    </w:p>
    <w:p w14:paraId="059D8D15" w14:textId="62C5B1C7" w:rsidR="003C3F17" w:rsidRDefault="003C3F17" w:rsidP="00956425">
      <w:pPr>
        <w:pStyle w:val="ListParagraph"/>
        <w:numPr>
          <w:ilvl w:val="0"/>
          <w:numId w:val="2"/>
        </w:numPr>
      </w:pPr>
      <w:r>
        <w:t xml:space="preserve">Medical instrument’s developers can also utilize our algorithms to improve the accuracy of their systems and reduce the time taken to provide results. </w:t>
      </w:r>
    </w:p>
    <w:p w14:paraId="554204D2" w14:textId="4D777B78" w:rsidR="00A97F79" w:rsidRDefault="00A97F79" w:rsidP="00A97F79"/>
    <w:p w14:paraId="7BC89BCF" w14:textId="491308C6" w:rsidR="00A97F79" w:rsidRDefault="00A97F79" w:rsidP="00A97F79"/>
    <w:p w14:paraId="7A446560" w14:textId="7346F17A" w:rsidR="00A97F79" w:rsidRDefault="00A97F79" w:rsidP="00A97F79"/>
    <w:p w14:paraId="03AAC9FD" w14:textId="172441E3" w:rsidR="00A97F79" w:rsidRDefault="00A97F79" w:rsidP="00A97F79"/>
    <w:p w14:paraId="65004C8C" w14:textId="6ECB1598" w:rsidR="00A97F79" w:rsidRDefault="00A97F79" w:rsidP="00A97F79"/>
    <w:p w14:paraId="00086521" w14:textId="66185450" w:rsidR="00A97F79" w:rsidRDefault="00A97F79" w:rsidP="00A97F79"/>
    <w:p w14:paraId="4E67774C" w14:textId="3F9636F6" w:rsidR="00A97F79" w:rsidRDefault="00A97F79" w:rsidP="00A97F79"/>
    <w:p w14:paraId="00C74F24" w14:textId="402CF8C0" w:rsidR="00A97F79" w:rsidRDefault="00A97F79" w:rsidP="00A97F79"/>
    <w:p w14:paraId="184FB92A" w14:textId="41E15DCF" w:rsidR="00A97F79" w:rsidRDefault="00A97F79" w:rsidP="00A97F79"/>
    <w:p w14:paraId="7DD89CB8" w14:textId="14EDE520" w:rsidR="00A97F79" w:rsidRDefault="00A97F79" w:rsidP="00A97F79"/>
    <w:p w14:paraId="057BC5E9" w14:textId="3059271D" w:rsidR="00A97F79" w:rsidRDefault="00A97F79" w:rsidP="00A97F79"/>
    <w:p w14:paraId="673E5A4D" w14:textId="77777777" w:rsidR="00A97F79" w:rsidRDefault="00A97F79" w:rsidP="00A97F79"/>
    <w:p w14:paraId="41D8CC46" w14:textId="7064B12B" w:rsidR="003C3F17" w:rsidRDefault="003C3F17" w:rsidP="00F90E2B">
      <w:pPr>
        <w:pStyle w:val="Heading1"/>
        <w:numPr>
          <w:ilvl w:val="0"/>
          <w:numId w:val="13"/>
        </w:numPr>
      </w:pPr>
      <w:bookmarkStart w:id="4" w:name="_Toc104056777"/>
      <w:r>
        <w:lastRenderedPageBreak/>
        <w:t>Exploratory Data Analysis</w:t>
      </w:r>
      <w:bookmarkEnd w:id="4"/>
    </w:p>
    <w:p w14:paraId="346E36F7" w14:textId="67CA7B33" w:rsidR="00F27404" w:rsidRDefault="00F27404" w:rsidP="00A97F79">
      <w:pPr>
        <w:jc w:val="center"/>
      </w:pPr>
      <w:r w:rsidRPr="00F27404">
        <w:rPr>
          <w:noProof/>
        </w:rPr>
        <w:drawing>
          <wp:inline distT="0" distB="0" distL="0" distR="0" wp14:anchorId="313E505B" wp14:editId="31C82F47">
            <wp:extent cx="2667000" cy="2953537"/>
            <wp:effectExtent l="0" t="0" r="0" b="0"/>
            <wp:docPr id="5" name="Picture 4" descr="Chart&#10;&#10;Description automatically generated">
              <a:extLst xmlns:a="http://schemas.openxmlformats.org/drawingml/2006/main">
                <a:ext uri="{FF2B5EF4-FFF2-40B4-BE49-F238E27FC236}">
                  <a16:creationId xmlns:a16="http://schemas.microsoft.com/office/drawing/2014/main" id="{FA497D81-E0DE-A396-A54C-323CDABC81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hart&#10;&#10;Description automatically generated">
                      <a:extLst>
                        <a:ext uri="{FF2B5EF4-FFF2-40B4-BE49-F238E27FC236}">
                          <a16:creationId xmlns:a16="http://schemas.microsoft.com/office/drawing/2014/main" id="{FA497D81-E0DE-A396-A54C-323CDABC81BC}"/>
                        </a:ext>
                      </a:extLst>
                    </pic:cNvPr>
                    <pic:cNvPicPr>
                      <a:picLocks noChangeAspect="1"/>
                    </pic:cNvPicPr>
                  </pic:nvPicPr>
                  <pic:blipFill>
                    <a:blip r:embed="rId11"/>
                    <a:stretch>
                      <a:fillRect/>
                    </a:stretch>
                  </pic:blipFill>
                  <pic:spPr>
                    <a:xfrm>
                      <a:off x="0" y="0"/>
                      <a:ext cx="2672537" cy="2959669"/>
                    </a:xfrm>
                    <a:prstGeom prst="rect">
                      <a:avLst/>
                    </a:prstGeom>
                  </pic:spPr>
                </pic:pic>
              </a:graphicData>
            </a:graphic>
          </wp:inline>
        </w:drawing>
      </w:r>
    </w:p>
    <w:p w14:paraId="5DE54D82" w14:textId="7E047B03" w:rsidR="00F27404" w:rsidRPr="00F27404" w:rsidRDefault="00F36E08" w:rsidP="00F36E08">
      <w:pPr>
        <w:pStyle w:val="ListParagraph"/>
        <w:numPr>
          <w:ilvl w:val="0"/>
          <w:numId w:val="4"/>
        </w:numPr>
      </w:pPr>
      <w:r>
        <w:t xml:space="preserve">The independent variable is highly imbalanced with only 9% of the patients having </w:t>
      </w:r>
      <w:r w:rsidR="00F276A7">
        <w:t>heart disease</w:t>
      </w:r>
      <w:r>
        <w:t xml:space="preserve">. </w:t>
      </w:r>
    </w:p>
    <w:p w14:paraId="7834C164" w14:textId="5CD779F4" w:rsidR="00F27404" w:rsidRPr="00F27404" w:rsidRDefault="00F27404" w:rsidP="00A97F79">
      <w:pPr>
        <w:jc w:val="center"/>
      </w:pPr>
      <w:r w:rsidRPr="00F27404">
        <w:rPr>
          <w:noProof/>
        </w:rPr>
        <w:drawing>
          <wp:inline distT="0" distB="0" distL="0" distR="0" wp14:anchorId="516E6972" wp14:editId="2A4AA332">
            <wp:extent cx="5943600" cy="2606040"/>
            <wp:effectExtent l="0" t="0" r="0" b="3810"/>
            <wp:docPr id="4" name="Picture 3" descr="Chart, histogram&#10;&#10;Description automatically generated">
              <a:extLst xmlns:a="http://schemas.openxmlformats.org/drawingml/2006/main">
                <a:ext uri="{FF2B5EF4-FFF2-40B4-BE49-F238E27FC236}">
                  <a16:creationId xmlns:a16="http://schemas.microsoft.com/office/drawing/2014/main" id="{4D902FDC-E67F-C9F1-0232-807EAFEACE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histogram&#10;&#10;Description automatically generated">
                      <a:extLst>
                        <a:ext uri="{FF2B5EF4-FFF2-40B4-BE49-F238E27FC236}">
                          <a16:creationId xmlns:a16="http://schemas.microsoft.com/office/drawing/2014/main" id="{4D902FDC-E67F-C9F1-0232-807EAFEACE06}"/>
                        </a:ext>
                      </a:extLst>
                    </pic:cNvPr>
                    <pic:cNvPicPr>
                      <a:picLocks noChangeAspect="1"/>
                    </pic:cNvPicPr>
                  </pic:nvPicPr>
                  <pic:blipFill rotWithShape="1">
                    <a:blip r:embed="rId12"/>
                    <a:srcRect t="1454"/>
                    <a:stretch/>
                  </pic:blipFill>
                  <pic:spPr>
                    <a:xfrm>
                      <a:off x="0" y="0"/>
                      <a:ext cx="5943600" cy="2606040"/>
                    </a:xfrm>
                    <a:prstGeom prst="rect">
                      <a:avLst/>
                    </a:prstGeom>
                  </pic:spPr>
                </pic:pic>
              </a:graphicData>
            </a:graphic>
          </wp:inline>
        </w:drawing>
      </w:r>
    </w:p>
    <w:p w14:paraId="6B27C46F" w14:textId="0719CE46" w:rsidR="00F27404" w:rsidRDefault="00F27404" w:rsidP="00F27404">
      <w:pPr>
        <w:pStyle w:val="ListParagraph"/>
        <w:numPr>
          <w:ilvl w:val="0"/>
          <w:numId w:val="3"/>
        </w:numPr>
      </w:pPr>
      <w:r>
        <w:t xml:space="preserve">There is a common pattern: as age groups increase the occurrence of skin cancer, heart disease, and kidney disease increase. </w:t>
      </w:r>
    </w:p>
    <w:p w14:paraId="612DE438" w14:textId="1A4DD5C2" w:rsidR="00F27404" w:rsidRDefault="00F27404" w:rsidP="003C3F17">
      <w:pPr>
        <w:pStyle w:val="ListParagraph"/>
        <w:numPr>
          <w:ilvl w:val="0"/>
          <w:numId w:val="3"/>
        </w:numPr>
      </w:pPr>
      <w:r>
        <w:t>Majority of the records in our dataset have age over 60</w:t>
      </w:r>
    </w:p>
    <w:p w14:paraId="6EB06752" w14:textId="0078A5A3" w:rsidR="00F27404" w:rsidRDefault="00F27404" w:rsidP="003C3F17"/>
    <w:p w14:paraId="2F77009C" w14:textId="370E40CE" w:rsidR="00F27404" w:rsidRDefault="00F27404" w:rsidP="00A97F79">
      <w:pPr>
        <w:jc w:val="center"/>
      </w:pPr>
      <w:r w:rsidRPr="00F27404">
        <w:rPr>
          <w:noProof/>
        </w:rPr>
        <w:lastRenderedPageBreak/>
        <w:drawing>
          <wp:inline distT="0" distB="0" distL="0" distR="0" wp14:anchorId="7FAB83C5" wp14:editId="31BC553F">
            <wp:extent cx="5943600" cy="3014345"/>
            <wp:effectExtent l="0" t="0" r="0" b="0"/>
            <wp:docPr id="8" name="Picture 7" descr="Chart, bar chart&#10;&#10;Description automatically generated">
              <a:extLst xmlns:a="http://schemas.openxmlformats.org/drawingml/2006/main">
                <a:ext uri="{FF2B5EF4-FFF2-40B4-BE49-F238E27FC236}">
                  <a16:creationId xmlns:a16="http://schemas.microsoft.com/office/drawing/2014/main" id="{629CC7E4-BFB0-3AF0-0829-271B9D78EB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Chart, bar chart&#10;&#10;Description automatically generated">
                      <a:extLst>
                        <a:ext uri="{FF2B5EF4-FFF2-40B4-BE49-F238E27FC236}">
                          <a16:creationId xmlns:a16="http://schemas.microsoft.com/office/drawing/2014/main" id="{629CC7E4-BFB0-3AF0-0829-271B9D78EBBB}"/>
                        </a:ext>
                      </a:extLst>
                    </pic:cNvPr>
                    <pic:cNvPicPr>
                      <a:picLocks noChangeAspect="1"/>
                    </pic:cNvPicPr>
                  </pic:nvPicPr>
                  <pic:blipFill rotWithShape="1">
                    <a:blip r:embed="rId13"/>
                    <a:srcRect r="1772"/>
                    <a:stretch/>
                  </pic:blipFill>
                  <pic:spPr>
                    <a:xfrm>
                      <a:off x="0" y="0"/>
                      <a:ext cx="5943600" cy="3014345"/>
                    </a:xfrm>
                    <a:prstGeom prst="rect">
                      <a:avLst/>
                    </a:prstGeom>
                  </pic:spPr>
                </pic:pic>
              </a:graphicData>
            </a:graphic>
          </wp:inline>
        </w:drawing>
      </w:r>
    </w:p>
    <w:p w14:paraId="7D47F732" w14:textId="57495445" w:rsidR="00F36E08" w:rsidRDefault="00F36E08" w:rsidP="00F36E08">
      <w:r>
        <w:t>Probability of Heart Diseases in Males: 0.106</w:t>
      </w:r>
    </w:p>
    <w:p w14:paraId="38D8E3B2" w14:textId="3BA86FF3" w:rsidR="00F36E08" w:rsidRDefault="00F36E08" w:rsidP="00F36E08">
      <w:r>
        <w:t>Probability of Heart Diseases in Females: 0.067</w:t>
      </w:r>
    </w:p>
    <w:p w14:paraId="12D2BCA9" w14:textId="1C4AE857" w:rsidR="00FF7DE5" w:rsidRDefault="00FF7DE5" w:rsidP="00FF7DE5">
      <w:pPr>
        <w:pStyle w:val="ListParagraph"/>
        <w:numPr>
          <w:ilvl w:val="0"/>
          <w:numId w:val="6"/>
        </w:numPr>
      </w:pPr>
      <w:r>
        <w:t>More heart disease patients are Males than Females</w:t>
      </w:r>
    </w:p>
    <w:p w14:paraId="399C605C" w14:textId="0626E0F3" w:rsidR="00FF7DE5" w:rsidRDefault="00FF7DE5" w:rsidP="00FF7DE5">
      <w:pPr>
        <w:pStyle w:val="ListParagraph"/>
        <w:numPr>
          <w:ilvl w:val="0"/>
          <w:numId w:val="6"/>
        </w:numPr>
      </w:pPr>
      <w:r>
        <w:t>There are more Females in the dataset than Males</w:t>
      </w:r>
    </w:p>
    <w:p w14:paraId="47DB85F5" w14:textId="58AE91F6" w:rsidR="00F36E08" w:rsidRDefault="00FF7DE5" w:rsidP="00FF7DE5">
      <w:pPr>
        <w:pStyle w:val="ListParagraph"/>
        <w:numPr>
          <w:ilvl w:val="0"/>
          <w:numId w:val="6"/>
        </w:numPr>
      </w:pPr>
      <w:r>
        <w:t>The probability of Males having heart disease is higher than Females</w:t>
      </w:r>
    </w:p>
    <w:p w14:paraId="3955774B" w14:textId="77777777" w:rsidR="00A97F79" w:rsidRDefault="00A97F79" w:rsidP="00FF7DE5">
      <w:pPr>
        <w:pStyle w:val="Heading1"/>
      </w:pPr>
      <w:bookmarkStart w:id="5" w:name="_Pre-Processing"/>
      <w:bookmarkEnd w:id="5"/>
    </w:p>
    <w:p w14:paraId="68FF8C64" w14:textId="77777777" w:rsidR="00A97F79" w:rsidRDefault="00A97F79" w:rsidP="00FF7DE5">
      <w:pPr>
        <w:pStyle w:val="Heading1"/>
      </w:pPr>
    </w:p>
    <w:p w14:paraId="27CF0C72" w14:textId="77777777" w:rsidR="00A97F79" w:rsidRDefault="00A97F79" w:rsidP="00FF7DE5">
      <w:pPr>
        <w:pStyle w:val="Heading1"/>
      </w:pPr>
    </w:p>
    <w:p w14:paraId="7627E1F1" w14:textId="77777777" w:rsidR="00A97F79" w:rsidRDefault="00A97F79" w:rsidP="00FF7DE5">
      <w:pPr>
        <w:pStyle w:val="Heading1"/>
      </w:pPr>
    </w:p>
    <w:p w14:paraId="57CDDD1F" w14:textId="77777777" w:rsidR="00A97F79" w:rsidRDefault="00A97F79" w:rsidP="00FF7DE5">
      <w:pPr>
        <w:pStyle w:val="Heading1"/>
      </w:pPr>
    </w:p>
    <w:p w14:paraId="5D7DEC29" w14:textId="77777777" w:rsidR="00A97F79" w:rsidRDefault="00A97F79" w:rsidP="00FF7DE5">
      <w:pPr>
        <w:pStyle w:val="Heading1"/>
      </w:pPr>
    </w:p>
    <w:p w14:paraId="3143EC80" w14:textId="15D4BB93" w:rsidR="00A97F79" w:rsidRDefault="00A97F79" w:rsidP="00FF7DE5">
      <w:pPr>
        <w:pStyle w:val="Heading1"/>
      </w:pPr>
    </w:p>
    <w:p w14:paraId="1D2CBE69" w14:textId="58918AF9" w:rsidR="00A97F79" w:rsidRDefault="00A97F79" w:rsidP="00A97F79"/>
    <w:p w14:paraId="628D6193" w14:textId="77777777" w:rsidR="00A97F79" w:rsidRPr="00A97F79" w:rsidRDefault="00A97F79" w:rsidP="00A97F79"/>
    <w:p w14:paraId="6A3FFCCD" w14:textId="5C6865D1" w:rsidR="003C3F17" w:rsidRDefault="00FF7DE5" w:rsidP="00F90E2B">
      <w:pPr>
        <w:pStyle w:val="Heading1"/>
        <w:numPr>
          <w:ilvl w:val="0"/>
          <w:numId w:val="13"/>
        </w:numPr>
      </w:pPr>
      <w:bookmarkStart w:id="6" w:name="_Toc104056778"/>
      <w:r>
        <w:lastRenderedPageBreak/>
        <w:t>Pre-Processing</w:t>
      </w:r>
      <w:bookmarkEnd w:id="6"/>
    </w:p>
    <w:p w14:paraId="2C16F472" w14:textId="77777777" w:rsidR="00F90E2B" w:rsidRPr="00F90E2B" w:rsidRDefault="00F90E2B" w:rsidP="00F90E2B"/>
    <w:p w14:paraId="2C1662A3" w14:textId="1C3C8498" w:rsidR="00956425" w:rsidRDefault="00340629" w:rsidP="00CC6BF7">
      <w:r>
        <w:t>Although the dataset we used was available in its cleanest form w</w:t>
      </w:r>
      <w:r w:rsidR="00FF7DE5">
        <w:t>e used multiple Pre-processing techniques</w:t>
      </w:r>
      <w:r>
        <w:t xml:space="preserve"> to ensure the best accuracy.</w:t>
      </w:r>
    </w:p>
    <w:p w14:paraId="58B782B3" w14:textId="5ADB3F51" w:rsidR="00DD415F" w:rsidRDefault="00F90E2B" w:rsidP="00DD415F">
      <w:pPr>
        <w:pStyle w:val="Heading2"/>
      </w:pPr>
      <w:bookmarkStart w:id="7" w:name="_Toc104056779"/>
      <w:r>
        <w:t xml:space="preserve">3.1 </w:t>
      </w:r>
      <w:r w:rsidR="00312D61">
        <w:t>Removing Null Values</w:t>
      </w:r>
      <w:bookmarkEnd w:id="7"/>
    </w:p>
    <w:p w14:paraId="0B5BD5B9" w14:textId="3CEFB211" w:rsidR="00312D61" w:rsidRDefault="00312D61" w:rsidP="00312D61">
      <w:r>
        <w:t xml:space="preserve">Since there were no null values in the dataset, zero rows were removed. </w:t>
      </w:r>
    </w:p>
    <w:p w14:paraId="528F1AA7" w14:textId="0180A3CF" w:rsidR="00312D61" w:rsidRDefault="00F90E2B" w:rsidP="00312D61">
      <w:pPr>
        <w:pStyle w:val="Heading2"/>
      </w:pPr>
      <w:bookmarkStart w:id="8" w:name="_Toc104056780"/>
      <w:r>
        <w:t xml:space="preserve">3.2 </w:t>
      </w:r>
      <w:r w:rsidR="00312D61">
        <w:t>One-Hot Encoding &amp; Scaling</w:t>
      </w:r>
      <w:bookmarkEnd w:id="8"/>
    </w:p>
    <w:p w14:paraId="312A6C92" w14:textId="77777777" w:rsidR="000364D8" w:rsidRDefault="00312D61" w:rsidP="00312D61">
      <w:r>
        <w:t>We performed one hot encoding and MinMax scaling to transform the dataset</w:t>
      </w:r>
      <w:r w:rsidR="0043497B">
        <w:t xml:space="preserve">. After encoding our dataset’s shape changed to </w:t>
      </w:r>
      <w:r w:rsidR="0043497B" w:rsidRPr="004A70B9">
        <w:rPr>
          <w:b/>
          <w:bCs/>
        </w:rPr>
        <w:t>319795 rows × 37 columns</w:t>
      </w:r>
      <w:r w:rsidR="0043497B" w:rsidRPr="004A70B9">
        <w:t xml:space="preserve">. </w:t>
      </w:r>
    </w:p>
    <w:p w14:paraId="44072302" w14:textId="6251585F" w:rsidR="00312D61" w:rsidRPr="004A70B9" w:rsidRDefault="00F36A88" w:rsidP="00312D61">
      <w:r w:rsidRPr="004A70B9">
        <w:t>We</w:t>
      </w:r>
      <w:r w:rsidR="004A70B9" w:rsidRPr="004A70B9">
        <w:t xml:space="preserve"> a</w:t>
      </w:r>
      <w:r w:rsidR="004A70B9">
        <w:t xml:space="preserve">lso </w:t>
      </w:r>
      <w:r w:rsidR="000364D8">
        <w:t xml:space="preserve">transformed the dependent variable into Yes = 1, No = 0 using Categorical Codes. </w:t>
      </w:r>
    </w:p>
    <w:p w14:paraId="589F3CF2" w14:textId="2A7245DD" w:rsidR="0015461A" w:rsidRDefault="00F90E2B" w:rsidP="0015461A">
      <w:pPr>
        <w:pStyle w:val="Heading2"/>
      </w:pPr>
      <w:bookmarkStart w:id="9" w:name="_Toc104056781"/>
      <w:r>
        <w:t xml:space="preserve">3.3 </w:t>
      </w:r>
      <w:r w:rsidR="0015461A">
        <w:t>Feature Reduction</w:t>
      </w:r>
      <w:bookmarkEnd w:id="9"/>
    </w:p>
    <w:p w14:paraId="750E343E" w14:textId="564E32DF" w:rsidR="0015461A" w:rsidRDefault="0015461A" w:rsidP="0015461A">
      <w:r>
        <w:t xml:space="preserve">Since gradient boosting gave the best results on baseline models, we tried feature reduction using Gradient Boosting feature importance to get top 18 and 14 features based on their importance. </w:t>
      </w:r>
    </w:p>
    <w:p w14:paraId="41A1C8F8" w14:textId="1102669D" w:rsidR="0015461A" w:rsidRDefault="0015461A" w:rsidP="0015461A">
      <w:r>
        <w:rPr>
          <w:noProof/>
        </w:rPr>
        <w:drawing>
          <wp:inline distT="0" distB="0" distL="0" distR="0" wp14:anchorId="6E441115" wp14:editId="1290CC29">
            <wp:extent cx="5943600" cy="3011805"/>
            <wp:effectExtent l="0" t="0" r="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14"/>
                    <a:stretch>
                      <a:fillRect/>
                    </a:stretch>
                  </pic:blipFill>
                  <pic:spPr>
                    <a:xfrm>
                      <a:off x="0" y="0"/>
                      <a:ext cx="5943600" cy="3011805"/>
                    </a:xfrm>
                    <a:prstGeom prst="rect">
                      <a:avLst/>
                    </a:prstGeom>
                  </pic:spPr>
                </pic:pic>
              </a:graphicData>
            </a:graphic>
          </wp:inline>
        </w:drawing>
      </w:r>
    </w:p>
    <w:p w14:paraId="24274118" w14:textId="51B387F2" w:rsidR="0015461A" w:rsidRDefault="0015461A" w:rsidP="0015461A">
      <w:r>
        <w:t xml:space="preserve">However, reducing features in the actual dataset decreased our ROC-AUC </w:t>
      </w:r>
      <w:r w:rsidR="00F36A88">
        <w:t>sligh</w:t>
      </w:r>
      <w:r>
        <w:t xml:space="preserve">tly. </w:t>
      </w:r>
      <w:r w:rsidR="00F36A88">
        <w:t>Here are the ROC-AUC scores for each case:</w:t>
      </w:r>
    </w:p>
    <w:p w14:paraId="0D60D640" w14:textId="77777777" w:rsidR="00F36A88" w:rsidRDefault="00F36A88" w:rsidP="00F36A88">
      <w:pPr>
        <w:pStyle w:val="ListParagraph"/>
        <w:numPr>
          <w:ilvl w:val="0"/>
          <w:numId w:val="8"/>
        </w:numPr>
      </w:pPr>
      <w:r>
        <w:t>Best ROC-AUC of GB with 18 Features: 0.839</w:t>
      </w:r>
    </w:p>
    <w:p w14:paraId="57081311" w14:textId="77777777" w:rsidR="00F36A88" w:rsidRDefault="00F36A88" w:rsidP="00F36A88">
      <w:pPr>
        <w:pStyle w:val="ListParagraph"/>
        <w:numPr>
          <w:ilvl w:val="0"/>
          <w:numId w:val="8"/>
        </w:numPr>
      </w:pPr>
      <w:r>
        <w:t>Best ROC-AUC of GB with 14 Features: 0.841</w:t>
      </w:r>
    </w:p>
    <w:p w14:paraId="79E1E332" w14:textId="720DA898" w:rsidR="00F36A88" w:rsidRDefault="00F36A88" w:rsidP="00F36A88">
      <w:pPr>
        <w:pStyle w:val="ListParagraph"/>
        <w:numPr>
          <w:ilvl w:val="0"/>
          <w:numId w:val="8"/>
        </w:numPr>
        <w:rPr>
          <w:b/>
          <w:bCs/>
          <w:u w:val="single"/>
        </w:rPr>
      </w:pPr>
      <w:r w:rsidRPr="00F36A88">
        <w:rPr>
          <w:b/>
          <w:bCs/>
          <w:u w:val="single"/>
        </w:rPr>
        <w:t>Best ROC-AUC of GB with All Features: 0.8422</w:t>
      </w:r>
    </w:p>
    <w:p w14:paraId="1109C9BB" w14:textId="60D1D219" w:rsidR="00F36A88" w:rsidRPr="00F36A88" w:rsidRDefault="00F36A88" w:rsidP="00F36A88">
      <w:r w:rsidRPr="00F36A88">
        <w:t>As we can conclude from the confusion matrices</w:t>
      </w:r>
      <w:r>
        <w:t xml:space="preserve"> below</w:t>
      </w:r>
      <w:r w:rsidRPr="00F36A88">
        <w:t>, Feature reduction does not help GB at all. All features are important in our dataset and our ROC AUC of GB with 0.8422 works best.</w:t>
      </w:r>
    </w:p>
    <w:p w14:paraId="54405861" w14:textId="3F4154AB" w:rsidR="009D7F42" w:rsidRDefault="0015461A" w:rsidP="00A97F79">
      <w:pPr>
        <w:keepNext/>
        <w:jc w:val="center"/>
      </w:pPr>
      <w:r>
        <w:rPr>
          <w:noProof/>
        </w:rPr>
        <w:lastRenderedPageBreak/>
        <w:drawing>
          <wp:inline distT="0" distB="0" distL="0" distR="0" wp14:anchorId="6C899F4E" wp14:editId="34B03EFF">
            <wp:extent cx="2862880" cy="2293620"/>
            <wp:effectExtent l="0" t="0" r="0" b="0"/>
            <wp:docPr id="2" name="Picture 2"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treemap chart&#10;&#10;Description automatically generated"/>
                    <pic:cNvPicPr/>
                  </pic:nvPicPr>
                  <pic:blipFill rotWithShape="1">
                    <a:blip r:embed="rId15"/>
                    <a:srcRect l="5441" t="2062" r="11680" b="2808"/>
                    <a:stretch/>
                  </pic:blipFill>
                  <pic:spPr bwMode="auto">
                    <a:xfrm>
                      <a:off x="0" y="0"/>
                      <a:ext cx="2870954" cy="2300088"/>
                    </a:xfrm>
                    <a:prstGeom prst="rect">
                      <a:avLst/>
                    </a:prstGeom>
                    <a:ln>
                      <a:noFill/>
                    </a:ln>
                    <a:extLst>
                      <a:ext uri="{53640926-AAD7-44D8-BBD7-CCE9431645EC}">
                        <a14:shadowObscured xmlns:a14="http://schemas.microsoft.com/office/drawing/2010/main"/>
                      </a:ext>
                    </a:extLst>
                  </pic:spPr>
                </pic:pic>
              </a:graphicData>
            </a:graphic>
          </wp:inline>
        </w:drawing>
      </w:r>
    </w:p>
    <w:p w14:paraId="0BF81321" w14:textId="681284AA" w:rsidR="0015461A" w:rsidRPr="0015461A" w:rsidRDefault="009D7F42" w:rsidP="00A97F79">
      <w:pPr>
        <w:pStyle w:val="Caption"/>
        <w:jc w:val="center"/>
      </w:pPr>
      <w:r>
        <w:t xml:space="preserve">Figure </w:t>
      </w:r>
      <w:r w:rsidR="004F1EDE">
        <w:fldChar w:fldCharType="begin"/>
      </w:r>
      <w:r w:rsidR="004F1EDE">
        <w:instrText xml:space="preserve"> SEQ Figure \* ARABIC </w:instrText>
      </w:r>
      <w:r w:rsidR="004F1EDE">
        <w:fldChar w:fldCharType="separate"/>
      </w:r>
      <w:r w:rsidR="00A40397">
        <w:rPr>
          <w:noProof/>
        </w:rPr>
        <w:t>1</w:t>
      </w:r>
      <w:r w:rsidR="004F1EDE">
        <w:rPr>
          <w:noProof/>
        </w:rPr>
        <w:fldChar w:fldCharType="end"/>
      </w:r>
      <w:r>
        <w:t xml:space="preserve">: </w:t>
      </w:r>
      <w:r w:rsidRPr="004F1306">
        <w:t>CONFUSION MATRIX OF GB WITH TOP 18 FEATURES</w:t>
      </w:r>
    </w:p>
    <w:p w14:paraId="73D60C05" w14:textId="77777777" w:rsidR="00F36A88" w:rsidRDefault="00F36A88" w:rsidP="00A97F79">
      <w:pPr>
        <w:keepNext/>
        <w:jc w:val="center"/>
      </w:pPr>
      <w:r>
        <w:rPr>
          <w:noProof/>
        </w:rPr>
        <w:drawing>
          <wp:inline distT="0" distB="0" distL="0" distR="0" wp14:anchorId="5064B32E" wp14:editId="066F4D1B">
            <wp:extent cx="2878795" cy="2308860"/>
            <wp:effectExtent l="0" t="0" r="0" b="0"/>
            <wp:docPr id="3" name="Picture 3"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treemap chart&#10;&#10;Description automatically generated"/>
                    <pic:cNvPicPr/>
                  </pic:nvPicPr>
                  <pic:blipFill rotWithShape="1">
                    <a:blip r:embed="rId16"/>
                    <a:srcRect l="3802" r="10414"/>
                    <a:stretch/>
                  </pic:blipFill>
                  <pic:spPr bwMode="auto">
                    <a:xfrm>
                      <a:off x="0" y="0"/>
                      <a:ext cx="2889619" cy="2317541"/>
                    </a:xfrm>
                    <a:prstGeom prst="rect">
                      <a:avLst/>
                    </a:prstGeom>
                    <a:ln>
                      <a:noFill/>
                    </a:ln>
                    <a:extLst>
                      <a:ext uri="{53640926-AAD7-44D8-BBD7-CCE9431645EC}">
                        <a14:shadowObscured xmlns:a14="http://schemas.microsoft.com/office/drawing/2010/main"/>
                      </a:ext>
                    </a:extLst>
                  </pic:spPr>
                </pic:pic>
              </a:graphicData>
            </a:graphic>
          </wp:inline>
        </w:drawing>
      </w:r>
    </w:p>
    <w:p w14:paraId="0242C9CC" w14:textId="72B9438A" w:rsidR="00340629" w:rsidRPr="00CC6BF7" w:rsidRDefault="00F36A88" w:rsidP="00A97F79">
      <w:pPr>
        <w:pStyle w:val="Caption"/>
        <w:jc w:val="center"/>
      </w:pPr>
      <w:r>
        <w:t xml:space="preserve">Figure </w:t>
      </w:r>
      <w:r w:rsidR="004F1EDE">
        <w:fldChar w:fldCharType="begin"/>
      </w:r>
      <w:r w:rsidR="004F1EDE">
        <w:instrText xml:space="preserve"> SEQ Figure \* ARABIC </w:instrText>
      </w:r>
      <w:r w:rsidR="004F1EDE">
        <w:fldChar w:fldCharType="separate"/>
      </w:r>
      <w:r w:rsidR="00A40397">
        <w:rPr>
          <w:noProof/>
        </w:rPr>
        <w:t>2</w:t>
      </w:r>
      <w:r w:rsidR="004F1EDE">
        <w:rPr>
          <w:noProof/>
        </w:rPr>
        <w:fldChar w:fldCharType="end"/>
      </w:r>
      <w:r>
        <w:t xml:space="preserve">: </w:t>
      </w:r>
      <w:r w:rsidRPr="003155DB">
        <w:t>CONFUSION MATRIX OF GB WITH TOP 14 FEATURES</w:t>
      </w:r>
    </w:p>
    <w:p w14:paraId="636691B3" w14:textId="5A3A0774" w:rsidR="00CC6BF7" w:rsidRDefault="00F90E2B" w:rsidP="00783224">
      <w:pPr>
        <w:pStyle w:val="Heading2"/>
      </w:pPr>
      <w:bookmarkStart w:id="10" w:name="_Toc104056782"/>
      <w:r>
        <w:t xml:space="preserve">3.4 </w:t>
      </w:r>
      <w:r w:rsidR="0082736C">
        <w:t>Sampling Techniques (</w:t>
      </w:r>
      <w:r w:rsidR="00783224">
        <w:t>SMOTE with Undersampling</w:t>
      </w:r>
      <w:r w:rsidR="0082736C">
        <w:t>)</w:t>
      </w:r>
      <w:bookmarkEnd w:id="10"/>
      <w:r w:rsidR="00783224">
        <w:t xml:space="preserve"> </w:t>
      </w:r>
    </w:p>
    <w:p w14:paraId="79F1E675" w14:textId="5ADF2DBC" w:rsidR="00254253" w:rsidRDefault="00783224" w:rsidP="00254253">
      <w:r>
        <w:t xml:space="preserve">Since our dataset was highly imbalanced, we </w:t>
      </w:r>
      <w:r w:rsidR="00895A99">
        <w:t>experimented with</w:t>
      </w:r>
      <w:r>
        <w:t xml:space="preserve"> multiple sampling techniques to create a uniform dataset. </w:t>
      </w:r>
      <w:r w:rsidR="0082736C">
        <w:t>We divided our dataset into Train/test split and then applied SMOTE with various conditions</w:t>
      </w:r>
      <w:r w:rsidR="00895A99">
        <w:t xml:space="preserve"> on the train dataset</w:t>
      </w:r>
      <w:r w:rsidR="0082736C">
        <w:t>. Since Gradient Boosting was our best-performing model we tested SMOTE’s validity on Gradient Boosting models.</w:t>
      </w:r>
    </w:p>
    <w:p w14:paraId="45EBE746" w14:textId="0B076B45" w:rsidR="0082736C" w:rsidRDefault="0082736C" w:rsidP="0082736C">
      <w:pPr>
        <w:pStyle w:val="ListParagraph"/>
        <w:numPr>
          <w:ilvl w:val="0"/>
          <w:numId w:val="9"/>
        </w:numPr>
      </w:pPr>
      <w:r>
        <w:t xml:space="preserve">SMOTE with random state = 2; </w:t>
      </w:r>
      <w:r w:rsidRPr="0082736C">
        <w:rPr>
          <w:b/>
          <w:bCs/>
        </w:rPr>
        <w:t>ROC-AUC = 0.81</w:t>
      </w:r>
    </w:p>
    <w:p w14:paraId="3521EB5A" w14:textId="3E58FF61" w:rsidR="0082736C" w:rsidRDefault="0082736C" w:rsidP="0082736C">
      <w:pPr>
        <w:pStyle w:val="ListParagraph"/>
        <w:numPr>
          <w:ilvl w:val="0"/>
          <w:numId w:val="9"/>
        </w:numPr>
      </w:pPr>
      <w:r w:rsidRPr="0082736C">
        <w:t>S</w:t>
      </w:r>
      <w:r>
        <w:t>MOTE</w:t>
      </w:r>
      <w:r w:rsidRPr="0082736C">
        <w:t xml:space="preserve"> with random state = 2, oversampling = 0.3</w:t>
      </w:r>
      <w:r>
        <w:t xml:space="preserve">; </w:t>
      </w:r>
      <w:r w:rsidRPr="0082736C">
        <w:rPr>
          <w:b/>
          <w:bCs/>
        </w:rPr>
        <w:t>ROC-AUC = 0.834</w:t>
      </w:r>
    </w:p>
    <w:p w14:paraId="351B404C" w14:textId="7149378B" w:rsidR="0082736C" w:rsidRPr="0082736C" w:rsidRDefault="0082736C" w:rsidP="0082736C">
      <w:pPr>
        <w:pStyle w:val="ListParagraph"/>
        <w:numPr>
          <w:ilvl w:val="0"/>
          <w:numId w:val="9"/>
        </w:numPr>
      </w:pPr>
      <w:r w:rsidRPr="0082736C">
        <w:t>SMOTE with 0.1 Oversampling, 0.5 Undersampling</w:t>
      </w:r>
      <w:r>
        <w:t xml:space="preserve">; </w:t>
      </w:r>
      <w:r w:rsidRPr="0082736C">
        <w:rPr>
          <w:b/>
          <w:bCs/>
        </w:rPr>
        <w:t>ROC-AUC = 0.841</w:t>
      </w:r>
    </w:p>
    <w:p w14:paraId="20E4CDC1" w14:textId="1AD6BADC" w:rsidR="0082736C" w:rsidRDefault="007B3D13" w:rsidP="0082736C">
      <w:r>
        <w:t xml:space="preserve">From the above results, we concluded that </w:t>
      </w:r>
      <w:r w:rsidR="00895A99">
        <w:t>smote</w:t>
      </w:r>
      <w:r>
        <w:t xml:space="preserve"> with 0.1 oversampling, and 0.5 </w:t>
      </w:r>
      <w:r w:rsidR="00F276A7">
        <w:t>under sampling</w:t>
      </w:r>
      <w:r>
        <w:t xml:space="preserve"> performed the best. </w:t>
      </w:r>
      <w:r w:rsidR="00895A99">
        <w:t>After finalizing this threshold for SMOTE, we then experimented with multiple models</w:t>
      </w:r>
      <w:r w:rsidR="00763C62">
        <w:t xml:space="preserve"> to determine the best one</w:t>
      </w:r>
      <w:r w:rsidR="00895A99">
        <w:t xml:space="preserve">. </w:t>
      </w:r>
    </w:p>
    <w:p w14:paraId="4667B42E" w14:textId="32B98F2B" w:rsidR="00895A99" w:rsidRDefault="009C58BD" w:rsidP="00F90E2B">
      <w:pPr>
        <w:pStyle w:val="Heading1"/>
        <w:numPr>
          <w:ilvl w:val="0"/>
          <w:numId w:val="13"/>
        </w:numPr>
      </w:pPr>
      <w:bookmarkStart w:id="11" w:name="_Toc104056783"/>
      <w:r>
        <w:lastRenderedPageBreak/>
        <w:t>Methodology</w:t>
      </w:r>
      <w:bookmarkEnd w:id="11"/>
    </w:p>
    <w:p w14:paraId="46EB097E" w14:textId="77777777" w:rsidR="00A97F79" w:rsidRPr="00A97F79" w:rsidRDefault="00A97F79" w:rsidP="00A97F79"/>
    <w:p w14:paraId="675A12C2" w14:textId="4735B74C" w:rsidR="009C58BD" w:rsidRDefault="00F90E2B" w:rsidP="00A94A28">
      <w:pPr>
        <w:pStyle w:val="Heading2"/>
      </w:pPr>
      <w:bookmarkStart w:id="12" w:name="_Toc104056784"/>
      <w:r>
        <w:t xml:space="preserve">4.1 </w:t>
      </w:r>
      <w:r w:rsidR="00A94A28">
        <w:t>Evaluation Metrics</w:t>
      </w:r>
      <w:bookmarkEnd w:id="12"/>
    </w:p>
    <w:p w14:paraId="54208631" w14:textId="4B201A53" w:rsidR="00722F37" w:rsidRPr="00722F37" w:rsidRDefault="00722F37" w:rsidP="00722F37">
      <w:r>
        <w:t>Following were the evaluation metrics used in this project:</w:t>
      </w:r>
    </w:p>
    <w:p w14:paraId="7A03D7E7" w14:textId="2FFCE06C" w:rsidR="00A94A28" w:rsidRDefault="00F90E2B" w:rsidP="00722F37">
      <w:pPr>
        <w:pStyle w:val="Heading3"/>
      </w:pPr>
      <w:bookmarkStart w:id="13" w:name="_Toc104056785"/>
      <w:r>
        <w:t xml:space="preserve">4.1.1 </w:t>
      </w:r>
      <w:r w:rsidR="001D2497">
        <w:t>ROC-AUC</w:t>
      </w:r>
      <w:bookmarkEnd w:id="13"/>
    </w:p>
    <w:p w14:paraId="74ECAC5F" w14:textId="3DE3D53C" w:rsidR="00722F37" w:rsidRDefault="00722F37" w:rsidP="00A94A28">
      <w:r w:rsidRPr="00722F37">
        <w:t>The Area Under the Curve (AUC) is the measure of the ability of a classifier to distinguish between classes and is used as a summary of the ROC curve. The higher the AUC, the better the performance of the model at distinguishing between the positive and negative classes.</w:t>
      </w:r>
      <w:r w:rsidR="00F90E2B">
        <w:t xml:space="preserve"> AUC – ROC is most useful for imbalanced class problem where accuracy is not a good metric which is why this metric was used to identify our best model throughout the project.</w:t>
      </w:r>
    </w:p>
    <w:p w14:paraId="4C2B5396" w14:textId="5C54D25F" w:rsidR="00722F37" w:rsidRDefault="00722F37" w:rsidP="00A94A28"/>
    <w:p w14:paraId="0F1578A1" w14:textId="77777777" w:rsidR="00722F37" w:rsidRDefault="00722F37" w:rsidP="00A97F79">
      <w:pPr>
        <w:keepNext/>
        <w:jc w:val="center"/>
      </w:pPr>
      <w:r>
        <w:rPr>
          <w:noProof/>
        </w:rPr>
        <w:drawing>
          <wp:inline distT="0" distB="0" distL="0" distR="0" wp14:anchorId="3E4F354A" wp14:editId="2FC5F76F">
            <wp:extent cx="3855720" cy="2832098"/>
            <wp:effectExtent l="0" t="0" r="0" b="6985"/>
            <wp:docPr id="6" name="Picture 6" descr="AUC-ROC Curve in Machine Learning Clearly Explained - Analytics Vidhy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C-ROC Curve in Machine Learning Clearly Explained - Analytics Vidhya"/>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4359" t="5596" r="7308"/>
                    <a:stretch/>
                  </pic:blipFill>
                  <pic:spPr bwMode="auto">
                    <a:xfrm>
                      <a:off x="0" y="0"/>
                      <a:ext cx="3867669" cy="2840875"/>
                    </a:xfrm>
                    <a:prstGeom prst="rect">
                      <a:avLst/>
                    </a:prstGeom>
                    <a:noFill/>
                    <a:ln>
                      <a:noFill/>
                    </a:ln>
                    <a:extLst>
                      <a:ext uri="{53640926-AAD7-44D8-BBD7-CCE9431645EC}">
                        <a14:shadowObscured xmlns:a14="http://schemas.microsoft.com/office/drawing/2010/main"/>
                      </a:ext>
                    </a:extLst>
                  </pic:spPr>
                </pic:pic>
              </a:graphicData>
            </a:graphic>
          </wp:inline>
        </w:drawing>
      </w:r>
    </w:p>
    <w:p w14:paraId="6F1F35C0" w14:textId="22832402" w:rsidR="00722F37" w:rsidRDefault="00722F37" w:rsidP="00F90E2B">
      <w:pPr>
        <w:pStyle w:val="Caption"/>
        <w:jc w:val="center"/>
      </w:pPr>
      <w:r>
        <w:t xml:space="preserve">Figure </w:t>
      </w:r>
      <w:r w:rsidR="004F1EDE">
        <w:fldChar w:fldCharType="begin"/>
      </w:r>
      <w:r w:rsidR="004F1EDE">
        <w:instrText xml:space="preserve"> SEQ Figure \* ARABIC </w:instrText>
      </w:r>
      <w:r w:rsidR="004F1EDE">
        <w:fldChar w:fldCharType="separate"/>
      </w:r>
      <w:r w:rsidR="00A40397">
        <w:rPr>
          <w:noProof/>
        </w:rPr>
        <w:t>3</w:t>
      </w:r>
      <w:r w:rsidR="004F1EDE">
        <w:rPr>
          <w:noProof/>
        </w:rPr>
        <w:fldChar w:fldCharType="end"/>
      </w:r>
      <w:r>
        <w:t xml:space="preserve">: </w:t>
      </w:r>
      <w:r w:rsidR="007E4321">
        <w:t xml:space="preserve">HYPOTHETICAL </w:t>
      </w:r>
      <w:r>
        <w:t>EXAMPLE OF ROC-AUC</w:t>
      </w:r>
    </w:p>
    <w:p w14:paraId="6095FEB5" w14:textId="31EA3966" w:rsidR="00841F66" w:rsidRDefault="00841F66" w:rsidP="00841F66">
      <w:r>
        <w:t>Confusion Matrix for our project:</w:t>
      </w:r>
    </w:p>
    <w:p w14:paraId="108C4CA5" w14:textId="77777777" w:rsidR="00841F66" w:rsidRDefault="00841F66" w:rsidP="00A97F79">
      <w:pPr>
        <w:keepNext/>
        <w:jc w:val="center"/>
      </w:pPr>
      <w:r>
        <w:rPr>
          <w:noProof/>
        </w:rPr>
        <w:drawing>
          <wp:inline distT="0" distB="0" distL="0" distR="0" wp14:anchorId="167F4C31" wp14:editId="5B958AA8">
            <wp:extent cx="3092450" cy="1844386"/>
            <wp:effectExtent l="0" t="0" r="0" b="3810"/>
            <wp:docPr id="7" name="Picture 7"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with medium confidence"/>
                    <pic:cNvPicPr/>
                  </pic:nvPicPr>
                  <pic:blipFill rotWithShape="1">
                    <a:blip r:embed="rId18"/>
                    <a:srcRect l="5257" t="9284" r="27308" b="4138"/>
                    <a:stretch/>
                  </pic:blipFill>
                  <pic:spPr bwMode="auto">
                    <a:xfrm>
                      <a:off x="0" y="0"/>
                      <a:ext cx="3126099" cy="1864455"/>
                    </a:xfrm>
                    <a:prstGeom prst="rect">
                      <a:avLst/>
                    </a:prstGeom>
                    <a:ln>
                      <a:noFill/>
                    </a:ln>
                    <a:extLst>
                      <a:ext uri="{53640926-AAD7-44D8-BBD7-CCE9431645EC}">
                        <a14:shadowObscured xmlns:a14="http://schemas.microsoft.com/office/drawing/2010/main"/>
                      </a:ext>
                    </a:extLst>
                  </pic:spPr>
                </pic:pic>
              </a:graphicData>
            </a:graphic>
          </wp:inline>
        </w:drawing>
      </w:r>
    </w:p>
    <w:p w14:paraId="01A8C3E4" w14:textId="0EF3603B" w:rsidR="00841F66" w:rsidRDefault="00841F66" w:rsidP="00A97F79">
      <w:pPr>
        <w:pStyle w:val="Caption"/>
        <w:jc w:val="center"/>
      </w:pPr>
      <w:r>
        <w:t xml:space="preserve">Figure </w:t>
      </w:r>
      <w:r w:rsidR="004F1EDE">
        <w:fldChar w:fldCharType="begin"/>
      </w:r>
      <w:r w:rsidR="004F1EDE">
        <w:instrText xml:space="preserve"> SEQ Figure \* ARABIC </w:instrText>
      </w:r>
      <w:r w:rsidR="004F1EDE">
        <w:fldChar w:fldCharType="separate"/>
      </w:r>
      <w:r w:rsidR="00A40397">
        <w:rPr>
          <w:noProof/>
        </w:rPr>
        <w:t>4</w:t>
      </w:r>
      <w:r w:rsidR="004F1EDE">
        <w:rPr>
          <w:noProof/>
        </w:rPr>
        <w:fldChar w:fldCharType="end"/>
      </w:r>
      <w:r>
        <w:t xml:space="preserve">: </w:t>
      </w:r>
      <w:r w:rsidR="007E4321">
        <w:t>CONFUSION MATRIX LABELS FOR THIS PROJECT</w:t>
      </w:r>
    </w:p>
    <w:p w14:paraId="294E1D52" w14:textId="51B3B657" w:rsidR="001D2497" w:rsidRDefault="00F90E2B" w:rsidP="00722F37">
      <w:pPr>
        <w:pStyle w:val="Heading3"/>
      </w:pPr>
      <w:bookmarkStart w:id="14" w:name="_Toc104056786"/>
      <w:r>
        <w:lastRenderedPageBreak/>
        <w:t xml:space="preserve">4.1.2 </w:t>
      </w:r>
      <w:r w:rsidR="00CF686C">
        <w:t>Recall</w:t>
      </w:r>
      <w:r w:rsidR="001D2497">
        <w:t>/TPR</w:t>
      </w:r>
      <w:bookmarkEnd w:id="14"/>
    </w:p>
    <w:p w14:paraId="1F4F0C97" w14:textId="1C499474" w:rsidR="00841F66" w:rsidRPr="00841F66" w:rsidRDefault="00841F66" w:rsidP="00841F66">
      <w:r w:rsidRPr="00841F66">
        <w:t xml:space="preserve">The </w:t>
      </w:r>
      <w:r w:rsidR="00CF686C">
        <w:t>Recall</w:t>
      </w:r>
      <w:r w:rsidRPr="00841F66">
        <w:t xml:space="preserve"> is the measure of our model correctly identifying True Positives. Thus, for all the patients who </w:t>
      </w:r>
      <w:r w:rsidR="00F276A7" w:rsidRPr="00841F66">
        <w:t>have</w:t>
      </w:r>
      <w:r w:rsidRPr="00841F66">
        <w:t xml:space="preserve"> heart disease, </w:t>
      </w:r>
      <w:r w:rsidR="00CF686C">
        <w:t>Recall</w:t>
      </w:r>
      <w:r w:rsidRPr="00841F66">
        <w:t xml:space="preserve"> tells us how many we correctly identified as having a heart disease.</w:t>
      </w:r>
    </w:p>
    <w:p w14:paraId="4F17D2FB" w14:textId="534C7DB8" w:rsidR="00722F37" w:rsidRPr="003D415C" w:rsidRDefault="00722F37" w:rsidP="00722F37">
      <w:pPr>
        <w:rPr>
          <w:color w:val="2F5496" w:themeColor="accent1" w:themeShade="BF"/>
        </w:rPr>
      </w:pPr>
      <w:r w:rsidRPr="00F90E2B">
        <w:rPr>
          <w:color w:val="000000" w:themeColor="text1"/>
        </w:rPr>
        <w:t xml:space="preserve">In our </w:t>
      </w:r>
      <w:r w:rsidR="00CE4EDB" w:rsidRPr="00F90E2B">
        <w:rPr>
          <w:color w:val="000000" w:themeColor="text1"/>
        </w:rPr>
        <w:t>project,</w:t>
      </w:r>
      <w:r w:rsidRPr="00F90E2B">
        <w:rPr>
          <w:color w:val="000000" w:themeColor="text1"/>
        </w:rPr>
        <w:t xml:space="preserve"> this metric was used as </w:t>
      </w:r>
      <w:r w:rsidR="00CE4EDB" w:rsidRPr="00F90E2B">
        <w:rPr>
          <w:color w:val="000000" w:themeColor="text1"/>
        </w:rPr>
        <w:t>the evaluation criteria to s</w:t>
      </w:r>
      <w:r w:rsidR="003D415C" w:rsidRPr="00F90E2B">
        <w:rPr>
          <w:color w:val="000000" w:themeColor="text1"/>
        </w:rPr>
        <w:t>elect best probability threshold.</w:t>
      </w:r>
      <w:r w:rsidR="00CE4EDB" w:rsidRPr="00F90E2B">
        <w:rPr>
          <w:color w:val="000000" w:themeColor="text1"/>
        </w:rPr>
        <w:t xml:space="preserve"> </w:t>
      </w:r>
    </w:p>
    <w:p w14:paraId="59590CB9" w14:textId="43469AD2" w:rsidR="00841F66" w:rsidRDefault="00F90E2B" w:rsidP="00841F66">
      <w:pPr>
        <w:pStyle w:val="Heading3"/>
      </w:pPr>
      <w:bookmarkStart w:id="15" w:name="_Toc104056787"/>
      <w:r>
        <w:t xml:space="preserve">4.1.3 </w:t>
      </w:r>
      <w:r w:rsidR="00841F66">
        <w:t>Precision</w:t>
      </w:r>
      <w:bookmarkEnd w:id="15"/>
    </w:p>
    <w:p w14:paraId="07336291" w14:textId="60D76CF5" w:rsidR="00841F66" w:rsidRPr="00722F37" w:rsidRDefault="00841F66" w:rsidP="00722F37">
      <w:r w:rsidRPr="00841F66">
        <w:t xml:space="preserve">Precision is the ratio between the True Positives and all the Positives. For our problem statement, </w:t>
      </w:r>
      <w:r w:rsidR="00F276A7" w:rsidRPr="00841F66">
        <w:t>which</w:t>
      </w:r>
      <w:r w:rsidRPr="00841F66">
        <w:t xml:space="preserve"> would be the measure of patients that we correctly identify having a heart disease out of all the patients </w:t>
      </w:r>
      <w:r w:rsidR="00F276A7" w:rsidRPr="00841F66">
        <w:t>having</w:t>
      </w:r>
      <w:r w:rsidRPr="00841F66">
        <w:t xml:space="preserve"> it.</w:t>
      </w:r>
    </w:p>
    <w:p w14:paraId="5D1C1A15" w14:textId="5B708D3C" w:rsidR="001D2497" w:rsidRDefault="00F90E2B" w:rsidP="00722F37">
      <w:pPr>
        <w:pStyle w:val="Heading3"/>
      </w:pPr>
      <w:bookmarkStart w:id="16" w:name="_Toc104056788"/>
      <w:r>
        <w:t xml:space="preserve">4.1.4 </w:t>
      </w:r>
      <w:r w:rsidR="001D2497">
        <w:t>Specificity/TNR</w:t>
      </w:r>
      <w:bookmarkEnd w:id="16"/>
    </w:p>
    <w:p w14:paraId="750C1FAD" w14:textId="1816C633" w:rsidR="00722F37" w:rsidRDefault="00722F37" w:rsidP="00722F37">
      <w:r w:rsidRPr="00722F37">
        <w:t>The specificity of a test, also referred to as the true negative rate (TNR), is the proportion of samples that are genuinely negative that give a negative result using the test in question</w:t>
      </w:r>
      <w:r w:rsidR="00CE4EDB">
        <w:t>.</w:t>
      </w:r>
    </w:p>
    <w:p w14:paraId="015E9C43" w14:textId="0BF04EBA" w:rsidR="00CE4EDB" w:rsidRDefault="00841F66" w:rsidP="00722F37">
      <w:r>
        <w:t>In our project, the model that gave us the optimum TPR, and TNR was selected as the winner model.</w:t>
      </w:r>
    </w:p>
    <w:p w14:paraId="38FEF90C" w14:textId="078B1FD7" w:rsidR="00841F66" w:rsidRDefault="007E4321" w:rsidP="00722F37">
      <w:pPr>
        <w:rPr>
          <w:b/>
          <w:bCs/>
          <w:u w:val="single"/>
        </w:rPr>
      </w:pPr>
      <w:r w:rsidRPr="007E4321">
        <w:rPr>
          <w:b/>
          <w:bCs/>
          <w:u w:val="single"/>
        </w:rPr>
        <w:t>After finalizing the final model</w:t>
      </w:r>
      <w:r w:rsidR="00F90E2B">
        <w:rPr>
          <w:b/>
          <w:bCs/>
          <w:u w:val="single"/>
        </w:rPr>
        <w:t xml:space="preserve"> using AUC-ROC</w:t>
      </w:r>
      <w:r w:rsidRPr="007E4321">
        <w:rPr>
          <w:b/>
          <w:bCs/>
          <w:u w:val="single"/>
        </w:rPr>
        <w:t>, TPR</w:t>
      </w:r>
      <w:r w:rsidR="003D415C">
        <w:rPr>
          <w:b/>
          <w:bCs/>
          <w:u w:val="single"/>
        </w:rPr>
        <w:t xml:space="preserve"> (Recall)</w:t>
      </w:r>
      <w:r w:rsidRPr="007E4321">
        <w:rPr>
          <w:b/>
          <w:bCs/>
          <w:u w:val="single"/>
        </w:rPr>
        <w:t xml:space="preserve"> was given more weightage than TNR to decide probability threshold. Since in our project, we cannot afford False Negatives as its highly dangerous to patients, whereas False Positives might just increase cost of diagnosis for some patients. </w:t>
      </w:r>
    </w:p>
    <w:p w14:paraId="27218B41" w14:textId="1BDECBBD" w:rsidR="007E4321" w:rsidRDefault="00F90E2B" w:rsidP="007E4321">
      <w:pPr>
        <w:pStyle w:val="Heading2"/>
      </w:pPr>
      <w:bookmarkStart w:id="17" w:name="_Toc104056789"/>
      <w:r>
        <w:t xml:space="preserve">4.2 </w:t>
      </w:r>
      <w:r w:rsidR="007E4321">
        <w:t xml:space="preserve">Creating ROC Curve </w:t>
      </w:r>
      <w:r w:rsidR="006F313B">
        <w:t>for</w:t>
      </w:r>
      <w:r w:rsidR="007E4321">
        <w:t xml:space="preserve"> Base Cases</w:t>
      </w:r>
      <w:bookmarkEnd w:id="17"/>
    </w:p>
    <w:p w14:paraId="22728691" w14:textId="38777837" w:rsidR="007E4321" w:rsidRDefault="00413182" w:rsidP="004F0CFB">
      <w:pPr>
        <w:rPr>
          <w:noProof/>
        </w:rPr>
      </w:pPr>
      <w:r>
        <w:t xml:space="preserve">The ROC curve helped us in deciding which models we should focus on for the rest of the project. </w:t>
      </w:r>
    </w:p>
    <w:p w14:paraId="58569AF9" w14:textId="27E700CA" w:rsidR="001F6507" w:rsidRDefault="00F90E2B" w:rsidP="006F560D">
      <w:pPr>
        <w:pStyle w:val="Heading2"/>
        <w:rPr>
          <w:noProof/>
        </w:rPr>
      </w:pPr>
      <w:bookmarkStart w:id="18" w:name="_Toc104056790"/>
      <w:r>
        <w:rPr>
          <w:noProof/>
        </w:rPr>
        <w:t xml:space="preserve">4.3 </w:t>
      </w:r>
      <w:r w:rsidR="001F6507">
        <w:rPr>
          <w:noProof/>
        </w:rPr>
        <w:t>Model Experimentation</w:t>
      </w:r>
      <w:bookmarkEnd w:id="18"/>
    </w:p>
    <w:p w14:paraId="28A9F2D3" w14:textId="3AA7BBAB" w:rsidR="001F6507" w:rsidRPr="001F6507" w:rsidRDefault="001F6507" w:rsidP="001F6507">
      <w:r>
        <w:t xml:space="preserve">We created models in 4 phases. </w:t>
      </w:r>
      <w:r w:rsidRPr="00DF2586">
        <w:t xml:space="preserve">All our Models were </w:t>
      </w:r>
      <w:r>
        <w:t>built</w:t>
      </w:r>
      <w:r w:rsidRPr="00DF2586">
        <w:t xml:space="preserve"> with </w:t>
      </w:r>
      <w:r w:rsidR="00686732" w:rsidRPr="00686732">
        <w:rPr>
          <w:b/>
          <w:bCs/>
        </w:rPr>
        <w:t xml:space="preserve">Repeated </w:t>
      </w:r>
      <w:r w:rsidRPr="00686732">
        <w:rPr>
          <w:b/>
          <w:bCs/>
        </w:rPr>
        <w:t>StratifiedKFold CV</w:t>
      </w:r>
      <w:r>
        <w:t xml:space="preserve"> </w:t>
      </w:r>
      <w:r w:rsidRPr="00DF2586">
        <w:t>since data was imbalance, and all parameters were selected based on GridSearchCV best estimators.</w:t>
      </w:r>
    </w:p>
    <w:p w14:paraId="4AD6FC78" w14:textId="3A97E1FD" w:rsidR="006F313B" w:rsidRDefault="00F90E2B" w:rsidP="006F560D">
      <w:pPr>
        <w:pStyle w:val="Heading3"/>
        <w:rPr>
          <w:noProof/>
        </w:rPr>
      </w:pPr>
      <w:bookmarkStart w:id="19" w:name="_Stage_1_–"/>
      <w:bookmarkStart w:id="20" w:name="_Toc104056791"/>
      <w:bookmarkEnd w:id="19"/>
      <w:r>
        <w:rPr>
          <w:noProof/>
        </w:rPr>
        <w:t xml:space="preserve">4.3.1 </w:t>
      </w:r>
      <w:r w:rsidR="006F313B">
        <w:rPr>
          <w:noProof/>
        </w:rPr>
        <w:t>Stage 1 – Models on Sample</w:t>
      </w:r>
      <w:r w:rsidR="00D948DB">
        <w:rPr>
          <w:noProof/>
        </w:rPr>
        <w:t xml:space="preserve"> Scaled</w:t>
      </w:r>
      <w:r w:rsidR="006F313B">
        <w:rPr>
          <w:noProof/>
        </w:rPr>
        <w:t xml:space="preserve"> Dataset</w:t>
      </w:r>
      <w:bookmarkEnd w:id="20"/>
    </w:p>
    <w:p w14:paraId="501EE13E" w14:textId="77777777" w:rsidR="00DF2586" w:rsidRDefault="006F313B" w:rsidP="006F313B">
      <w:r>
        <w:t xml:space="preserve">Next, we started creating models on complete </w:t>
      </w:r>
      <w:r w:rsidR="00861F34">
        <w:t>dataset,</w:t>
      </w:r>
      <w:r>
        <w:t xml:space="preserve"> but </w:t>
      </w:r>
      <w:r w:rsidR="00861F34">
        <w:t>it</w:t>
      </w:r>
      <w:r>
        <w:t xml:space="preserve"> </w:t>
      </w:r>
      <w:r w:rsidR="00861F34">
        <w:t>took</w:t>
      </w:r>
      <w:r>
        <w:t xml:space="preserve"> us more than </w:t>
      </w:r>
      <w:r w:rsidR="00D948DB">
        <w:t>20</w:t>
      </w:r>
      <w:r>
        <w:t xml:space="preserve"> minutes to run a basic KNN model. </w:t>
      </w:r>
    </w:p>
    <w:p w14:paraId="568EECDC" w14:textId="4BB3F4C5" w:rsidR="006F313B" w:rsidRDefault="00861F34" w:rsidP="006F313B">
      <w:r w:rsidRPr="00861F34">
        <w:rPr>
          <w:b/>
          <w:bCs/>
          <w:u w:val="single"/>
        </w:rPr>
        <w:t>So,</w:t>
      </w:r>
      <w:r w:rsidR="006F313B" w:rsidRPr="00861F34">
        <w:rPr>
          <w:b/>
          <w:bCs/>
          <w:u w:val="single"/>
        </w:rPr>
        <w:t xml:space="preserve"> we decided to </w:t>
      </w:r>
      <w:r w:rsidRPr="00861F34">
        <w:rPr>
          <w:b/>
          <w:bCs/>
          <w:u w:val="single"/>
        </w:rPr>
        <w:t>train our models on a sample of dataset (0.35) first as it takes less time</w:t>
      </w:r>
      <w:r w:rsidRPr="00D948DB">
        <w:rPr>
          <w:b/>
          <w:bCs/>
        </w:rPr>
        <w:t>.</w:t>
      </w:r>
      <w:r w:rsidR="00D948DB" w:rsidRPr="00D948DB">
        <w:rPr>
          <w:b/>
          <w:bCs/>
        </w:rPr>
        <w:t xml:space="preserve"> </w:t>
      </w:r>
      <w:r w:rsidR="00D948DB">
        <w:t xml:space="preserve">The sample consisted of 8.6% of heart disease patients so it was fairly imbalance and a true representative of our dataset. </w:t>
      </w:r>
    </w:p>
    <w:p w14:paraId="422DF4C4" w14:textId="4303E9C3" w:rsidR="00D73A68" w:rsidRPr="00D948DB" w:rsidRDefault="00D73A68" w:rsidP="006F313B">
      <w:r>
        <w:t>Models created on sample scaled dataset:</w:t>
      </w:r>
    </w:p>
    <w:p w14:paraId="51B1A567" w14:textId="028522EE" w:rsidR="00D948DB" w:rsidRDefault="00D948DB" w:rsidP="00D73A68">
      <w:pPr>
        <w:pStyle w:val="ListParagraph"/>
        <w:numPr>
          <w:ilvl w:val="0"/>
          <w:numId w:val="10"/>
        </w:numPr>
      </w:pPr>
      <w:r>
        <w:t>KNN</w:t>
      </w:r>
      <w:r w:rsidR="00D73A68">
        <w:t xml:space="preserve"> Classifier</w:t>
      </w:r>
    </w:p>
    <w:p w14:paraId="0E8544B3" w14:textId="537214F8" w:rsidR="00D73A68" w:rsidRDefault="00D73A68" w:rsidP="00D73A68">
      <w:pPr>
        <w:pStyle w:val="ListParagraph"/>
        <w:numPr>
          <w:ilvl w:val="0"/>
          <w:numId w:val="10"/>
        </w:numPr>
      </w:pPr>
      <w:r>
        <w:t>Gradient Boosting Classifier</w:t>
      </w:r>
    </w:p>
    <w:p w14:paraId="123019B9" w14:textId="174244AF" w:rsidR="00D73A68" w:rsidRDefault="00D73A68" w:rsidP="00D73A68">
      <w:pPr>
        <w:pStyle w:val="ListParagraph"/>
        <w:numPr>
          <w:ilvl w:val="0"/>
          <w:numId w:val="10"/>
        </w:numPr>
      </w:pPr>
      <w:r>
        <w:t>Radom Forest Classifier</w:t>
      </w:r>
    </w:p>
    <w:p w14:paraId="6451ABD6" w14:textId="0A11E309" w:rsidR="00DF2586" w:rsidRDefault="00F90E2B" w:rsidP="006F560D">
      <w:pPr>
        <w:pStyle w:val="Heading3"/>
      </w:pPr>
      <w:bookmarkStart w:id="21" w:name="_Stage_2_–"/>
      <w:bookmarkStart w:id="22" w:name="_Toc104056792"/>
      <w:bookmarkEnd w:id="21"/>
      <w:r>
        <w:t xml:space="preserve">4.3.2 </w:t>
      </w:r>
      <w:r w:rsidR="00DF2586">
        <w:t>Stage 2 – Models on Full Dataset</w:t>
      </w:r>
      <w:bookmarkEnd w:id="22"/>
    </w:p>
    <w:p w14:paraId="10889C02" w14:textId="3FA8E518" w:rsidR="00D73A68" w:rsidRDefault="00DF2586" w:rsidP="006F313B">
      <w:r>
        <w:t xml:space="preserve">After we decided the best parameters of models in stage 1, we implemented them again on the full dataset. </w:t>
      </w:r>
    </w:p>
    <w:p w14:paraId="7881185A" w14:textId="485AB19E" w:rsidR="00DF2586" w:rsidRPr="00D948DB" w:rsidRDefault="00DF2586" w:rsidP="00DF2586">
      <w:r>
        <w:t>Models built on full dataset:</w:t>
      </w:r>
    </w:p>
    <w:p w14:paraId="0B9036B3" w14:textId="77777777" w:rsidR="00DF2586" w:rsidRDefault="00DF2586" w:rsidP="00DF2586">
      <w:pPr>
        <w:pStyle w:val="ListParagraph"/>
        <w:numPr>
          <w:ilvl w:val="0"/>
          <w:numId w:val="10"/>
        </w:numPr>
      </w:pPr>
      <w:r>
        <w:t>KNN Classifier</w:t>
      </w:r>
    </w:p>
    <w:p w14:paraId="368F2A33" w14:textId="77777777" w:rsidR="00DF2586" w:rsidRDefault="00DF2586" w:rsidP="00DF2586">
      <w:pPr>
        <w:pStyle w:val="ListParagraph"/>
        <w:numPr>
          <w:ilvl w:val="0"/>
          <w:numId w:val="10"/>
        </w:numPr>
      </w:pPr>
      <w:r>
        <w:t>Gradient Boosting Classifier</w:t>
      </w:r>
    </w:p>
    <w:p w14:paraId="2D52B0B5" w14:textId="2F450E8D" w:rsidR="00DF2586" w:rsidRDefault="00DF2586" w:rsidP="00DF2586">
      <w:pPr>
        <w:pStyle w:val="ListParagraph"/>
        <w:numPr>
          <w:ilvl w:val="0"/>
          <w:numId w:val="10"/>
        </w:numPr>
      </w:pPr>
      <w:r>
        <w:lastRenderedPageBreak/>
        <w:t>Radom Forest Classifier</w:t>
      </w:r>
    </w:p>
    <w:p w14:paraId="074BF87D" w14:textId="1425C152" w:rsidR="00032060" w:rsidRDefault="00F90E2B" w:rsidP="006F560D">
      <w:pPr>
        <w:pStyle w:val="Heading3"/>
      </w:pPr>
      <w:bookmarkStart w:id="23" w:name="_Stage_3_–"/>
      <w:bookmarkStart w:id="24" w:name="_Toc104056793"/>
      <w:bookmarkEnd w:id="23"/>
      <w:r>
        <w:t xml:space="preserve">4.3.3 </w:t>
      </w:r>
      <w:r w:rsidR="00032060">
        <w:t>Stage 3 – Models with SMOTE (Train/Test)</w:t>
      </w:r>
      <w:bookmarkEnd w:id="24"/>
    </w:p>
    <w:p w14:paraId="1ACF29C6" w14:textId="6F45A6FC" w:rsidR="00032060" w:rsidRDefault="00032060" w:rsidP="00032060">
      <w:r>
        <w:t xml:space="preserve">Our models on full dataset with best hyperparameters had high ROC-AUC scores but the </w:t>
      </w:r>
      <w:r w:rsidR="00CF686C">
        <w:t>Recall</w:t>
      </w:r>
      <w:r>
        <w:t xml:space="preserve"> was </w:t>
      </w:r>
      <w:r w:rsidR="00F276A7">
        <w:t>extremely poor</w:t>
      </w:r>
      <w:r>
        <w:t xml:space="preserve">. </w:t>
      </w:r>
      <w:r w:rsidR="00F276A7">
        <w:t>That is</w:t>
      </w:r>
      <w:r>
        <w:t xml:space="preserve"> why we used SMOTE balancing on train dataset and then tested on the Validation dataset. </w:t>
      </w:r>
      <w:r w:rsidR="00686732">
        <w:t xml:space="preserve">We experimented with multiple SMOTE thresholds as shown in Pre-processing. </w:t>
      </w:r>
    </w:p>
    <w:p w14:paraId="3A6C8BB7" w14:textId="3CABB0B8" w:rsidR="00032060" w:rsidRDefault="00032060" w:rsidP="00032060">
      <w:r>
        <w:t xml:space="preserve">Models built in this stage had better </w:t>
      </w:r>
      <w:r w:rsidR="00CF686C">
        <w:t>Recall</w:t>
      </w:r>
      <w:r>
        <w:t xml:space="preserve"> </w:t>
      </w:r>
      <w:r w:rsidR="00A95189">
        <w:t>with a slight</w:t>
      </w:r>
      <w:r>
        <w:t xml:space="preserve"> compromise on ROC-AUC score. </w:t>
      </w:r>
    </w:p>
    <w:p w14:paraId="4A9FDDE6" w14:textId="3FB5EF1A" w:rsidR="001F6507" w:rsidRPr="00D948DB" w:rsidRDefault="001F6507" w:rsidP="001F6507">
      <w:r>
        <w:t>Models built on full dataset with SMOTE (train/test split):</w:t>
      </w:r>
    </w:p>
    <w:p w14:paraId="7210A960" w14:textId="77777777" w:rsidR="001F6507" w:rsidRDefault="001F6507" w:rsidP="001F6507">
      <w:pPr>
        <w:pStyle w:val="ListParagraph"/>
        <w:numPr>
          <w:ilvl w:val="0"/>
          <w:numId w:val="10"/>
        </w:numPr>
      </w:pPr>
      <w:r>
        <w:t>KNN Classifier</w:t>
      </w:r>
    </w:p>
    <w:p w14:paraId="043ECC81" w14:textId="77777777" w:rsidR="001F6507" w:rsidRDefault="001F6507" w:rsidP="001F6507">
      <w:pPr>
        <w:pStyle w:val="ListParagraph"/>
        <w:numPr>
          <w:ilvl w:val="0"/>
          <w:numId w:val="10"/>
        </w:numPr>
      </w:pPr>
      <w:r>
        <w:t>Gradient Boosting Classifier</w:t>
      </w:r>
    </w:p>
    <w:p w14:paraId="78381174" w14:textId="41A29BE0" w:rsidR="001F6507" w:rsidRDefault="001F6507" w:rsidP="001F6507">
      <w:pPr>
        <w:pStyle w:val="ListParagraph"/>
        <w:numPr>
          <w:ilvl w:val="0"/>
          <w:numId w:val="10"/>
        </w:numPr>
      </w:pPr>
      <w:r>
        <w:t>Radom Forest Classifier</w:t>
      </w:r>
    </w:p>
    <w:p w14:paraId="1642BBA4" w14:textId="75B50E4F" w:rsidR="001F6507" w:rsidRDefault="001F6507" w:rsidP="001F6507">
      <w:pPr>
        <w:pStyle w:val="ListParagraph"/>
        <w:numPr>
          <w:ilvl w:val="0"/>
          <w:numId w:val="10"/>
        </w:numPr>
      </w:pPr>
      <w:r>
        <w:t>Logistic Regression</w:t>
      </w:r>
    </w:p>
    <w:p w14:paraId="3DF2F359" w14:textId="53271038" w:rsidR="001F6507" w:rsidRDefault="001F6507" w:rsidP="001F6507">
      <w:pPr>
        <w:pStyle w:val="ListParagraph"/>
        <w:numPr>
          <w:ilvl w:val="0"/>
          <w:numId w:val="10"/>
        </w:numPr>
      </w:pPr>
      <w:r>
        <w:t>Decision Tree Classifier</w:t>
      </w:r>
    </w:p>
    <w:p w14:paraId="1CA61D52" w14:textId="5C8ED651" w:rsidR="001F6507" w:rsidRDefault="001F6507" w:rsidP="001F6507">
      <w:pPr>
        <w:pStyle w:val="ListParagraph"/>
        <w:numPr>
          <w:ilvl w:val="0"/>
          <w:numId w:val="10"/>
        </w:numPr>
      </w:pPr>
      <w:r>
        <w:t>XGB Classifier</w:t>
      </w:r>
    </w:p>
    <w:p w14:paraId="6EC0CD18" w14:textId="18F2A94A" w:rsidR="001F6507" w:rsidRDefault="001F6507" w:rsidP="001F6507">
      <w:pPr>
        <w:pStyle w:val="ListParagraph"/>
        <w:numPr>
          <w:ilvl w:val="0"/>
          <w:numId w:val="10"/>
        </w:numPr>
      </w:pPr>
      <w:r>
        <w:t>Stacking Classifier</w:t>
      </w:r>
    </w:p>
    <w:p w14:paraId="30553E58" w14:textId="29226130" w:rsidR="001F6507" w:rsidRDefault="001F6507" w:rsidP="001F6507">
      <w:pPr>
        <w:pStyle w:val="ListParagraph"/>
        <w:numPr>
          <w:ilvl w:val="0"/>
          <w:numId w:val="10"/>
        </w:numPr>
      </w:pPr>
      <w:r>
        <w:t>Voting Classifier</w:t>
      </w:r>
    </w:p>
    <w:p w14:paraId="26F7437C" w14:textId="6F70352A" w:rsidR="001F6507" w:rsidRDefault="00F90E2B" w:rsidP="006F560D">
      <w:pPr>
        <w:pStyle w:val="Heading3"/>
      </w:pPr>
      <w:bookmarkStart w:id="25" w:name="_Stage_4_–"/>
      <w:bookmarkStart w:id="26" w:name="_Toc104056794"/>
      <w:bookmarkEnd w:id="25"/>
      <w:r>
        <w:t xml:space="preserve">4.3.4 </w:t>
      </w:r>
      <w:r w:rsidR="001F6507">
        <w:t>Stage 4 – Models with Probability Threshold</w:t>
      </w:r>
      <w:bookmarkEnd w:id="26"/>
    </w:p>
    <w:p w14:paraId="17D1790C" w14:textId="2A383D10" w:rsidR="007947FA" w:rsidRDefault="00686732" w:rsidP="00032060">
      <w:r>
        <w:t xml:space="preserve">After training models on SMOTE and seeing significant improvement in </w:t>
      </w:r>
      <w:r w:rsidR="00CF686C">
        <w:t>Recall</w:t>
      </w:r>
      <w:r w:rsidR="00937356">
        <w:t>,</w:t>
      </w:r>
      <w:r>
        <w:t xml:space="preserve"> we </w:t>
      </w:r>
      <w:r w:rsidR="007947FA">
        <w:t>experimented</w:t>
      </w:r>
      <w:r>
        <w:t xml:space="preserve"> with Probability thresholds</w:t>
      </w:r>
      <w:r w:rsidR="007947FA">
        <w:t xml:space="preserve"> on our best model derived from stage 3</w:t>
      </w:r>
      <w:r>
        <w:t xml:space="preserve">. </w:t>
      </w:r>
      <w:r w:rsidR="007947FA">
        <w:t xml:space="preserve">But this time we </w:t>
      </w:r>
      <w:r w:rsidR="00F276A7">
        <w:t>did not</w:t>
      </w:r>
      <w:r w:rsidR="007947FA">
        <w:t xml:space="preserve"> use SMOTE on the dataset</w:t>
      </w:r>
      <w:r w:rsidR="00937356">
        <w:t xml:space="preserve"> as it was reducing our ROC-AUC slightly</w:t>
      </w:r>
      <w:r w:rsidR="007947FA">
        <w:t xml:space="preserve">. </w:t>
      </w:r>
    </w:p>
    <w:p w14:paraId="5202A5CF" w14:textId="15B2F4C2" w:rsidR="001F6507" w:rsidRDefault="007947FA" w:rsidP="00032060">
      <w:r>
        <w:t>Using probability threshold, without SMOTE resulted in the</w:t>
      </w:r>
      <w:r w:rsidR="006703DE">
        <w:t xml:space="preserve"> best</w:t>
      </w:r>
      <w:r>
        <w:t xml:space="preserve"> ROC-AUC</w:t>
      </w:r>
      <w:r w:rsidR="003D415C">
        <w:t>, with</w:t>
      </w:r>
      <w:r w:rsidR="006703DE">
        <w:t xml:space="preserve"> good</w:t>
      </w:r>
      <w:r w:rsidR="003D415C">
        <w:t xml:space="preserve"> Recall and accuracy scores. There were only two models tried in this stage because it was established earlier from results </w:t>
      </w:r>
      <w:r w:rsidR="006703DE">
        <w:t>that Voting Classifier got the best results. Sequential Model on neural network was also tried to see whether it could beat our voting classifier.</w:t>
      </w:r>
    </w:p>
    <w:p w14:paraId="50786812" w14:textId="2C0352B5" w:rsidR="007947FA" w:rsidRDefault="007947FA" w:rsidP="00032060">
      <w:r>
        <w:t>Models tried in this stage:</w:t>
      </w:r>
    </w:p>
    <w:p w14:paraId="5E778DFD" w14:textId="5F7C69F6" w:rsidR="007947FA" w:rsidRDefault="007947FA" w:rsidP="007947FA">
      <w:pPr>
        <w:pStyle w:val="ListParagraph"/>
        <w:numPr>
          <w:ilvl w:val="0"/>
          <w:numId w:val="11"/>
        </w:numPr>
      </w:pPr>
      <w:r>
        <w:t>Neural Networks</w:t>
      </w:r>
    </w:p>
    <w:p w14:paraId="1688B8BB" w14:textId="4360B4DE" w:rsidR="007947FA" w:rsidRDefault="007947FA" w:rsidP="007947FA">
      <w:pPr>
        <w:pStyle w:val="ListParagraph"/>
        <w:numPr>
          <w:ilvl w:val="0"/>
          <w:numId w:val="11"/>
        </w:numPr>
      </w:pPr>
      <w:r>
        <w:t>Voting Classifier</w:t>
      </w:r>
    </w:p>
    <w:p w14:paraId="307FDFFB" w14:textId="511F8393" w:rsidR="00420830" w:rsidRDefault="00F90E2B" w:rsidP="006F560D">
      <w:pPr>
        <w:pStyle w:val="Heading2"/>
      </w:pPr>
      <w:bookmarkStart w:id="27" w:name="_Toc104056795"/>
      <w:r>
        <w:t xml:space="preserve">4.4 </w:t>
      </w:r>
      <w:r w:rsidR="006F560D">
        <w:t>Interpretability through LIME</w:t>
      </w:r>
      <w:bookmarkEnd w:id="27"/>
    </w:p>
    <w:p w14:paraId="028CA9B2" w14:textId="78C15605" w:rsidR="006F560D" w:rsidRPr="006F560D" w:rsidRDefault="000D23C4" w:rsidP="006F560D">
      <w:r>
        <w:t xml:space="preserve">We used LIME </w:t>
      </w:r>
      <w:r w:rsidR="00C13AA3">
        <w:t xml:space="preserve">Interpreter </w:t>
      </w:r>
      <w:r>
        <w:t xml:space="preserve">(Local </w:t>
      </w:r>
      <w:r w:rsidR="00C13AA3">
        <w:t>Surrogate Model</w:t>
      </w:r>
      <w:r>
        <w:t xml:space="preserve">) to provide the top positively correlated features with </w:t>
      </w:r>
      <w:r w:rsidR="00C13AA3">
        <w:t>heart disease</w:t>
      </w:r>
      <w:r w:rsidR="0080522E">
        <w:t xml:space="preserve"> prediction</w:t>
      </w:r>
      <w:r>
        <w:t>.</w:t>
      </w:r>
      <w:r w:rsidR="006703DE">
        <w:t xml:space="preserve"> Whenever a prediction was made using our best model, lime would give top 3 reasons to why it thinks the model predicted that particular outcome. </w:t>
      </w:r>
      <w:r w:rsidR="0080522E">
        <w:t>Lime model used Multiple Linear Regression with Lasso Path feature selection.</w:t>
      </w:r>
    </w:p>
    <w:p w14:paraId="2B4B11C8" w14:textId="455C1CAA" w:rsidR="006F560D" w:rsidRDefault="00F90E2B" w:rsidP="006F560D">
      <w:pPr>
        <w:pStyle w:val="Heading2"/>
      </w:pPr>
      <w:bookmarkStart w:id="28" w:name="_Toc104056796"/>
      <w:r>
        <w:t xml:space="preserve">4.5 </w:t>
      </w:r>
      <w:r w:rsidR="006F560D">
        <w:t>Deployment on Streamlit</w:t>
      </w:r>
      <w:bookmarkEnd w:id="28"/>
    </w:p>
    <w:p w14:paraId="5109CC73" w14:textId="6186E11F" w:rsidR="006F560D" w:rsidRDefault="001C4C3B" w:rsidP="006F560D">
      <w:r>
        <w:t xml:space="preserve">Finally, the best performing model was deployed on Streamlit. </w:t>
      </w:r>
      <w:r w:rsidR="0080522E">
        <w:t xml:space="preserve">A pickle file was made for our best trained model and Streamlit app script was written in a separate .py file. </w:t>
      </w:r>
    </w:p>
    <w:p w14:paraId="0E775368" w14:textId="77777777" w:rsidR="00A97F79" w:rsidRDefault="00A97F79" w:rsidP="006F560D"/>
    <w:p w14:paraId="6CA545B8" w14:textId="1B8D66E8" w:rsidR="00525FC3" w:rsidRDefault="0061396D" w:rsidP="00F90E2B">
      <w:pPr>
        <w:pStyle w:val="Heading1"/>
        <w:numPr>
          <w:ilvl w:val="0"/>
          <w:numId w:val="13"/>
        </w:numPr>
      </w:pPr>
      <w:bookmarkStart w:id="29" w:name="_Toc104056797"/>
      <w:r>
        <w:lastRenderedPageBreak/>
        <w:t>Results</w:t>
      </w:r>
      <w:bookmarkEnd w:id="29"/>
    </w:p>
    <w:p w14:paraId="3A2967FB" w14:textId="77777777" w:rsidR="00A97F79" w:rsidRPr="00A97F79" w:rsidRDefault="00A97F79" w:rsidP="00A97F79"/>
    <w:p w14:paraId="64423971" w14:textId="23024D22" w:rsidR="00A646DD" w:rsidRDefault="00F90E2B" w:rsidP="00FE4C03">
      <w:pPr>
        <w:pStyle w:val="Heading2"/>
      </w:pPr>
      <w:bookmarkStart w:id="30" w:name="_Toc104056798"/>
      <w:r>
        <w:t xml:space="preserve">5.1 </w:t>
      </w:r>
      <w:r w:rsidR="00FE4C03">
        <w:t>Best Model</w:t>
      </w:r>
      <w:bookmarkEnd w:id="30"/>
    </w:p>
    <w:p w14:paraId="64ABEF99" w14:textId="18132961" w:rsidR="008522E2" w:rsidRDefault="008522E2" w:rsidP="008522E2">
      <w:r>
        <w:t xml:space="preserve">After experimenting with around 100+ machine learning models, the best ROC-AUC score was obtained on Voting Classifier consisting of 12 base models. The evaluation metric used was ROC-AUC, </w:t>
      </w:r>
      <w:r w:rsidR="00CF686C">
        <w:t>Recall</w:t>
      </w:r>
      <w:r>
        <w:t xml:space="preserve">, and specificity. Where more weight was given to TPR or </w:t>
      </w:r>
      <w:r w:rsidR="00CF686C">
        <w:t>Recall</w:t>
      </w:r>
      <w:r>
        <w:t>. Here is a step-by-step code review for the best model:</w:t>
      </w:r>
    </w:p>
    <w:p w14:paraId="3313B3F9" w14:textId="1F872AC3" w:rsidR="008522E2" w:rsidRDefault="008522E2" w:rsidP="008522E2">
      <w:r>
        <w:rPr>
          <w:noProof/>
        </w:rPr>
        <w:drawing>
          <wp:inline distT="0" distB="0" distL="0" distR="0" wp14:anchorId="15EC26CF" wp14:editId="1F999464">
            <wp:extent cx="5455920" cy="1920240"/>
            <wp:effectExtent l="0" t="0" r="0" b="381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rotWithShape="1">
                    <a:blip r:embed="rId19"/>
                    <a:srcRect l="8205"/>
                    <a:stretch/>
                  </pic:blipFill>
                  <pic:spPr bwMode="auto">
                    <a:xfrm>
                      <a:off x="0" y="0"/>
                      <a:ext cx="5455920" cy="1920240"/>
                    </a:xfrm>
                    <a:prstGeom prst="rect">
                      <a:avLst/>
                    </a:prstGeom>
                    <a:ln>
                      <a:noFill/>
                    </a:ln>
                    <a:extLst>
                      <a:ext uri="{53640926-AAD7-44D8-BBD7-CCE9431645EC}">
                        <a14:shadowObscured xmlns:a14="http://schemas.microsoft.com/office/drawing/2010/main"/>
                      </a:ext>
                    </a:extLst>
                  </pic:spPr>
                </pic:pic>
              </a:graphicData>
            </a:graphic>
          </wp:inline>
        </w:drawing>
      </w:r>
    </w:p>
    <w:p w14:paraId="28603D03" w14:textId="63913C31" w:rsidR="008522E2" w:rsidRDefault="00905C1B" w:rsidP="008522E2">
      <w:r>
        <w:t>After importing libraries and loading the dataset, pre-processing was done.</w:t>
      </w:r>
      <w:r w:rsidR="00F97C1B">
        <w:t xml:space="preserve"> We </w:t>
      </w:r>
      <w:r w:rsidR="00F276A7">
        <w:t>did not</w:t>
      </w:r>
      <w:r w:rsidR="00F97C1B">
        <w:t xml:space="preserve"> ap</w:t>
      </w:r>
      <w:r w:rsidR="0080522E">
        <w:t xml:space="preserve">ply SMOTE or scaled the dataset in this model. </w:t>
      </w:r>
    </w:p>
    <w:p w14:paraId="2344AF1C" w14:textId="5813B623" w:rsidR="008535EB" w:rsidRDefault="008535EB" w:rsidP="008522E2">
      <w:r>
        <w:rPr>
          <w:noProof/>
        </w:rPr>
        <w:drawing>
          <wp:inline distT="0" distB="0" distL="0" distR="0" wp14:anchorId="073F4AF0" wp14:editId="004B3F39">
            <wp:extent cx="6276706" cy="1447800"/>
            <wp:effectExtent l="0" t="0" r="0" b="0"/>
            <wp:docPr id="29" name="Picture 29" descr="Tex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 scatter chart&#10;&#10;Description automatically generated"/>
                    <pic:cNvPicPr/>
                  </pic:nvPicPr>
                  <pic:blipFill>
                    <a:blip r:embed="rId20"/>
                    <a:stretch>
                      <a:fillRect/>
                    </a:stretch>
                  </pic:blipFill>
                  <pic:spPr>
                    <a:xfrm>
                      <a:off x="0" y="0"/>
                      <a:ext cx="6288436" cy="1450506"/>
                    </a:xfrm>
                    <a:prstGeom prst="rect">
                      <a:avLst/>
                    </a:prstGeom>
                  </pic:spPr>
                </pic:pic>
              </a:graphicData>
            </a:graphic>
          </wp:inline>
        </w:drawing>
      </w:r>
    </w:p>
    <w:p w14:paraId="2D0C50BE" w14:textId="77777777" w:rsidR="00114E05" w:rsidRDefault="0020535D" w:rsidP="008522E2">
      <w:r>
        <w:t>After pre-processing</w:t>
      </w:r>
      <w:r w:rsidR="00905C1B">
        <w:t xml:space="preserve">, we fit our </w:t>
      </w:r>
      <w:r w:rsidR="00114E05">
        <w:t xml:space="preserve">Winner </w:t>
      </w:r>
      <w:r w:rsidR="00905C1B">
        <w:t xml:space="preserve">Voting Classifier model on </w:t>
      </w:r>
      <w:r w:rsidR="00114E05">
        <w:t>the whole</w:t>
      </w:r>
      <w:r w:rsidR="00905C1B">
        <w:t xml:space="preserve"> dataset</w:t>
      </w:r>
      <w:r w:rsidR="00114E05">
        <w:t xml:space="preserve"> in deployment stage</w:t>
      </w:r>
      <w:r w:rsidR="00905C1B">
        <w:t xml:space="preserve">. </w:t>
      </w:r>
    </w:p>
    <w:p w14:paraId="5D39C636" w14:textId="6E22D2E6" w:rsidR="00905C1B" w:rsidRDefault="00905C1B" w:rsidP="008522E2">
      <w:r>
        <w:t>The Voting Classifier uses 12 models with 10 of them being Gradient Boosting Classifier</w:t>
      </w:r>
      <w:r w:rsidR="00114E05">
        <w:t>s</w:t>
      </w:r>
      <w:r>
        <w:t>, and the rest being XGB Classifier and Logistic Regression. We experimented with Learning_rate, n_estimators, and max_depth parameters in GB Classifier</w:t>
      </w:r>
      <w:r w:rsidR="00114E05">
        <w:t>s</w:t>
      </w:r>
      <w:r>
        <w:t xml:space="preserve">. We </w:t>
      </w:r>
      <w:r w:rsidR="006C3035">
        <w:t>used soft voting as we had an imbalanced class problem so hard voting automatically assumes a probability threshold of 0.5. Soft voting averaged out the probabilities rather than final outcomes.</w:t>
      </w:r>
      <w:r>
        <w:t xml:space="preserve"> </w:t>
      </w:r>
    </w:p>
    <w:p w14:paraId="57B6404B" w14:textId="450CD5CF" w:rsidR="0020535D" w:rsidRDefault="0020535D" w:rsidP="008522E2">
      <w:r>
        <w:rPr>
          <w:noProof/>
        </w:rPr>
        <w:lastRenderedPageBreak/>
        <w:drawing>
          <wp:inline distT="0" distB="0" distL="0" distR="0" wp14:anchorId="44F130D7" wp14:editId="0C9A3469">
            <wp:extent cx="5943600" cy="2019300"/>
            <wp:effectExtent l="0" t="0" r="0" b="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rotWithShape="1">
                    <a:blip r:embed="rId21"/>
                    <a:srcRect t="-1" b="7343"/>
                    <a:stretch/>
                  </pic:blipFill>
                  <pic:spPr bwMode="auto">
                    <a:xfrm>
                      <a:off x="0" y="0"/>
                      <a:ext cx="5943600" cy="2019300"/>
                    </a:xfrm>
                    <a:prstGeom prst="rect">
                      <a:avLst/>
                    </a:prstGeom>
                    <a:ln>
                      <a:noFill/>
                    </a:ln>
                    <a:extLst>
                      <a:ext uri="{53640926-AAD7-44D8-BBD7-CCE9431645EC}">
                        <a14:shadowObscured xmlns:a14="http://schemas.microsoft.com/office/drawing/2010/main"/>
                      </a:ext>
                    </a:extLst>
                  </pic:spPr>
                </pic:pic>
              </a:graphicData>
            </a:graphic>
          </wp:inline>
        </w:drawing>
      </w:r>
    </w:p>
    <w:p w14:paraId="31179243" w14:textId="77777777" w:rsidR="00B730C8" w:rsidRDefault="00DB704A" w:rsidP="008522E2">
      <w:pPr>
        <w:rPr>
          <w:noProof/>
        </w:rPr>
      </w:pPr>
      <w:r>
        <w:rPr>
          <w:noProof/>
        </w:rPr>
        <w:t xml:space="preserve">We further evaluated our best model in deployment stage to get test ROC scores. </w:t>
      </w:r>
      <w:r w:rsidRPr="00B730C8">
        <w:rPr>
          <w:b/>
          <w:bCs/>
          <w:noProof/>
          <w:u w:val="single"/>
        </w:rPr>
        <w:t xml:space="preserve">In the test stage we have applied probability threshold </w:t>
      </w:r>
      <w:r w:rsidR="002C6021" w:rsidRPr="00B730C8">
        <w:rPr>
          <w:b/>
          <w:bCs/>
          <w:noProof/>
          <w:u w:val="single"/>
        </w:rPr>
        <w:t xml:space="preserve">of </w:t>
      </w:r>
      <w:r w:rsidR="00B730C8" w:rsidRPr="00B730C8">
        <w:rPr>
          <w:b/>
          <w:bCs/>
          <w:noProof/>
          <w:u w:val="single"/>
        </w:rPr>
        <w:t>0.101 on predictions.</w:t>
      </w:r>
      <w:r w:rsidR="00B730C8">
        <w:rPr>
          <w:noProof/>
        </w:rPr>
        <w:t xml:space="preserve"> This threshold was selected after rigorous testing on multiple thresholds. </w:t>
      </w:r>
    </w:p>
    <w:p w14:paraId="187337E0" w14:textId="2B2B242D" w:rsidR="0020535D" w:rsidRDefault="00DB704A" w:rsidP="008522E2">
      <w:r>
        <w:rPr>
          <w:noProof/>
        </w:rPr>
        <w:drawing>
          <wp:inline distT="0" distB="0" distL="0" distR="0" wp14:anchorId="28355035" wp14:editId="5C0B18D6">
            <wp:extent cx="5943600" cy="2520950"/>
            <wp:effectExtent l="0" t="0" r="0" b="0"/>
            <wp:docPr id="25" name="Picture 25"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 application&#10;&#10;Description automatically generated"/>
                    <pic:cNvPicPr/>
                  </pic:nvPicPr>
                  <pic:blipFill>
                    <a:blip r:embed="rId22"/>
                    <a:stretch>
                      <a:fillRect/>
                    </a:stretch>
                  </pic:blipFill>
                  <pic:spPr>
                    <a:xfrm>
                      <a:off x="0" y="0"/>
                      <a:ext cx="5943600" cy="2520950"/>
                    </a:xfrm>
                    <a:prstGeom prst="rect">
                      <a:avLst/>
                    </a:prstGeom>
                  </pic:spPr>
                </pic:pic>
              </a:graphicData>
            </a:graphic>
          </wp:inline>
        </w:drawing>
      </w:r>
    </w:p>
    <w:p w14:paraId="69684B1F" w14:textId="0094B276" w:rsidR="00F97C1B" w:rsidRPr="00B730C8" w:rsidRDefault="00F97C1B" w:rsidP="008522E2">
      <w:pPr>
        <w:rPr>
          <w:b/>
          <w:bCs/>
          <w:u w:val="single"/>
        </w:rPr>
      </w:pPr>
      <w:r w:rsidRPr="00B730C8">
        <w:rPr>
          <w:b/>
          <w:bCs/>
          <w:u w:val="single"/>
        </w:rPr>
        <w:t xml:space="preserve">The test ROC AUC </w:t>
      </w:r>
      <w:r w:rsidR="00DB704A" w:rsidRPr="00B730C8">
        <w:rPr>
          <w:b/>
          <w:bCs/>
          <w:u w:val="single"/>
        </w:rPr>
        <w:t xml:space="preserve">score we got </w:t>
      </w:r>
      <w:r w:rsidR="00E2522C" w:rsidRPr="00B730C8">
        <w:rPr>
          <w:b/>
          <w:bCs/>
          <w:u w:val="single"/>
        </w:rPr>
        <w:t>was</w:t>
      </w:r>
      <w:r w:rsidRPr="00B730C8">
        <w:rPr>
          <w:b/>
          <w:bCs/>
          <w:u w:val="single"/>
        </w:rPr>
        <w:t xml:space="preserve"> 0.8442 which is the highest, we</w:t>
      </w:r>
      <w:r w:rsidR="00DB704A" w:rsidRPr="00B730C8">
        <w:rPr>
          <w:b/>
          <w:bCs/>
          <w:u w:val="single"/>
        </w:rPr>
        <w:t xml:space="preserve"> </w:t>
      </w:r>
      <w:r w:rsidRPr="00B730C8">
        <w:rPr>
          <w:b/>
          <w:bCs/>
          <w:u w:val="single"/>
        </w:rPr>
        <w:t>achieved</w:t>
      </w:r>
      <w:r w:rsidR="00DB704A" w:rsidRPr="00B730C8">
        <w:rPr>
          <w:b/>
          <w:bCs/>
          <w:u w:val="single"/>
        </w:rPr>
        <w:t xml:space="preserve"> through out this project</w:t>
      </w:r>
      <w:r w:rsidRPr="00B730C8">
        <w:rPr>
          <w:b/>
          <w:bCs/>
          <w:u w:val="single"/>
        </w:rPr>
        <w:t xml:space="preserve">. </w:t>
      </w:r>
    </w:p>
    <w:p w14:paraId="2ABED34E" w14:textId="4B67A27C" w:rsidR="00F97C1B" w:rsidRDefault="00F97C1B" w:rsidP="008522E2">
      <w:r>
        <w:t>Here is the confusion matrix of our best model. This model gives us the optimum TPR and TNR</w:t>
      </w:r>
      <w:r w:rsidR="00F16478">
        <w:t xml:space="preserve"> for our case</w:t>
      </w:r>
      <w:r>
        <w:t xml:space="preserve">. </w:t>
      </w:r>
      <w:r w:rsidR="005A2860">
        <w:t>We chose this model with a higher TPR</w:t>
      </w:r>
      <w:r w:rsidR="006C3035">
        <w:rPr>
          <w:color w:val="FF0000"/>
        </w:rPr>
        <w:t xml:space="preserve"> </w:t>
      </w:r>
      <w:r w:rsidR="006C3035">
        <w:rPr>
          <w:color w:val="000000" w:themeColor="text1"/>
        </w:rPr>
        <w:t xml:space="preserve">because </w:t>
      </w:r>
      <w:r w:rsidR="005A2860">
        <w:t xml:space="preserve">we cannot compromise on </w:t>
      </w:r>
      <w:r w:rsidR="00CF686C">
        <w:t>Recall</w:t>
      </w:r>
      <w:r w:rsidR="005A2860">
        <w:t xml:space="preserve"> in our project as it could be fatal for patients</w:t>
      </w:r>
      <w:r w:rsidR="00F16478">
        <w:t xml:space="preserve">. However, this approach made us compromise on overall accuracy and specificity (TNR) but in real life, it would just mean an increase in additional testing costs associated with false positives. The test AUC-ROC in screenshot is different here because the model is trained on entire dataset however, we achieved 0.8442 by separating out the test set. </w:t>
      </w:r>
    </w:p>
    <w:p w14:paraId="4AE0724F" w14:textId="211E5E6F" w:rsidR="008535EB" w:rsidRDefault="008535EB" w:rsidP="00A97F79">
      <w:pPr>
        <w:jc w:val="center"/>
      </w:pPr>
      <w:r>
        <w:rPr>
          <w:noProof/>
        </w:rPr>
        <w:lastRenderedPageBreak/>
        <w:drawing>
          <wp:inline distT="0" distB="0" distL="0" distR="0" wp14:anchorId="29503F7C" wp14:editId="6DBC2A3E">
            <wp:extent cx="3467100" cy="2947710"/>
            <wp:effectExtent l="0" t="0" r="0" b="5080"/>
            <wp:docPr id="30" name="Picture 30"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treemap chart&#10;&#10;Description automatically generated"/>
                    <pic:cNvPicPr/>
                  </pic:nvPicPr>
                  <pic:blipFill>
                    <a:blip r:embed="rId23"/>
                    <a:stretch>
                      <a:fillRect/>
                    </a:stretch>
                  </pic:blipFill>
                  <pic:spPr>
                    <a:xfrm>
                      <a:off x="0" y="0"/>
                      <a:ext cx="3473023" cy="2952746"/>
                    </a:xfrm>
                    <a:prstGeom prst="rect">
                      <a:avLst/>
                    </a:prstGeom>
                  </pic:spPr>
                </pic:pic>
              </a:graphicData>
            </a:graphic>
          </wp:inline>
        </w:drawing>
      </w:r>
    </w:p>
    <w:p w14:paraId="33FD3EC2" w14:textId="50533B64" w:rsidR="005A2860" w:rsidRDefault="005A2860" w:rsidP="008522E2">
      <w:r>
        <w:t>A TPR of 8</w:t>
      </w:r>
      <w:r w:rsidR="008535EB">
        <w:t>4</w:t>
      </w:r>
      <w:r>
        <w:t>.</w:t>
      </w:r>
      <w:r w:rsidR="008535EB">
        <w:t>3</w:t>
      </w:r>
      <w:r w:rsidR="00F16478">
        <w:t>%</w:t>
      </w:r>
      <w:r>
        <w:t xml:space="preserve"> means for all the patients</w:t>
      </w:r>
      <w:r w:rsidR="00D57C9A">
        <w:t xml:space="preserve"> with heart disease, </w:t>
      </w:r>
      <w:r w:rsidR="008535EB">
        <w:t>84.3</w:t>
      </w:r>
      <w:r w:rsidR="00D57C9A">
        <w:t>% of them were classified correctly by our model.</w:t>
      </w:r>
      <w:r w:rsidR="008535EB">
        <w:t xml:space="preserve"> A specificity of 70.2 means our model classified patients with no heart diseases 70.2% of the times correctly.</w:t>
      </w:r>
      <w:r w:rsidR="00D57C9A">
        <w:t xml:space="preserve"> </w:t>
      </w:r>
      <w:r w:rsidR="00F16478">
        <w:t>Overall accuracy of prediction of our model is around 71.44%.</w:t>
      </w:r>
    </w:p>
    <w:p w14:paraId="40D7EB6D" w14:textId="67BCB9F5" w:rsidR="00251021" w:rsidRDefault="00F90E2B" w:rsidP="00251021">
      <w:pPr>
        <w:pStyle w:val="Heading3"/>
      </w:pPr>
      <w:bookmarkStart w:id="31" w:name="_Toc104056799"/>
      <w:r>
        <w:t xml:space="preserve">5.1.1 </w:t>
      </w:r>
      <w:r w:rsidR="00251021">
        <w:t>Interpreting with Lime</w:t>
      </w:r>
      <w:bookmarkEnd w:id="31"/>
    </w:p>
    <w:p w14:paraId="39D23F20" w14:textId="4BD43441" w:rsidR="005759F2" w:rsidRDefault="00251021" w:rsidP="008522E2">
      <w:r>
        <w:t xml:space="preserve">LIME was used to interpret the individual predictions given by the model. </w:t>
      </w:r>
    </w:p>
    <w:p w14:paraId="26E5886B" w14:textId="696110E1" w:rsidR="005759F2" w:rsidRDefault="005759F2" w:rsidP="008522E2">
      <w:r>
        <w:rPr>
          <w:noProof/>
        </w:rPr>
        <w:drawing>
          <wp:inline distT="0" distB="0" distL="0" distR="0" wp14:anchorId="4C4977F2" wp14:editId="61FDAA90">
            <wp:extent cx="5943600" cy="2094230"/>
            <wp:effectExtent l="0" t="0" r="0" b="127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2094230"/>
                    </a:xfrm>
                    <a:prstGeom prst="rect">
                      <a:avLst/>
                    </a:prstGeom>
                  </pic:spPr>
                </pic:pic>
              </a:graphicData>
            </a:graphic>
          </wp:inline>
        </w:drawing>
      </w:r>
    </w:p>
    <w:p w14:paraId="26F05540" w14:textId="77777777" w:rsidR="00FB6BA0" w:rsidRDefault="005759F2" w:rsidP="008522E2">
      <w:r>
        <w:t xml:space="preserve">LIME provides the top contributing factors that result into a given contribution. </w:t>
      </w:r>
      <w:r w:rsidR="00D86F3A">
        <w:t>For the first test record</w:t>
      </w:r>
      <w:r>
        <w:t xml:space="preserve">, </w:t>
      </w:r>
      <w:r w:rsidR="00FB6BA0">
        <w:t>LIME gives this test record 97% probability of NOT HAVING A HEART DISEASE because:</w:t>
      </w:r>
    </w:p>
    <w:p w14:paraId="2EAEA3BA" w14:textId="4130A55A" w:rsidR="00FB6BA0" w:rsidRDefault="00FB6BA0" w:rsidP="00FB6BA0">
      <w:pPr>
        <w:pStyle w:val="ListParagraph"/>
        <w:numPr>
          <w:ilvl w:val="0"/>
          <w:numId w:val="12"/>
        </w:numPr>
      </w:pPr>
      <w:r>
        <w:t>Test record</w:t>
      </w:r>
      <w:r w:rsidR="005759F2">
        <w:t xml:space="preserve"> </w:t>
      </w:r>
      <w:r w:rsidR="00F276A7">
        <w:t>does not</w:t>
      </w:r>
      <w:r w:rsidR="005759F2">
        <w:t xml:space="preserve"> </w:t>
      </w:r>
      <w:r>
        <w:t>belong</w:t>
      </w:r>
      <w:r w:rsidR="005759F2">
        <w:t xml:space="preserve"> to </w:t>
      </w:r>
      <w:r>
        <w:t xml:space="preserve">any </w:t>
      </w:r>
      <w:r w:rsidR="005759F2">
        <w:t>age category</w:t>
      </w:r>
      <w:r>
        <w:t xml:space="preserve"> that is 60+</w:t>
      </w:r>
    </w:p>
    <w:p w14:paraId="0FE8F439" w14:textId="77777777" w:rsidR="00FB6BA0" w:rsidRDefault="00FB6BA0" w:rsidP="00FB6BA0">
      <w:pPr>
        <w:pStyle w:val="ListParagraph"/>
        <w:numPr>
          <w:ilvl w:val="0"/>
          <w:numId w:val="12"/>
        </w:numPr>
      </w:pPr>
      <w:r>
        <w:t>This test record</w:t>
      </w:r>
      <w:r w:rsidR="005759F2">
        <w:t xml:space="preserve"> has had no stroke in the past (Stroke_Yes = 0)</w:t>
      </w:r>
    </w:p>
    <w:p w14:paraId="21413D45" w14:textId="372924E0" w:rsidR="00FB6BA0" w:rsidRDefault="00FB6BA0" w:rsidP="00FB6BA0">
      <w:r>
        <w:t>Similarly, LIME has given this test record 3% probability of HAVING A HEART DISEASE based on these parameters:</w:t>
      </w:r>
    </w:p>
    <w:p w14:paraId="2630B3DB" w14:textId="77777777" w:rsidR="00FB6BA0" w:rsidRDefault="00FB6BA0" w:rsidP="00FB6BA0">
      <w:pPr>
        <w:pStyle w:val="ListParagraph"/>
        <w:numPr>
          <w:ilvl w:val="0"/>
          <w:numId w:val="12"/>
        </w:numPr>
      </w:pPr>
      <w:r>
        <w:t xml:space="preserve">This test record </w:t>
      </w:r>
      <w:r w:rsidR="00D86F3A">
        <w:t>has a general good health (GenHealth_Good = 1)</w:t>
      </w:r>
    </w:p>
    <w:p w14:paraId="4BD187A4" w14:textId="318D194A" w:rsidR="005759F2" w:rsidRPr="008522E2" w:rsidRDefault="00FB6BA0" w:rsidP="00FB6BA0">
      <w:pPr>
        <w:pStyle w:val="ListParagraph"/>
        <w:numPr>
          <w:ilvl w:val="0"/>
          <w:numId w:val="12"/>
        </w:numPr>
      </w:pPr>
      <w:r>
        <w:t xml:space="preserve">This test record </w:t>
      </w:r>
      <w:r w:rsidR="00D86F3A">
        <w:t>is a male (Sex_Male = 1</w:t>
      </w:r>
      <w:r>
        <w:t>)</w:t>
      </w:r>
      <w:r w:rsidR="00D86F3A">
        <w:t xml:space="preserve"> </w:t>
      </w:r>
    </w:p>
    <w:p w14:paraId="4C5785AD" w14:textId="61F158DB" w:rsidR="00FE4C03" w:rsidRDefault="00F90E2B" w:rsidP="003E7F6B">
      <w:pPr>
        <w:pStyle w:val="Heading2"/>
      </w:pPr>
      <w:bookmarkStart w:id="32" w:name="_Toc104056800"/>
      <w:r>
        <w:lastRenderedPageBreak/>
        <w:t xml:space="preserve">5.2 </w:t>
      </w:r>
      <w:r w:rsidR="003E7F6B">
        <w:t>Second Best Model</w:t>
      </w:r>
      <w:bookmarkEnd w:id="32"/>
    </w:p>
    <w:p w14:paraId="7A03D7A4" w14:textId="74EAD479" w:rsidR="00475565" w:rsidRDefault="003E7F6B" w:rsidP="003E7F6B">
      <w:r>
        <w:t xml:space="preserve">Other than the best model, the other two models that performed very well were also Voting Classifier Models. </w:t>
      </w:r>
    </w:p>
    <w:p w14:paraId="6FE613CD" w14:textId="5A32CACE" w:rsidR="00251021" w:rsidRDefault="00251021" w:rsidP="003E7F6B">
      <w:r>
        <w:t>Our second-best model had more XGB Classifier</w:t>
      </w:r>
      <w:r w:rsidR="00975C30">
        <w:t xml:space="preserve"> base</w:t>
      </w:r>
      <w:r>
        <w:t xml:space="preserve"> models than the first one. </w:t>
      </w:r>
      <w:r w:rsidR="00E2522C">
        <w:t>However,</w:t>
      </w:r>
      <w:r>
        <w:t xml:space="preserve"> we can see that the ROC-AUC decreased in doing so. </w:t>
      </w:r>
    </w:p>
    <w:p w14:paraId="6BA5CDEA" w14:textId="744C68D2" w:rsidR="00E16C5D" w:rsidRDefault="00E16C5D" w:rsidP="003E7F6B">
      <w:pPr>
        <w:rPr>
          <w:noProof/>
        </w:rPr>
      </w:pPr>
      <w:r>
        <w:rPr>
          <w:noProof/>
        </w:rPr>
        <w:drawing>
          <wp:inline distT="0" distB="0" distL="0" distR="0" wp14:anchorId="7B0E9406" wp14:editId="54BDA579">
            <wp:extent cx="5941695" cy="2543908"/>
            <wp:effectExtent l="0" t="0" r="1905" b="889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25"/>
                    <a:stretch>
                      <a:fillRect/>
                    </a:stretch>
                  </pic:blipFill>
                  <pic:spPr>
                    <a:xfrm>
                      <a:off x="0" y="0"/>
                      <a:ext cx="5941695" cy="2543908"/>
                    </a:xfrm>
                    <a:prstGeom prst="rect">
                      <a:avLst/>
                    </a:prstGeom>
                  </pic:spPr>
                </pic:pic>
              </a:graphicData>
            </a:graphic>
          </wp:inline>
        </w:drawing>
      </w:r>
    </w:p>
    <w:p w14:paraId="104ABEB1" w14:textId="404D7ABD" w:rsidR="00E16C5D" w:rsidRDefault="00E16C5D" w:rsidP="003E7F6B">
      <w:pPr>
        <w:rPr>
          <w:noProof/>
        </w:rPr>
      </w:pPr>
      <w:r>
        <w:rPr>
          <w:noProof/>
        </w:rPr>
        <w:drawing>
          <wp:inline distT="0" distB="0" distL="0" distR="0" wp14:anchorId="5433A585" wp14:editId="57BE50CE">
            <wp:extent cx="5943600" cy="685165"/>
            <wp:effectExtent l="0" t="0" r="0" b="635"/>
            <wp:docPr id="21" name="Picture 2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with low confidence"/>
                    <pic:cNvPicPr/>
                  </pic:nvPicPr>
                  <pic:blipFill>
                    <a:blip r:embed="rId26"/>
                    <a:stretch>
                      <a:fillRect/>
                    </a:stretch>
                  </pic:blipFill>
                  <pic:spPr>
                    <a:xfrm>
                      <a:off x="0" y="0"/>
                      <a:ext cx="5943600" cy="685165"/>
                    </a:xfrm>
                    <a:prstGeom prst="rect">
                      <a:avLst/>
                    </a:prstGeom>
                  </pic:spPr>
                </pic:pic>
              </a:graphicData>
            </a:graphic>
          </wp:inline>
        </w:drawing>
      </w:r>
    </w:p>
    <w:p w14:paraId="25DCEC09" w14:textId="0328E0FB" w:rsidR="00E16C5D" w:rsidRDefault="00F90E2B" w:rsidP="00E16C5D">
      <w:pPr>
        <w:pStyle w:val="Heading2"/>
        <w:rPr>
          <w:noProof/>
        </w:rPr>
      </w:pPr>
      <w:bookmarkStart w:id="33" w:name="_Toc104056801"/>
      <w:r>
        <w:rPr>
          <w:noProof/>
        </w:rPr>
        <w:t xml:space="preserve">5.3 </w:t>
      </w:r>
      <w:r w:rsidR="00E16C5D">
        <w:rPr>
          <w:noProof/>
        </w:rPr>
        <w:t>Third Best Model</w:t>
      </w:r>
      <w:bookmarkEnd w:id="33"/>
    </w:p>
    <w:p w14:paraId="62822D64" w14:textId="7659218F" w:rsidR="00E2522C" w:rsidRPr="00E2522C" w:rsidRDefault="00E2522C" w:rsidP="00E2522C">
      <w:r>
        <w:t>Our third best model was produced by removing some GB Classifier models from the second-best models. Doing so, resulted in the least ROC scores. Which means presence o</w:t>
      </w:r>
      <w:r w:rsidR="00975C30">
        <w:t>f GB classifiers increases our score.</w:t>
      </w:r>
    </w:p>
    <w:p w14:paraId="2231495D" w14:textId="250BD7EF" w:rsidR="00475565" w:rsidRDefault="00475565" w:rsidP="003E7F6B">
      <w:r>
        <w:rPr>
          <w:noProof/>
        </w:rPr>
        <w:drawing>
          <wp:inline distT="0" distB="0" distL="0" distR="0" wp14:anchorId="5267B87A" wp14:editId="5FF1EB3C">
            <wp:extent cx="5938520" cy="2311977"/>
            <wp:effectExtent l="0" t="0" r="5080" b="0"/>
            <wp:docPr id="19" name="Picture 1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able&#10;&#10;Description automatically generated"/>
                    <pic:cNvPicPr/>
                  </pic:nvPicPr>
                  <pic:blipFill rotWithShape="1">
                    <a:blip r:embed="rId27"/>
                    <a:srcRect t="5211"/>
                    <a:stretch/>
                  </pic:blipFill>
                  <pic:spPr bwMode="auto">
                    <a:xfrm>
                      <a:off x="0" y="0"/>
                      <a:ext cx="5958902" cy="2319912"/>
                    </a:xfrm>
                    <a:prstGeom prst="rect">
                      <a:avLst/>
                    </a:prstGeom>
                    <a:ln>
                      <a:noFill/>
                    </a:ln>
                    <a:extLst>
                      <a:ext uri="{53640926-AAD7-44D8-BBD7-CCE9431645EC}">
                        <a14:shadowObscured xmlns:a14="http://schemas.microsoft.com/office/drawing/2010/main"/>
                      </a:ext>
                    </a:extLst>
                  </pic:spPr>
                </pic:pic>
              </a:graphicData>
            </a:graphic>
          </wp:inline>
        </w:drawing>
      </w:r>
    </w:p>
    <w:p w14:paraId="0A11AE86" w14:textId="0E9E5AD4" w:rsidR="003E7F6B" w:rsidRDefault="00475565" w:rsidP="003E7F6B">
      <w:r>
        <w:rPr>
          <w:noProof/>
        </w:rPr>
        <w:drawing>
          <wp:inline distT="0" distB="0" distL="0" distR="0" wp14:anchorId="7A317F9C" wp14:editId="3440ECF9">
            <wp:extent cx="5928627" cy="433754"/>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28627" cy="433754"/>
                    </a:xfrm>
                    <a:prstGeom prst="rect">
                      <a:avLst/>
                    </a:prstGeom>
                  </pic:spPr>
                </pic:pic>
              </a:graphicData>
            </a:graphic>
          </wp:inline>
        </w:drawing>
      </w:r>
    </w:p>
    <w:p w14:paraId="50496BDF" w14:textId="58FB6246" w:rsidR="003E7F6B" w:rsidRDefault="00F90E2B" w:rsidP="0064092B">
      <w:pPr>
        <w:pStyle w:val="Heading2"/>
      </w:pPr>
      <w:bookmarkStart w:id="34" w:name="_All_Results"/>
      <w:bookmarkStart w:id="35" w:name="_Toc104056802"/>
      <w:bookmarkEnd w:id="34"/>
      <w:r>
        <w:lastRenderedPageBreak/>
        <w:t xml:space="preserve">5.4 </w:t>
      </w:r>
      <w:r w:rsidR="0064092B">
        <w:t>All Results</w:t>
      </w:r>
      <w:bookmarkEnd w:id="35"/>
    </w:p>
    <w:p w14:paraId="1D61D7C3" w14:textId="5BDB81DC" w:rsidR="0064092B" w:rsidRDefault="0064092B" w:rsidP="0064092B">
      <w:r>
        <w:t xml:space="preserve">This </w:t>
      </w:r>
      <w:hyperlink r:id="rId29" w:history="1">
        <w:r w:rsidRPr="0003314E">
          <w:rPr>
            <w:rStyle w:val="Hyperlink"/>
          </w:rPr>
          <w:t>table</w:t>
        </w:r>
      </w:hyperlink>
      <w:r>
        <w:t xml:space="preserve"> summarizes the best scores obtained on each ML Algorithm in every stage of Model experimentation:</w:t>
      </w:r>
    </w:p>
    <w:p w14:paraId="79400567" w14:textId="3B4D423C" w:rsidR="00A97F79" w:rsidRDefault="0003314E" w:rsidP="0064092B">
      <w:r>
        <w:rPr>
          <w:noProof/>
        </w:rPr>
        <w:drawing>
          <wp:inline distT="0" distB="0" distL="0" distR="0" wp14:anchorId="75B9F697" wp14:editId="1BDE541B">
            <wp:extent cx="5943600" cy="2525395"/>
            <wp:effectExtent l="0" t="0" r="0" b="8255"/>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30"/>
                    <a:stretch>
                      <a:fillRect/>
                    </a:stretch>
                  </pic:blipFill>
                  <pic:spPr>
                    <a:xfrm>
                      <a:off x="0" y="0"/>
                      <a:ext cx="5943600" cy="2525395"/>
                    </a:xfrm>
                    <a:prstGeom prst="rect">
                      <a:avLst/>
                    </a:prstGeom>
                  </pic:spPr>
                </pic:pic>
              </a:graphicData>
            </a:graphic>
          </wp:inline>
        </w:drawing>
      </w:r>
    </w:p>
    <w:p w14:paraId="1DF2DB01" w14:textId="37FCA0C5" w:rsidR="0003314E" w:rsidRDefault="0003314E" w:rsidP="0064092B">
      <w:r>
        <w:rPr>
          <w:noProof/>
        </w:rPr>
        <w:drawing>
          <wp:inline distT="0" distB="0" distL="0" distR="0" wp14:anchorId="44137576" wp14:editId="21BF03AC">
            <wp:extent cx="5943600" cy="1896110"/>
            <wp:effectExtent l="0" t="0" r="0" b="8890"/>
            <wp:docPr id="12" name="Picture 12"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application&#10;&#10;Description automatically generated"/>
                    <pic:cNvPicPr/>
                  </pic:nvPicPr>
                  <pic:blipFill>
                    <a:blip r:embed="rId31"/>
                    <a:stretch>
                      <a:fillRect/>
                    </a:stretch>
                  </pic:blipFill>
                  <pic:spPr>
                    <a:xfrm>
                      <a:off x="0" y="0"/>
                      <a:ext cx="5943600" cy="1896110"/>
                    </a:xfrm>
                    <a:prstGeom prst="rect">
                      <a:avLst/>
                    </a:prstGeom>
                  </pic:spPr>
                </pic:pic>
              </a:graphicData>
            </a:graphic>
          </wp:inline>
        </w:drawing>
      </w:r>
    </w:p>
    <w:p w14:paraId="71B083C0" w14:textId="121B2A30" w:rsidR="0003314E" w:rsidRDefault="0003314E" w:rsidP="0064092B">
      <w:r>
        <w:rPr>
          <w:noProof/>
        </w:rPr>
        <w:drawing>
          <wp:inline distT="0" distB="0" distL="0" distR="0" wp14:anchorId="5C82EF28" wp14:editId="1051183A">
            <wp:extent cx="5943600" cy="2719705"/>
            <wp:effectExtent l="0" t="0" r="0" b="4445"/>
            <wp:docPr id="14" name="Picture 1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10;&#10;Description automatically generated"/>
                    <pic:cNvPicPr/>
                  </pic:nvPicPr>
                  <pic:blipFill>
                    <a:blip r:embed="rId32"/>
                    <a:stretch>
                      <a:fillRect/>
                    </a:stretch>
                  </pic:blipFill>
                  <pic:spPr>
                    <a:xfrm>
                      <a:off x="0" y="0"/>
                      <a:ext cx="5943600" cy="2719705"/>
                    </a:xfrm>
                    <a:prstGeom prst="rect">
                      <a:avLst/>
                    </a:prstGeom>
                  </pic:spPr>
                </pic:pic>
              </a:graphicData>
            </a:graphic>
          </wp:inline>
        </w:drawing>
      </w:r>
    </w:p>
    <w:p w14:paraId="372E20FF" w14:textId="7233AAA0" w:rsidR="0003314E" w:rsidRDefault="0003314E" w:rsidP="0064092B">
      <w:r>
        <w:rPr>
          <w:noProof/>
        </w:rPr>
        <w:lastRenderedPageBreak/>
        <w:drawing>
          <wp:inline distT="0" distB="0" distL="0" distR="0" wp14:anchorId="43259E5B" wp14:editId="4DB5CF77">
            <wp:extent cx="5943600" cy="2412365"/>
            <wp:effectExtent l="0" t="0" r="0" b="6985"/>
            <wp:docPr id="15" name="Picture 1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with medium confidence"/>
                    <pic:cNvPicPr/>
                  </pic:nvPicPr>
                  <pic:blipFill>
                    <a:blip r:embed="rId33"/>
                    <a:stretch>
                      <a:fillRect/>
                    </a:stretch>
                  </pic:blipFill>
                  <pic:spPr>
                    <a:xfrm>
                      <a:off x="0" y="0"/>
                      <a:ext cx="5943600" cy="2412365"/>
                    </a:xfrm>
                    <a:prstGeom prst="rect">
                      <a:avLst/>
                    </a:prstGeom>
                  </pic:spPr>
                </pic:pic>
              </a:graphicData>
            </a:graphic>
          </wp:inline>
        </w:drawing>
      </w:r>
    </w:p>
    <w:p w14:paraId="5E5B0BEB" w14:textId="4A9470D5" w:rsidR="00A97F79" w:rsidRDefault="00A97F79" w:rsidP="0064092B"/>
    <w:p w14:paraId="3BB96C87" w14:textId="22F3EE2D" w:rsidR="00A97F79" w:rsidRDefault="00A97F79" w:rsidP="0064092B"/>
    <w:p w14:paraId="0304F29E" w14:textId="0C38CEED" w:rsidR="00A97F79" w:rsidRDefault="00A97F79" w:rsidP="0064092B"/>
    <w:p w14:paraId="7A671477" w14:textId="0066E9DF" w:rsidR="00A97F79" w:rsidRDefault="00A97F79" w:rsidP="0064092B"/>
    <w:p w14:paraId="0726C271" w14:textId="12AADD70" w:rsidR="00A97F79" w:rsidRDefault="00A97F79" w:rsidP="0064092B"/>
    <w:p w14:paraId="3FFDD546" w14:textId="16E04105" w:rsidR="00A97F79" w:rsidRDefault="00A97F79" w:rsidP="0064092B"/>
    <w:p w14:paraId="342B0C66" w14:textId="460FDA99" w:rsidR="00A97F79" w:rsidRDefault="00A97F79" w:rsidP="0064092B"/>
    <w:p w14:paraId="6941E99C" w14:textId="5B715FED" w:rsidR="00A97F79" w:rsidRDefault="00A97F79" w:rsidP="0064092B"/>
    <w:p w14:paraId="2779E117" w14:textId="7FB2C0B1" w:rsidR="00A97F79" w:rsidRDefault="00A97F79" w:rsidP="0064092B"/>
    <w:p w14:paraId="07973161" w14:textId="1FBF74D5" w:rsidR="00A97F79" w:rsidRDefault="00A97F79" w:rsidP="0064092B"/>
    <w:p w14:paraId="0EF1D72A" w14:textId="5D6B08D3" w:rsidR="00A97F79" w:rsidRDefault="00A97F79" w:rsidP="0064092B"/>
    <w:p w14:paraId="6E3E7D90" w14:textId="2850DC8D" w:rsidR="00A97F79" w:rsidRDefault="00A97F79" w:rsidP="0064092B"/>
    <w:p w14:paraId="4129E663" w14:textId="6D046D16" w:rsidR="00A97F79" w:rsidRDefault="00A97F79" w:rsidP="0064092B"/>
    <w:p w14:paraId="5DD9D070" w14:textId="71ADD130" w:rsidR="00A97F79" w:rsidRDefault="00A97F79" w:rsidP="0064092B"/>
    <w:p w14:paraId="343F21B7" w14:textId="23BDCD45" w:rsidR="00A97F79" w:rsidRDefault="00A97F79" w:rsidP="0064092B"/>
    <w:p w14:paraId="43788C75" w14:textId="4656AD72" w:rsidR="00A97F79" w:rsidRDefault="00A97F79" w:rsidP="0064092B"/>
    <w:p w14:paraId="0648D418" w14:textId="74B86CE7" w:rsidR="00A97F79" w:rsidRDefault="00A97F79" w:rsidP="0064092B"/>
    <w:p w14:paraId="6236DF10" w14:textId="1F27CD7B" w:rsidR="00A97F79" w:rsidRDefault="00A97F79" w:rsidP="0064092B"/>
    <w:p w14:paraId="5502B190" w14:textId="315EF808" w:rsidR="00A97F79" w:rsidRDefault="00A97F79" w:rsidP="0064092B"/>
    <w:p w14:paraId="235E0581" w14:textId="71D786C6" w:rsidR="00A97F79" w:rsidRDefault="00A97F79" w:rsidP="0064092B"/>
    <w:p w14:paraId="20B4BAF8" w14:textId="0B181E7A" w:rsidR="0064092B" w:rsidRDefault="00E47CB4" w:rsidP="00F90E2B">
      <w:pPr>
        <w:pStyle w:val="Heading1"/>
        <w:numPr>
          <w:ilvl w:val="0"/>
          <w:numId w:val="13"/>
        </w:numPr>
      </w:pPr>
      <w:bookmarkStart w:id="36" w:name="_Toc104056803"/>
      <w:r>
        <w:lastRenderedPageBreak/>
        <w:t>Project</w:t>
      </w:r>
      <w:r w:rsidR="0064092B">
        <w:t xml:space="preserve"> Experimentation Analysis</w:t>
      </w:r>
      <w:bookmarkEnd w:id="36"/>
    </w:p>
    <w:p w14:paraId="63C26A97" w14:textId="7087D9B6" w:rsidR="00CF686C" w:rsidRDefault="00DB3309" w:rsidP="004F0CFB">
      <w:r>
        <w:t xml:space="preserve">The first step was to perform pre-processing. As explained </w:t>
      </w:r>
      <w:hyperlink w:anchor="_Pre-Processing" w:history="1">
        <w:r w:rsidR="004F0CFB" w:rsidRPr="004F0CFB">
          <w:rPr>
            <w:rStyle w:val="Hyperlink"/>
          </w:rPr>
          <w:t>before</w:t>
        </w:r>
      </w:hyperlink>
      <w:r w:rsidR="004F0CFB">
        <w:t xml:space="preserve">, we performed one-hot encoding and MinMax Scalar transformation on the entire dataset. </w:t>
      </w:r>
      <w:r w:rsidR="00305C15">
        <w:t xml:space="preserve">Although min-max scaling was not needed for most of these algorithms except logistic regression, naïve bayes and KNN, we still did it on our entire project to keep consistency. </w:t>
      </w:r>
    </w:p>
    <w:p w14:paraId="5A4BB6B6" w14:textId="1821CD01" w:rsidR="004F0CFB" w:rsidRPr="006F313B" w:rsidRDefault="004F0CFB" w:rsidP="004F0CFB">
      <w:pPr>
        <w:rPr>
          <w:color w:val="FF0000"/>
        </w:rPr>
      </w:pPr>
      <w:r>
        <w:t xml:space="preserve">Next step was to build base case models using ROC Curve. As can be seen from the graph below, Gradient Boosting Classifier and Logistic Regression performed the best. Results for Base Cases are given in </w:t>
      </w:r>
      <w:hyperlink w:anchor="_All_Results" w:history="1">
        <w:r w:rsidRPr="004F0CFB">
          <w:rPr>
            <w:rStyle w:val="Hyperlink"/>
            <w:b/>
            <w:bCs/>
          </w:rPr>
          <w:t>this table</w:t>
        </w:r>
      </w:hyperlink>
      <w:r w:rsidRPr="004F0CFB">
        <w:rPr>
          <w:b/>
          <w:bCs/>
          <w:u w:val="single"/>
        </w:rPr>
        <w:t>.</w:t>
      </w:r>
    </w:p>
    <w:p w14:paraId="25AD5111" w14:textId="4C83EB3D" w:rsidR="004F0CFB" w:rsidRDefault="004F0CFB" w:rsidP="00A97F79">
      <w:pPr>
        <w:jc w:val="center"/>
        <w:rPr>
          <w:noProof/>
        </w:rPr>
      </w:pPr>
      <w:r>
        <w:rPr>
          <w:noProof/>
        </w:rPr>
        <w:drawing>
          <wp:inline distT="0" distB="0" distL="0" distR="0" wp14:anchorId="050BB0B4" wp14:editId="2C868D5C">
            <wp:extent cx="3815888" cy="3649980"/>
            <wp:effectExtent l="0" t="0" r="0" b="762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34"/>
                    <a:stretch>
                      <a:fillRect/>
                    </a:stretch>
                  </pic:blipFill>
                  <pic:spPr>
                    <a:xfrm>
                      <a:off x="0" y="0"/>
                      <a:ext cx="3818447" cy="3652428"/>
                    </a:xfrm>
                    <a:prstGeom prst="rect">
                      <a:avLst/>
                    </a:prstGeom>
                  </pic:spPr>
                </pic:pic>
              </a:graphicData>
            </a:graphic>
          </wp:inline>
        </w:drawing>
      </w:r>
    </w:p>
    <w:p w14:paraId="4C212436" w14:textId="1B61B0D0" w:rsidR="00A26312" w:rsidRDefault="00305C15" w:rsidP="004F0CFB">
      <w:pPr>
        <w:rPr>
          <w:noProof/>
        </w:rPr>
      </w:pPr>
      <w:r>
        <w:t xml:space="preserve">Our dataset being imbalanced was one of the key problems we faced, and we had to resort to numerous techniques to eradicate the problem. </w:t>
      </w:r>
      <w:r w:rsidR="001D10B6">
        <w:rPr>
          <w:noProof/>
        </w:rPr>
        <w:t xml:space="preserve">After </w:t>
      </w:r>
      <w:r w:rsidR="00FB27E2">
        <w:rPr>
          <w:noProof/>
        </w:rPr>
        <w:t xml:space="preserve">performing base cases we trained multiple models on sample dataset to figure out the best parameters using </w:t>
      </w:r>
      <w:r w:rsidR="00FB27E2" w:rsidRPr="00FB27E2">
        <w:rPr>
          <w:b/>
          <w:bCs/>
          <w:noProof/>
        </w:rPr>
        <w:t>GridSearchCV</w:t>
      </w:r>
      <w:r w:rsidR="00155667">
        <w:rPr>
          <w:b/>
          <w:bCs/>
          <w:noProof/>
        </w:rPr>
        <w:t xml:space="preserve"> </w:t>
      </w:r>
      <w:r w:rsidR="00155667" w:rsidRPr="00155667">
        <w:rPr>
          <w:noProof/>
        </w:rPr>
        <w:t>(</w:t>
      </w:r>
      <w:hyperlink w:anchor="_Stage_1_–" w:history="1">
        <w:r w:rsidR="00155667" w:rsidRPr="00CE0AC1">
          <w:rPr>
            <w:rStyle w:val="Hyperlink"/>
            <w:noProof/>
          </w:rPr>
          <w:t>stage 1</w:t>
        </w:r>
      </w:hyperlink>
      <w:r w:rsidR="00155667" w:rsidRPr="00155667">
        <w:rPr>
          <w:noProof/>
        </w:rPr>
        <w:t>)</w:t>
      </w:r>
      <w:r w:rsidR="00FB27E2">
        <w:rPr>
          <w:noProof/>
        </w:rPr>
        <w:t>.</w:t>
      </w:r>
      <w:r w:rsidR="00A26312">
        <w:rPr>
          <w:noProof/>
        </w:rPr>
        <w:t xml:space="preserve"> </w:t>
      </w:r>
      <w:r w:rsidR="00FB27E2">
        <w:rPr>
          <w:noProof/>
        </w:rPr>
        <w:t xml:space="preserve">Then models with best selected hyperparameters were trained on the full dataset using </w:t>
      </w:r>
      <w:r w:rsidR="00FB27E2" w:rsidRPr="00FB27E2">
        <w:rPr>
          <w:b/>
          <w:bCs/>
          <w:noProof/>
        </w:rPr>
        <w:t>RepeatedStratifiedKfold</w:t>
      </w:r>
      <w:r w:rsidR="00155667">
        <w:rPr>
          <w:b/>
          <w:bCs/>
          <w:noProof/>
        </w:rPr>
        <w:t xml:space="preserve"> </w:t>
      </w:r>
      <w:r w:rsidR="00155667" w:rsidRPr="00155667">
        <w:rPr>
          <w:noProof/>
        </w:rPr>
        <w:t>(</w:t>
      </w:r>
      <w:hyperlink w:anchor="_Stage_2_–" w:history="1">
        <w:r w:rsidR="00155667" w:rsidRPr="00CE0AC1">
          <w:rPr>
            <w:rStyle w:val="Hyperlink"/>
            <w:noProof/>
          </w:rPr>
          <w:t>stage 2</w:t>
        </w:r>
      </w:hyperlink>
      <w:r w:rsidR="00155667" w:rsidRPr="00155667">
        <w:rPr>
          <w:noProof/>
        </w:rPr>
        <w:t>)</w:t>
      </w:r>
      <w:r w:rsidR="00FB27E2" w:rsidRPr="00FB27E2">
        <w:rPr>
          <w:b/>
          <w:bCs/>
          <w:noProof/>
        </w:rPr>
        <w:t>.</w:t>
      </w:r>
      <w:r w:rsidR="00FB27E2">
        <w:rPr>
          <w:noProof/>
        </w:rPr>
        <w:t xml:space="preserve"> </w:t>
      </w:r>
      <w:r w:rsidR="00155667">
        <w:rPr>
          <w:noProof/>
        </w:rPr>
        <w:t xml:space="preserve">After training on full dataset, we figured our </w:t>
      </w:r>
      <w:r w:rsidR="00CF686C">
        <w:rPr>
          <w:noProof/>
        </w:rPr>
        <w:t>Recall</w:t>
      </w:r>
      <w:r w:rsidR="00155667">
        <w:rPr>
          <w:noProof/>
        </w:rPr>
        <w:t xml:space="preserve"> was very poor. So we decided to use SMOTE with undersampling techniques to balance the dataset (</w:t>
      </w:r>
      <w:hyperlink w:anchor="_Stage_3_–" w:history="1">
        <w:r w:rsidR="00155667" w:rsidRPr="00CE0AC1">
          <w:rPr>
            <w:rStyle w:val="Hyperlink"/>
            <w:noProof/>
          </w:rPr>
          <w:t>stage 3</w:t>
        </w:r>
      </w:hyperlink>
      <w:r w:rsidR="00155667">
        <w:rPr>
          <w:noProof/>
        </w:rPr>
        <w:t xml:space="preserve">). Doing so, improved our </w:t>
      </w:r>
      <w:r w:rsidR="00CF686C">
        <w:rPr>
          <w:noProof/>
        </w:rPr>
        <w:t>Recall</w:t>
      </w:r>
      <w:r w:rsidR="00155667">
        <w:rPr>
          <w:noProof/>
        </w:rPr>
        <w:t xml:space="preserve"> and </w:t>
      </w:r>
      <w:r w:rsidR="00CF686C">
        <w:rPr>
          <w:noProof/>
        </w:rPr>
        <w:t>P</w:t>
      </w:r>
      <w:r w:rsidR="00155667">
        <w:rPr>
          <w:noProof/>
        </w:rPr>
        <w:t>recision but reduced our ROC-AUC slightly. In the final stage</w:t>
      </w:r>
      <w:r w:rsidR="00BD24B7">
        <w:rPr>
          <w:noProof/>
        </w:rPr>
        <w:t xml:space="preserve"> (</w:t>
      </w:r>
      <w:hyperlink w:anchor="_Stage_4_–" w:history="1">
        <w:r w:rsidR="00BD24B7" w:rsidRPr="00CE0AC1">
          <w:rPr>
            <w:rStyle w:val="Hyperlink"/>
            <w:noProof/>
          </w:rPr>
          <w:t>stage 4</w:t>
        </w:r>
      </w:hyperlink>
      <w:r w:rsidR="00BD24B7">
        <w:rPr>
          <w:noProof/>
        </w:rPr>
        <w:t>)</w:t>
      </w:r>
      <w:r w:rsidR="00155667">
        <w:rPr>
          <w:noProof/>
        </w:rPr>
        <w:t xml:space="preserve"> we applied probability threshold on </w:t>
      </w:r>
      <w:r w:rsidR="00BD24B7">
        <w:rPr>
          <w:noProof/>
        </w:rPr>
        <w:t xml:space="preserve">the </w:t>
      </w:r>
      <w:r w:rsidR="00155667">
        <w:rPr>
          <w:noProof/>
        </w:rPr>
        <w:t>test</w:t>
      </w:r>
      <w:r w:rsidR="00BD24B7">
        <w:rPr>
          <w:noProof/>
        </w:rPr>
        <w:t xml:space="preserve"> dataset without using SMOTE to get the best </w:t>
      </w:r>
      <w:r w:rsidR="00CF686C">
        <w:rPr>
          <w:noProof/>
        </w:rPr>
        <w:t>Recall</w:t>
      </w:r>
      <w:r w:rsidR="00BD24B7">
        <w:rPr>
          <w:noProof/>
        </w:rPr>
        <w:t xml:space="preserve"> and ROC-AUC scores. </w:t>
      </w:r>
      <w:r w:rsidR="00A26312">
        <w:rPr>
          <w:noProof/>
        </w:rPr>
        <w:t>It is important to note that Naïve Bayes was not included in further stages as it has no parameters to play with.</w:t>
      </w:r>
      <w:r>
        <w:rPr>
          <w:noProof/>
        </w:rPr>
        <w:t xml:space="preserve"> </w:t>
      </w:r>
    </w:p>
    <w:p w14:paraId="4925E7E4" w14:textId="7CB112B6" w:rsidR="00BD24B7" w:rsidRDefault="00BD24B7" w:rsidP="004F0CFB">
      <w:pPr>
        <w:rPr>
          <w:noProof/>
        </w:rPr>
      </w:pPr>
      <w:r>
        <w:rPr>
          <w:noProof/>
        </w:rPr>
        <w:t>Here is a summary of our learnings from each model in every subsequent stage:</w:t>
      </w:r>
    </w:p>
    <w:p w14:paraId="3027C7C7" w14:textId="2DEF8F83" w:rsidR="00BD24B7" w:rsidRDefault="00F90E2B" w:rsidP="00BD24B7">
      <w:pPr>
        <w:pStyle w:val="Heading2"/>
        <w:rPr>
          <w:noProof/>
        </w:rPr>
      </w:pPr>
      <w:bookmarkStart w:id="37" w:name="_Toc104056804"/>
      <w:r>
        <w:rPr>
          <w:noProof/>
        </w:rPr>
        <w:lastRenderedPageBreak/>
        <w:t xml:space="preserve">6.1 </w:t>
      </w:r>
      <w:r w:rsidR="00BD24B7">
        <w:rPr>
          <w:noProof/>
        </w:rPr>
        <w:t>K-NearestNeighbors</w:t>
      </w:r>
      <w:r w:rsidR="006314B8">
        <w:rPr>
          <w:noProof/>
        </w:rPr>
        <w:t xml:space="preserve"> Classifier</w:t>
      </w:r>
      <w:bookmarkEnd w:id="37"/>
    </w:p>
    <w:p w14:paraId="700EC688" w14:textId="208835F3" w:rsidR="00BD24B7" w:rsidRPr="00BD24B7" w:rsidRDefault="0099583B" w:rsidP="00BD24B7">
      <w:r>
        <w:t>On the sample dataset multiple N_neighbors were tried through GridSearchCV on a range of 20 – 1000.</w:t>
      </w:r>
      <w:r w:rsidR="00CE0AC1">
        <w:t xml:space="preserve"> KNN produced best ROC-AUC scores</w:t>
      </w:r>
      <w:r w:rsidR="00CE6566">
        <w:t xml:space="preserve"> when K = 350+.</w:t>
      </w:r>
      <w:r w:rsidR="00CE0AC1">
        <w:t xml:space="preserve"> </w:t>
      </w:r>
      <w:r w:rsidRPr="0099583B">
        <w:t xml:space="preserve">After extensive search for </w:t>
      </w:r>
      <w:r>
        <w:t>n_neighbors</w:t>
      </w:r>
      <w:r w:rsidRPr="0099583B">
        <w:t xml:space="preserve"> using 35% of dataset, K = 4</w:t>
      </w:r>
      <w:r w:rsidR="00A26312">
        <w:t>10</w:t>
      </w:r>
      <w:r w:rsidRPr="0099583B">
        <w:t xml:space="preserve"> was found to be working the best</w:t>
      </w:r>
      <w:r w:rsidR="00CE6566">
        <w:t xml:space="preserve"> on sample dataset</w:t>
      </w:r>
      <w:r w:rsidRPr="0099583B">
        <w:t>.</w:t>
      </w:r>
    </w:p>
    <w:p w14:paraId="5F0EFBA6" w14:textId="0DBF615F" w:rsidR="00FB27E2" w:rsidRDefault="00CE6566" w:rsidP="004F0CFB">
      <w:pPr>
        <w:rPr>
          <w:noProof/>
        </w:rPr>
      </w:pPr>
      <w:r>
        <w:rPr>
          <w:noProof/>
        </w:rPr>
        <w:t xml:space="preserve">Next we tested on multiple K values on full scaled dataset using GridsearchCV. </w:t>
      </w:r>
      <w:r w:rsidRPr="00CE6566">
        <w:rPr>
          <w:noProof/>
        </w:rPr>
        <w:t>After a lot of hyperparameter tweaking, K range between 3</w:t>
      </w:r>
      <w:r>
        <w:rPr>
          <w:noProof/>
        </w:rPr>
        <w:t>5</w:t>
      </w:r>
      <w:r w:rsidRPr="00CE6566">
        <w:rPr>
          <w:noProof/>
        </w:rPr>
        <w:t>0-420 g</w:t>
      </w:r>
      <w:r w:rsidR="006314B8">
        <w:rPr>
          <w:noProof/>
        </w:rPr>
        <w:t>ave</w:t>
      </w:r>
      <w:r w:rsidRPr="00CE6566">
        <w:rPr>
          <w:noProof/>
        </w:rPr>
        <w:t xml:space="preserve"> approximately the same results with 0.0001 difference. Best K value is decided to be 410 </w:t>
      </w:r>
      <w:r w:rsidR="006314B8">
        <w:rPr>
          <w:noProof/>
        </w:rPr>
        <w:t>with an ROC-AUC of 0.8325</w:t>
      </w:r>
      <w:r w:rsidRPr="00CE6566">
        <w:rPr>
          <w:noProof/>
        </w:rPr>
        <w:t xml:space="preserve"> as it was given by grid search.</w:t>
      </w:r>
    </w:p>
    <w:p w14:paraId="36EC889D" w14:textId="38B38C41" w:rsidR="006314B8" w:rsidRDefault="006314B8" w:rsidP="004F0CFB">
      <w:pPr>
        <w:rPr>
          <w:noProof/>
        </w:rPr>
      </w:pPr>
      <w:r>
        <w:rPr>
          <w:noProof/>
        </w:rPr>
        <w:t xml:space="preserve">However, the </w:t>
      </w:r>
      <w:r w:rsidR="00CF686C">
        <w:rPr>
          <w:noProof/>
        </w:rPr>
        <w:t>Recall</w:t>
      </w:r>
      <w:r>
        <w:rPr>
          <w:noProof/>
        </w:rPr>
        <w:t xml:space="preserve"> in Stage 2 was around 1% which was extremely poor. That’s why we applied SMOTE on train dataset and then tested KNN on validation set. </w:t>
      </w:r>
    </w:p>
    <w:p w14:paraId="02074006" w14:textId="474DB333" w:rsidR="006314B8" w:rsidRDefault="006314B8" w:rsidP="004F0CFB">
      <w:pPr>
        <w:rPr>
          <w:noProof/>
        </w:rPr>
      </w:pPr>
      <w:r>
        <w:rPr>
          <w:noProof/>
        </w:rPr>
        <w:t xml:space="preserve">In Stage 3, the KNN Classifier continued to provide best results on K = 410. However, the </w:t>
      </w:r>
      <w:r w:rsidR="00CF686C">
        <w:rPr>
          <w:noProof/>
        </w:rPr>
        <w:t>Recall</w:t>
      </w:r>
      <w:r>
        <w:rPr>
          <w:noProof/>
        </w:rPr>
        <w:t xml:space="preserve"> increased to 49%</w:t>
      </w:r>
      <w:r w:rsidR="00285526">
        <w:rPr>
          <w:noProof/>
        </w:rPr>
        <w:t>, and ROC-AUC decreased to 0.830</w:t>
      </w:r>
      <w:r>
        <w:rPr>
          <w:noProof/>
        </w:rPr>
        <w:t>. This proved that balancing the data through SMOTE can actually be very helpful</w:t>
      </w:r>
      <w:r w:rsidR="00285526">
        <w:rPr>
          <w:noProof/>
        </w:rPr>
        <w:t xml:space="preserve"> in improving </w:t>
      </w:r>
      <w:r w:rsidR="00CF686C">
        <w:rPr>
          <w:noProof/>
        </w:rPr>
        <w:t>Recall</w:t>
      </w:r>
      <w:r w:rsidR="00285526">
        <w:rPr>
          <w:noProof/>
        </w:rPr>
        <w:t xml:space="preserve"> while compromising a little on ROC-AUC scores</w:t>
      </w:r>
      <w:r>
        <w:rPr>
          <w:noProof/>
        </w:rPr>
        <w:t xml:space="preserve">. </w:t>
      </w:r>
      <w:r w:rsidR="00A26312">
        <w:rPr>
          <w:noProof/>
        </w:rPr>
        <w:t xml:space="preserve"> The probability threshold for </w:t>
      </w:r>
      <w:r w:rsidR="00943DD9">
        <w:rPr>
          <w:noProof/>
        </w:rPr>
        <w:t>all the models tried with KNN was 0.5.</w:t>
      </w:r>
    </w:p>
    <w:p w14:paraId="24ABD939" w14:textId="0655E71B" w:rsidR="00FB27E2" w:rsidRDefault="00F90E2B" w:rsidP="00F54612">
      <w:pPr>
        <w:pStyle w:val="Heading2"/>
        <w:rPr>
          <w:noProof/>
        </w:rPr>
      </w:pPr>
      <w:bookmarkStart w:id="38" w:name="_Toc104056805"/>
      <w:r>
        <w:rPr>
          <w:noProof/>
        </w:rPr>
        <w:t xml:space="preserve">6.2 </w:t>
      </w:r>
      <w:r w:rsidR="00F54612">
        <w:rPr>
          <w:noProof/>
        </w:rPr>
        <w:t>DecisionTree Classifier</w:t>
      </w:r>
      <w:bookmarkEnd w:id="38"/>
    </w:p>
    <w:p w14:paraId="4E42027D" w14:textId="469F4B89" w:rsidR="00403AE1" w:rsidRDefault="00403AE1" w:rsidP="00403AE1">
      <w:r>
        <w:t xml:space="preserve">Since our base model score for Decision Tree was not </w:t>
      </w:r>
      <w:r w:rsidR="00F276A7">
        <w:t>particularly good</w:t>
      </w:r>
      <w:r>
        <w:t xml:space="preserve">, we </w:t>
      </w:r>
      <w:r w:rsidR="00F276A7">
        <w:t>did not</w:t>
      </w:r>
      <w:r>
        <w:t xml:space="preserve"> perform exhaustive testing on it. We only implemented </w:t>
      </w:r>
      <w:r w:rsidR="00442892">
        <w:t>DT</w:t>
      </w:r>
      <w:r>
        <w:t xml:space="preserve"> in Stage 3 of experimentation on full dataset with SMOTE. </w:t>
      </w:r>
    </w:p>
    <w:p w14:paraId="38AF2598" w14:textId="69D23647" w:rsidR="00403AE1" w:rsidRDefault="00403AE1" w:rsidP="00403AE1">
      <w:r>
        <w:t>The parameters we experimented with were min_samples_split (2-</w:t>
      </w:r>
      <w:r w:rsidR="00442892">
        <w:t>6</w:t>
      </w:r>
      <w:r>
        <w:t xml:space="preserve">), and max_features (sqrt). </w:t>
      </w:r>
      <w:r w:rsidR="00442892">
        <w:t xml:space="preserve">By increasing the min_samples_split, ROC-AUC scores increased by 1%, as it reduced overfitting. However, adding max_features </w:t>
      </w:r>
      <w:r w:rsidR="00F276A7">
        <w:t>did not</w:t>
      </w:r>
      <w:r w:rsidR="00442892">
        <w:t xml:space="preserve"> improve the scores at all. </w:t>
      </w:r>
    </w:p>
    <w:p w14:paraId="563A92E6" w14:textId="37748A10" w:rsidR="00442892" w:rsidRDefault="00442892" w:rsidP="00403AE1">
      <w:r>
        <w:t xml:space="preserve">As expected, the best DT resulted in a score of only 0.69 which is why </w:t>
      </w:r>
      <w:r w:rsidR="00943DD9">
        <w:t>it was not explored further.</w:t>
      </w:r>
      <w:r>
        <w:t xml:space="preserve"> </w:t>
      </w:r>
    </w:p>
    <w:p w14:paraId="71785141" w14:textId="5B7579E7" w:rsidR="00442892" w:rsidRDefault="00F90E2B" w:rsidP="00442892">
      <w:pPr>
        <w:pStyle w:val="Heading2"/>
      </w:pPr>
      <w:bookmarkStart w:id="39" w:name="_Toc104056806"/>
      <w:r>
        <w:t xml:space="preserve">6.3 </w:t>
      </w:r>
      <w:r w:rsidR="00442892">
        <w:t>Logistic Regression</w:t>
      </w:r>
      <w:bookmarkEnd w:id="39"/>
    </w:p>
    <w:p w14:paraId="20AFD504" w14:textId="307496AF" w:rsidR="00442892" w:rsidRPr="00403AE1" w:rsidRDefault="00442892" w:rsidP="00403AE1">
      <w:r>
        <w:t xml:space="preserve">Logistic Regression </w:t>
      </w:r>
      <w:r w:rsidR="007A0549">
        <w:t xml:space="preserve">gave the second-best ROC scores on base model (0.842). We </w:t>
      </w:r>
      <w:r w:rsidR="00F276A7">
        <w:t>evaluated</w:t>
      </w:r>
      <w:r w:rsidR="007A0549">
        <w:t xml:space="preserve"> LR on full dataset with class_weights = balanced</w:t>
      </w:r>
      <w:r w:rsidR="00B61C7C">
        <w:t xml:space="preserve"> (Stage 2)</w:t>
      </w:r>
      <w:r w:rsidR="007A0549">
        <w:t xml:space="preserve">. </w:t>
      </w:r>
    </w:p>
    <w:p w14:paraId="37824420" w14:textId="5D812FA9" w:rsidR="0064092B" w:rsidRDefault="004E2DA6" w:rsidP="0064092B">
      <w:r>
        <w:t>Doing so</w:t>
      </w:r>
      <w:r w:rsidR="007A0549" w:rsidRPr="007A0549">
        <w:t>, the model automatically assign</w:t>
      </w:r>
      <w:r>
        <w:t>ed</w:t>
      </w:r>
      <w:r w:rsidR="007A0549" w:rsidRPr="007A0549">
        <w:t xml:space="preserve"> the class weights inversely proportional to their respective frequencies.</w:t>
      </w:r>
      <w:r>
        <w:t xml:space="preserve"> This could be the </w:t>
      </w:r>
      <w:r w:rsidR="00F276A7">
        <w:t>reason</w:t>
      </w:r>
      <w:r>
        <w:t xml:space="preserve"> LR resulted in high scores in stage 2, 0.8418. </w:t>
      </w:r>
    </w:p>
    <w:p w14:paraId="22F6E3AE" w14:textId="3B6D3EAD" w:rsidR="004E2DA6" w:rsidRDefault="004E2DA6" w:rsidP="0064092B">
      <w:r>
        <w:t>In stage 3, we applied SMOTE and ran the same model again which resulted in consistent ROC scores</w:t>
      </w:r>
      <w:r w:rsidR="008F2B3D">
        <w:t xml:space="preserve"> and the best </w:t>
      </w:r>
      <w:r w:rsidR="00CF686C">
        <w:t>Recall</w:t>
      </w:r>
      <w:r w:rsidR="008F2B3D">
        <w:t xml:space="preserve"> of 78.13%. </w:t>
      </w:r>
    </w:p>
    <w:p w14:paraId="6176B84D" w14:textId="474DDB2B" w:rsidR="008F2B3D" w:rsidRDefault="00F90E2B" w:rsidP="008F2B3D">
      <w:pPr>
        <w:pStyle w:val="Heading2"/>
      </w:pPr>
      <w:bookmarkStart w:id="40" w:name="_Toc104056807"/>
      <w:r>
        <w:t xml:space="preserve">6.4 </w:t>
      </w:r>
      <w:r w:rsidR="008F2B3D">
        <w:t>Random</w:t>
      </w:r>
      <w:r w:rsidR="00F276A7">
        <w:t xml:space="preserve"> </w:t>
      </w:r>
      <w:r w:rsidR="008F2B3D">
        <w:t>Forest Classifier</w:t>
      </w:r>
      <w:bookmarkEnd w:id="40"/>
    </w:p>
    <w:p w14:paraId="76C8ACB0" w14:textId="63C19BB8" w:rsidR="008F2B3D" w:rsidRDefault="00B61C7C" w:rsidP="008F2B3D">
      <w:r>
        <w:t xml:space="preserve">In stage 1, </w:t>
      </w:r>
      <w:r w:rsidR="00785899">
        <w:t xml:space="preserve">we performed </w:t>
      </w:r>
      <w:r w:rsidR="00785899" w:rsidRPr="00785899">
        <w:t>an exhaustive search on n_</w:t>
      </w:r>
      <w:proofErr w:type="gramStart"/>
      <w:r w:rsidR="00785899" w:rsidRPr="00785899">
        <w:t>estimators</w:t>
      </w:r>
      <w:proofErr w:type="gramEnd"/>
      <w:r w:rsidR="00785899" w:rsidRPr="00785899">
        <w:t xml:space="preserve"> parameter within a range of 100 to 1000.</w:t>
      </w:r>
      <w:r w:rsidR="00785899">
        <w:t xml:space="preserve"> </w:t>
      </w:r>
      <w:r w:rsidR="00785899" w:rsidRPr="00785899">
        <w:t>The ROC scores increase</w:t>
      </w:r>
      <w:r w:rsidR="00785899">
        <w:t>d</w:t>
      </w:r>
      <w:r w:rsidR="00785899" w:rsidRPr="00785899">
        <w:t xml:space="preserve"> from 0.792 (with 100 estimators) to 0.811 (with 1000 estimators). We chose 1000 estimators to get </w:t>
      </w:r>
      <w:r w:rsidR="00092AEE">
        <w:t>accurate</w:t>
      </w:r>
      <w:r w:rsidR="00785899" w:rsidRPr="00785899">
        <w:t xml:space="preserve"> results.</w:t>
      </w:r>
    </w:p>
    <w:p w14:paraId="6C6EC056" w14:textId="721DCEED" w:rsidR="00785899" w:rsidRDefault="00785899" w:rsidP="008F2B3D">
      <w:r>
        <w:t xml:space="preserve">Next max_depth was checked on a range of 10-50, along with max_features from (3-sqrt). </w:t>
      </w:r>
      <w:r w:rsidR="00092AEE">
        <w:t xml:space="preserve">The performance decreased as max_depth went 20+. </w:t>
      </w:r>
      <w:r w:rsidR="00092AEE" w:rsidRPr="00092AEE">
        <w:t xml:space="preserve">As per convention max_features in RF should be less than Sqrt of total features. </w:t>
      </w:r>
      <w:r w:rsidR="00F276A7" w:rsidRPr="00092AEE">
        <w:t>That is</w:t>
      </w:r>
      <w:r w:rsidR="00092AEE" w:rsidRPr="00092AEE">
        <w:t xml:space="preserve"> why the max_features selected by grid search </w:t>
      </w:r>
      <w:r w:rsidR="00092AEE">
        <w:t>we</w:t>
      </w:r>
      <w:r w:rsidR="00092AEE" w:rsidRPr="00092AEE">
        <w:t>re 5</w:t>
      </w:r>
      <w:r w:rsidR="00092AEE">
        <w:t xml:space="preserve"> to reduce overfitting</w:t>
      </w:r>
      <w:r w:rsidR="00092AEE" w:rsidRPr="00092AEE">
        <w:t>.</w:t>
      </w:r>
      <w:r w:rsidR="00F91C0D">
        <w:t xml:space="preserve"> </w:t>
      </w:r>
    </w:p>
    <w:p w14:paraId="6C1A572F" w14:textId="234C051F" w:rsidR="00092AEE" w:rsidRDefault="00F91C0D" w:rsidP="008F2B3D">
      <w:r>
        <w:t>W</w:t>
      </w:r>
      <w:r w:rsidR="00092AEE">
        <w:t xml:space="preserve">e got best ROC-score of 0.838 on depth=20, features=5, estimators=1000. </w:t>
      </w:r>
    </w:p>
    <w:p w14:paraId="7744D923" w14:textId="160F1C04" w:rsidR="00092AEE" w:rsidRDefault="00092AEE" w:rsidP="008F2B3D">
      <w:r>
        <w:lastRenderedPageBreak/>
        <w:t>In stage 2, the same parameters performed best along with min_samples_split</w:t>
      </w:r>
      <w:r w:rsidR="00F91C0D">
        <w:t xml:space="preserve">/leaf = 15 each. This reduced overfitting and increased ROC-AUC to 0.84. </w:t>
      </w:r>
    </w:p>
    <w:p w14:paraId="5CB27601" w14:textId="047A4370" w:rsidR="00F91C0D" w:rsidRDefault="00F91C0D" w:rsidP="008F2B3D">
      <w:r>
        <w:t>In stage 3, parameters selected from stage2 gave us ROC of 0.83, with the best Recall of 63% on SMOTE dataset.</w:t>
      </w:r>
    </w:p>
    <w:p w14:paraId="752BE863" w14:textId="6CDCED78" w:rsidR="00785899" w:rsidRDefault="00F90E2B" w:rsidP="002E06F2">
      <w:pPr>
        <w:pStyle w:val="Heading2"/>
      </w:pPr>
      <w:bookmarkStart w:id="41" w:name="_Toc104056808"/>
      <w:r>
        <w:t xml:space="preserve">6.5 </w:t>
      </w:r>
      <w:r w:rsidR="00785899">
        <w:t>Gradient</w:t>
      </w:r>
      <w:r w:rsidR="00F276A7">
        <w:t xml:space="preserve"> </w:t>
      </w:r>
      <w:r w:rsidR="00785899">
        <w:t>Boosting Classifier</w:t>
      </w:r>
      <w:bookmarkEnd w:id="41"/>
      <w:r w:rsidR="00934827">
        <w:t xml:space="preserve"> </w:t>
      </w:r>
    </w:p>
    <w:p w14:paraId="739EC861" w14:textId="56BF1C23" w:rsidR="002E06F2" w:rsidRDefault="002E06F2" w:rsidP="002E06F2">
      <w:r>
        <w:t xml:space="preserve">Gradient Boosting Algorithm was our best base model giving an ROC-AUC of </w:t>
      </w:r>
      <w:r>
        <w:rPr>
          <w:b/>
          <w:bCs/>
        </w:rPr>
        <w:t xml:space="preserve">0.843. </w:t>
      </w:r>
      <w:r>
        <w:t>This model was the most extensively explored model throughout the project.</w:t>
      </w:r>
    </w:p>
    <w:p w14:paraId="7CA75735" w14:textId="2EF610D5" w:rsidR="002E06F2" w:rsidRDefault="002E06F2" w:rsidP="002E06F2">
      <w:r>
        <w:t>In stage 1 with sampled dataset, several parameters were tried and Stratified KFold validation with grid search was used several times to find the optimum parameters. It was identified that increasing max_depth decreased AUC-ROC score</w:t>
      </w:r>
      <w:r w:rsidR="00622448">
        <w:t>. Increasing the learning rate from 0.01 to 0.05 increased our score however the score started decreasing beyond that. Furthermore, increasing number of estimators from 50 till 250 increased our AUC-ROC score however, it became stagnant with minimal decrease in score till 1000 estimators.</w:t>
      </w:r>
    </w:p>
    <w:p w14:paraId="30F077EC" w14:textId="4FD53240" w:rsidR="00622448" w:rsidRDefault="00622448" w:rsidP="002E06F2">
      <w:r>
        <w:t xml:space="preserve">In stage 2 with full dataset, more optimization was done around the best parameters identified from stage 1 and </w:t>
      </w:r>
      <w:r w:rsidR="00920D87">
        <w:t>our grid search result gave the best parameters as learning rate 0.05, n_estimators 1000 and max_depth 3. It is imperative to note that as max depth or learning rate is increased, the optimum n_estimators would decrease.</w:t>
      </w:r>
      <w:r w:rsidR="00CB648B">
        <w:t xml:space="preserve"> However, at this point the recall was terrible. </w:t>
      </w:r>
    </w:p>
    <w:p w14:paraId="12100746" w14:textId="43723030" w:rsidR="001E1878" w:rsidRDefault="001E1878" w:rsidP="002E06F2">
      <w:r>
        <w:t xml:space="preserve">In stage 3 with SMOTE, </w:t>
      </w:r>
      <w:r w:rsidR="00CB648B">
        <w:t xml:space="preserve">extensive search of parameters were tried again around the best parameters from stage 2 and after tweaking of n_estimators, it was realized that the best number of estimators do not change too much when estimators are increased from 200-1000. So, 250 estimators came out as the optimum one for us. With Smote strategy significantly improved our recall as expected. </w:t>
      </w:r>
    </w:p>
    <w:p w14:paraId="062EB4C3" w14:textId="3FEA82A9" w:rsidR="002E06F2" w:rsidRPr="002E06F2" w:rsidRDefault="00CB648B" w:rsidP="002E06F2">
      <w:r>
        <w:t xml:space="preserve">Lastly, it was decided to pick the best model of Gradient boosting with the highest ROC which turned out to have 250 estimators, 0.05 learning rate and 5 max depths. </w:t>
      </w:r>
    </w:p>
    <w:p w14:paraId="1D04FE50" w14:textId="3D1AB1D8" w:rsidR="00785899" w:rsidRDefault="00F90E2B" w:rsidP="008F2B3D">
      <w:bookmarkStart w:id="42" w:name="_Toc104056809"/>
      <w:r>
        <w:rPr>
          <w:rStyle w:val="Heading2Char"/>
        </w:rPr>
        <w:t xml:space="preserve">6.6 </w:t>
      </w:r>
      <w:r w:rsidR="00785899" w:rsidRPr="00CB648B">
        <w:rPr>
          <w:rStyle w:val="Heading2Char"/>
        </w:rPr>
        <w:t>XGB Classifier</w:t>
      </w:r>
      <w:bookmarkEnd w:id="42"/>
    </w:p>
    <w:p w14:paraId="39E5CCB1" w14:textId="21B67D54" w:rsidR="00CB648B" w:rsidRDefault="00CB648B" w:rsidP="008F2B3D">
      <w:r>
        <w:t xml:space="preserve">XG boosting classifier performed as well as other top performing algorithms such as Gradient boosting and Logistic regression. </w:t>
      </w:r>
    </w:p>
    <w:p w14:paraId="45CDCE15" w14:textId="74C85EBC" w:rsidR="008E6E40" w:rsidRPr="008E6E40" w:rsidRDefault="004C1D10" w:rsidP="008F2B3D">
      <w:pPr>
        <w:rPr>
          <w:b/>
          <w:bCs/>
        </w:rPr>
      </w:pPr>
      <w:r>
        <w:t xml:space="preserve">XG boost was directly tried with and without SMOTE i.e., stage 2 and 3. </w:t>
      </w:r>
      <w:r w:rsidR="008E6E40">
        <w:t xml:space="preserve">XGB with smote was run extensively for different parameters. It was seen that increasing learning rate up to a point  increased AUC-ROC and increasing number of estimators decreased AUC-ROC. Hence, in stage 1 the learning rate was kept at 0.1 and estimators as 100 which gave a score of </w:t>
      </w:r>
      <w:r w:rsidR="008E6E40" w:rsidRPr="00B91239">
        <w:rPr>
          <w:b/>
          <w:bCs/>
        </w:rPr>
        <w:t>0.842</w:t>
      </w:r>
      <w:r w:rsidR="008E6E40">
        <w:t xml:space="preserve">. Changing from with SMOTE and without did not affect this algorithm too much. </w:t>
      </w:r>
    </w:p>
    <w:p w14:paraId="03DFCE81" w14:textId="62DFD307" w:rsidR="00785899" w:rsidRDefault="00F90E2B" w:rsidP="00B91239">
      <w:pPr>
        <w:pStyle w:val="Heading2"/>
      </w:pPr>
      <w:bookmarkStart w:id="43" w:name="_Toc104056810"/>
      <w:r>
        <w:t xml:space="preserve">6.7 </w:t>
      </w:r>
      <w:r w:rsidR="00785899">
        <w:t>Neural Networks</w:t>
      </w:r>
      <w:bookmarkEnd w:id="43"/>
      <w:r w:rsidR="00934827">
        <w:t xml:space="preserve"> </w:t>
      </w:r>
    </w:p>
    <w:p w14:paraId="15C31535" w14:textId="5983B757" w:rsidR="00B91239" w:rsidRDefault="00B91239" w:rsidP="008F2B3D">
      <w:r>
        <w:t xml:space="preserve">Neural Network was tried in the latter half of the project with SMOTE and without SMOTE. Sequential model was used with different layers and the algorithm performed quite decently. However, it was not gradient boosting or XGBoost. The best neural network configuration was achieved with SMOTE and 3 layers with an AUC-ROC of </w:t>
      </w:r>
      <w:r w:rsidRPr="00B91239">
        <w:rPr>
          <w:b/>
          <w:bCs/>
        </w:rPr>
        <w:t>0.8407</w:t>
      </w:r>
      <w:r>
        <w:t>. Neural network was not explored as extensively since we had already found the best models and it neural network was not able to reach them.</w:t>
      </w:r>
    </w:p>
    <w:p w14:paraId="483DC716" w14:textId="77777777" w:rsidR="00B91239" w:rsidRDefault="00B91239" w:rsidP="008F2B3D"/>
    <w:p w14:paraId="7D3BFE39" w14:textId="75AB9937" w:rsidR="00785899" w:rsidRDefault="00F90E2B" w:rsidP="00B91239">
      <w:pPr>
        <w:pStyle w:val="Heading2"/>
      </w:pPr>
      <w:bookmarkStart w:id="44" w:name="_Toc104056811"/>
      <w:r>
        <w:lastRenderedPageBreak/>
        <w:t xml:space="preserve">6.8 </w:t>
      </w:r>
      <w:r w:rsidR="00785899">
        <w:t>Stacking Classifier</w:t>
      </w:r>
      <w:bookmarkEnd w:id="44"/>
    </w:p>
    <w:p w14:paraId="3DA94F77" w14:textId="7BD29D90" w:rsidR="00B91239" w:rsidRPr="00B91239" w:rsidRDefault="00B91239" w:rsidP="00B91239">
      <w:r>
        <w:t xml:space="preserve">After identifying the best base models with their parameters, stacking was used to ensemble the models together. Several strategies were tried using Random Forest, Gradient boosting, XG boost and logistic regression, the best </w:t>
      </w:r>
      <w:r w:rsidR="00E94605">
        <w:t>AUC-ROC of 0.8439 was achieved with 3 Random Forest, 1 XGboost and 1 Logistic regression base models. It was noticed that addition of random forest or gradient boosting improved scores showing that these two algorithms are best base models to work with. Stacking was tried with SMOTE only as voting algorithm already beat stacking in SMOTE stage so it was certain that it would beat it in non-smote stage as well.</w:t>
      </w:r>
    </w:p>
    <w:p w14:paraId="45E8FE39" w14:textId="39AFFCF3" w:rsidR="00785899" w:rsidRPr="008F2B3D" w:rsidRDefault="00F90E2B" w:rsidP="00E94605">
      <w:pPr>
        <w:pStyle w:val="Heading2"/>
      </w:pPr>
      <w:bookmarkStart w:id="45" w:name="_Toc104056812"/>
      <w:r>
        <w:t xml:space="preserve">6.9 </w:t>
      </w:r>
      <w:r w:rsidR="00785899">
        <w:t>Voting Classifier</w:t>
      </w:r>
      <w:bookmarkEnd w:id="45"/>
      <w:r w:rsidR="00934827">
        <w:t xml:space="preserve"> </w:t>
      </w:r>
    </w:p>
    <w:p w14:paraId="038CAAD6" w14:textId="65C918BB" w:rsidR="004E2DA6" w:rsidRDefault="000B589D" w:rsidP="0064092B">
      <w:r>
        <w:t xml:space="preserve">This algorithm </w:t>
      </w:r>
      <w:r w:rsidR="00F57B4C">
        <w:t xml:space="preserve">performed gave the best AUC-ROC score and belongs to our top 3 models. After identifying the best base models, several variations of base model were tried for this model With SMOTE and without SMOTE based on the best identified base models. After using a combination of best random forest, gradient boosting, </w:t>
      </w:r>
      <w:r w:rsidR="003E3E27">
        <w:t>XG</w:t>
      </w:r>
      <w:r w:rsidR="00F57B4C">
        <w:t>boost and logistic algorithms, it was known that random forest did not help in getting the best AUC-</w:t>
      </w:r>
      <w:r w:rsidR="003E3E27">
        <w:t>ROC,</w:t>
      </w:r>
      <w:r w:rsidR="00F57B4C">
        <w:t xml:space="preserve"> so it was removed. Afterwards, several tries were done in Stage 3 and Stage 2 and the best model turned out to be the ones that included several variations of Gradient boosting, 1 XGBoost and 1 logistic regression model. However, best model formation had </w:t>
      </w:r>
      <w:r w:rsidR="003E3E27">
        <w:t>a lot of</w:t>
      </w:r>
      <w:r w:rsidR="00F57B4C">
        <w:t xml:space="preserve"> ingenuity to it. </w:t>
      </w:r>
      <w:r w:rsidR="003E3E27">
        <w:t xml:space="preserve">We used our best gradient boosting model and created 10 different variations of it by slightly changing one parameter at a time. The result achieved worked well for us and helped us identify our best model having an AUC-ROC of </w:t>
      </w:r>
      <w:r w:rsidR="003E3E27" w:rsidRPr="003E3E27">
        <w:rPr>
          <w:b/>
          <w:bCs/>
        </w:rPr>
        <w:t>0.8422</w:t>
      </w:r>
      <w:r w:rsidR="003E3E27">
        <w:t>. It was certain afterwards that increased gradient boosting’s weightage in Voting Classifier increased our score.</w:t>
      </w:r>
    </w:p>
    <w:p w14:paraId="6EC6A64E" w14:textId="35081817" w:rsidR="003E3E27" w:rsidRDefault="00F90E2B" w:rsidP="003E3E27">
      <w:pPr>
        <w:pStyle w:val="Heading2"/>
      </w:pPr>
      <w:bookmarkStart w:id="46" w:name="_Toc104056813"/>
      <w:r>
        <w:t xml:space="preserve">6.10 </w:t>
      </w:r>
      <w:r w:rsidR="003E3E27">
        <w:t>Optimum Probability Threshold</w:t>
      </w:r>
      <w:bookmarkEnd w:id="46"/>
    </w:p>
    <w:p w14:paraId="0287FD30" w14:textId="3EF050BE" w:rsidR="003E3E27" w:rsidRDefault="003E3E27" w:rsidP="003E3E27">
      <w:r>
        <w:t xml:space="preserve">After our best model was identified as voting classifier, we started exploring the threshold probability at which we wanted to deploy our model. It was seen that as threshold probability increased, the number of </w:t>
      </w:r>
      <w:r w:rsidR="005F16FA">
        <w:t>f</w:t>
      </w:r>
      <w:r>
        <w:t xml:space="preserve">alse negatives </w:t>
      </w:r>
      <w:r w:rsidR="005F16FA">
        <w:t xml:space="preserve">increased, and number of false positives decreased. However, in our case, as mentioned earlier, we are predicting heart disease, we would like our false negative rate to be extremely low as giving wrong diagnosis could be deadlier for a patient. On the other hand, a few false positives would just incur additional testing costs. But, in achieving a higher recall rate, our accuracy was taking a major hit due to imbalanced data. So, after rigorous search, we decided to use a probability threshold of 0.101 </w:t>
      </w:r>
      <w:r w:rsidR="000744C8">
        <w:t xml:space="preserve">as it gave us a recall of 83% with a decent accuracy of 71.3% as it seems the best compromise. </w:t>
      </w:r>
    </w:p>
    <w:p w14:paraId="24564DE2" w14:textId="0D1845F8" w:rsidR="00834ED7" w:rsidRDefault="00F90E2B" w:rsidP="00834ED7">
      <w:pPr>
        <w:pStyle w:val="Heading2"/>
      </w:pPr>
      <w:bookmarkStart w:id="47" w:name="_Toc104056814"/>
      <w:r>
        <w:t xml:space="preserve">6.11 </w:t>
      </w:r>
      <w:r w:rsidR="00834ED7">
        <w:t>Interpretability and Deployment</w:t>
      </w:r>
      <w:bookmarkEnd w:id="47"/>
    </w:p>
    <w:p w14:paraId="026EDF13" w14:textId="5221A304" w:rsidR="00A97F79" w:rsidRDefault="001F3D96" w:rsidP="003E3E27">
      <w:r>
        <w:t>I</w:t>
      </w:r>
      <w:r w:rsidR="000744C8">
        <w:t>n</w:t>
      </w:r>
      <w:r>
        <w:t xml:space="preserve"> medical field, it is extremely important to have a model which can be interpreted as doctors cannot rely on model’s prediction alone regardless of how powerful the model is. The imperativeness of this led to the use of LIME  with Multiple Linear Regression and a Lasso feature selector to explain the model’s predictions. </w:t>
      </w:r>
      <w:r w:rsidR="00FC1492">
        <w:t xml:space="preserve">The use of LIME became clearer after the model was deployed on Streamlit. In addition to the model’s prediction of whether a person has heart disease or not, the model also gave reasons to why it thinks so. We made the Streamlit application in such a way that only top 3 reasons ordered by probability </w:t>
      </w:r>
      <w:r w:rsidR="0031048C">
        <w:t xml:space="preserve">were displayed to the user. Deployment of the LIME powered model completed our project and tied it together beautifully. </w:t>
      </w:r>
    </w:p>
    <w:p w14:paraId="612865B5" w14:textId="65D2B83A" w:rsidR="00A97F79" w:rsidRDefault="00A97F79" w:rsidP="003E3E27"/>
    <w:p w14:paraId="5FF2835A" w14:textId="75A5FE51" w:rsidR="00A97F79" w:rsidRDefault="00A97F79" w:rsidP="003E3E27"/>
    <w:p w14:paraId="2AAA3F66" w14:textId="02CE6A15" w:rsidR="0031048C" w:rsidRDefault="00085CFB" w:rsidP="00F90E2B">
      <w:pPr>
        <w:pStyle w:val="Heading1"/>
        <w:numPr>
          <w:ilvl w:val="0"/>
          <w:numId w:val="13"/>
        </w:numPr>
      </w:pPr>
      <w:bookmarkStart w:id="48" w:name="_Toc104056815"/>
      <w:r>
        <w:lastRenderedPageBreak/>
        <w:t>C</w:t>
      </w:r>
      <w:r w:rsidR="0031048C">
        <w:t>onclusion</w:t>
      </w:r>
      <w:bookmarkEnd w:id="48"/>
    </w:p>
    <w:p w14:paraId="7AEE2EDD" w14:textId="77777777" w:rsidR="00085CFB" w:rsidRDefault="00085CFB" w:rsidP="00085CFB">
      <w:r>
        <w:t>Going forward, we would like to take this project further by trying newer models such as support vector machine and try to make AUC-ROC even better. However, recent feedback about our app from professional doctors in the field suggested that if we can create a more mature app with a better model using more features that doctors normally use to predict heart disease such as heart score, cholesterol etc., then we can take this project to a production stage and equip hospitals with a great tool to preliminary diagnose a heart disease.</w:t>
      </w:r>
    </w:p>
    <w:p w14:paraId="43C86C43" w14:textId="77777777" w:rsidR="00085CFB" w:rsidRPr="00085CFB" w:rsidRDefault="00085CFB" w:rsidP="00085CFB"/>
    <w:sectPr w:rsidR="00085CFB" w:rsidRPr="00085CFB" w:rsidSect="003A35C5">
      <w:footerReference w:type="default" r:id="rId3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51CFA0" w14:textId="77777777" w:rsidR="004F1EDE" w:rsidRDefault="004F1EDE" w:rsidP="005302E8">
      <w:pPr>
        <w:spacing w:after="0" w:line="240" w:lineRule="auto"/>
      </w:pPr>
      <w:r>
        <w:separator/>
      </w:r>
    </w:p>
  </w:endnote>
  <w:endnote w:type="continuationSeparator" w:id="0">
    <w:p w14:paraId="7BBEC332" w14:textId="77777777" w:rsidR="004F1EDE" w:rsidRDefault="004F1EDE" w:rsidP="005302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8789785"/>
      <w:docPartObj>
        <w:docPartGallery w:val="Page Numbers (Bottom of Page)"/>
        <w:docPartUnique/>
      </w:docPartObj>
    </w:sdtPr>
    <w:sdtEndPr>
      <w:rPr>
        <w:color w:val="7F7F7F" w:themeColor="background1" w:themeShade="7F"/>
        <w:spacing w:val="60"/>
      </w:rPr>
    </w:sdtEndPr>
    <w:sdtContent>
      <w:p w14:paraId="04C1204D" w14:textId="23A9FA89" w:rsidR="003A35C5" w:rsidRDefault="003A35C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6965679" w14:textId="77777777" w:rsidR="003A35C5" w:rsidRDefault="003A35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05594C" w14:textId="77777777" w:rsidR="004F1EDE" w:rsidRDefault="004F1EDE" w:rsidP="005302E8">
      <w:pPr>
        <w:spacing w:after="0" w:line="240" w:lineRule="auto"/>
      </w:pPr>
      <w:r>
        <w:separator/>
      </w:r>
    </w:p>
  </w:footnote>
  <w:footnote w:type="continuationSeparator" w:id="0">
    <w:p w14:paraId="732EDA68" w14:textId="77777777" w:rsidR="004F1EDE" w:rsidRDefault="004F1EDE" w:rsidP="005302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B1F3E"/>
    <w:multiLevelType w:val="hybridMultilevel"/>
    <w:tmpl w:val="9D403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74357D"/>
    <w:multiLevelType w:val="hybridMultilevel"/>
    <w:tmpl w:val="6B2E4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B2961"/>
    <w:multiLevelType w:val="hybridMultilevel"/>
    <w:tmpl w:val="73B66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F83C92"/>
    <w:multiLevelType w:val="hybridMultilevel"/>
    <w:tmpl w:val="E2B01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870AB4"/>
    <w:multiLevelType w:val="hybridMultilevel"/>
    <w:tmpl w:val="8D6CD450"/>
    <w:lvl w:ilvl="0" w:tplc="48D2F7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4C0356"/>
    <w:multiLevelType w:val="hybridMultilevel"/>
    <w:tmpl w:val="55DEC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2A4DB5"/>
    <w:multiLevelType w:val="hybridMultilevel"/>
    <w:tmpl w:val="724A1AEA"/>
    <w:lvl w:ilvl="0" w:tplc="86BEA7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99370A"/>
    <w:multiLevelType w:val="hybridMultilevel"/>
    <w:tmpl w:val="5B1A7F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434671A"/>
    <w:multiLevelType w:val="hybridMultilevel"/>
    <w:tmpl w:val="3E387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FC3E4B"/>
    <w:multiLevelType w:val="hybridMultilevel"/>
    <w:tmpl w:val="06AC2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B92FAC"/>
    <w:multiLevelType w:val="hybridMultilevel"/>
    <w:tmpl w:val="3AEE4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1B47B7"/>
    <w:multiLevelType w:val="hybridMultilevel"/>
    <w:tmpl w:val="F4D2E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FDB38D6"/>
    <w:multiLevelType w:val="hybridMultilevel"/>
    <w:tmpl w:val="51E2B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07975765">
    <w:abstractNumId w:val="7"/>
  </w:num>
  <w:num w:numId="2" w16cid:durableId="264266865">
    <w:abstractNumId w:val="3"/>
  </w:num>
  <w:num w:numId="3" w16cid:durableId="1317219890">
    <w:abstractNumId w:val="0"/>
  </w:num>
  <w:num w:numId="4" w16cid:durableId="553583803">
    <w:abstractNumId w:val="5"/>
  </w:num>
  <w:num w:numId="5" w16cid:durableId="194585030">
    <w:abstractNumId w:val="8"/>
  </w:num>
  <w:num w:numId="6" w16cid:durableId="1945574181">
    <w:abstractNumId w:val="12"/>
  </w:num>
  <w:num w:numId="7" w16cid:durableId="1527602447">
    <w:abstractNumId w:val="6"/>
  </w:num>
  <w:num w:numId="8" w16cid:durableId="2085909798">
    <w:abstractNumId w:val="1"/>
  </w:num>
  <w:num w:numId="9" w16cid:durableId="696783659">
    <w:abstractNumId w:val="2"/>
  </w:num>
  <w:num w:numId="10" w16cid:durableId="1045061327">
    <w:abstractNumId w:val="10"/>
  </w:num>
  <w:num w:numId="11" w16cid:durableId="1722830318">
    <w:abstractNumId w:val="9"/>
  </w:num>
  <w:num w:numId="12" w16cid:durableId="1457986013">
    <w:abstractNumId w:val="11"/>
  </w:num>
  <w:num w:numId="13" w16cid:durableId="106360597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NjU1NDS3MDMyMDNV0lEKTi0uzszPAykwrgUA4hEOjywAAAA="/>
  </w:docVars>
  <w:rsids>
    <w:rsidRoot w:val="00484478"/>
    <w:rsid w:val="00032060"/>
    <w:rsid w:val="0003314E"/>
    <w:rsid w:val="000364D8"/>
    <w:rsid w:val="000552E1"/>
    <w:rsid w:val="000674D3"/>
    <w:rsid w:val="000744C8"/>
    <w:rsid w:val="00085CFB"/>
    <w:rsid w:val="00092AEE"/>
    <w:rsid w:val="000B01E1"/>
    <w:rsid w:val="000B589D"/>
    <w:rsid w:val="000C6A02"/>
    <w:rsid w:val="000D23C4"/>
    <w:rsid w:val="00107129"/>
    <w:rsid w:val="00114E05"/>
    <w:rsid w:val="00153114"/>
    <w:rsid w:val="0015461A"/>
    <w:rsid w:val="00154C09"/>
    <w:rsid w:val="00155667"/>
    <w:rsid w:val="001C4C3B"/>
    <w:rsid w:val="001D10B6"/>
    <w:rsid w:val="001D2497"/>
    <w:rsid w:val="001E1878"/>
    <w:rsid w:val="001F3D96"/>
    <w:rsid w:val="001F6507"/>
    <w:rsid w:val="0020535D"/>
    <w:rsid w:val="00251021"/>
    <w:rsid w:val="00254253"/>
    <w:rsid w:val="00285526"/>
    <w:rsid w:val="002C6021"/>
    <w:rsid w:val="002E06F2"/>
    <w:rsid w:val="00301898"/>
    <w:rsid w:val="00305C15"/>
    <w:rsid w:val="0031048C"/>
    <w:rsid w:val="00312D61"/>
    <w:rsid w:val="00340629"/>
    <w:rsid w:val="00380B4C"/>
    <w:rsid w:val="003A35C5"/>
    <w:rsid w:val="003C3F17"/>
    <w:rsid w:val="003D415C"/>
    <w:rsid w:val="003E3E27"/>
    <w:rsid w:val="003E7F6B"/>
    <w:rsid w:val="00403AE1"/>
    <w:rsid w:val="00413182"/>
    <w:rsid w:val="00420830"/>
    <w:rsid w:val="0043497B"/>
    <w:rsid w:val="00442892"/>
    <w:rsid w:val="00475565"/>
    <w:rsid w:val="00484478"/>
    <w:rsid w:val="00491E56"/>
    <w:rsid w:val="004976E4"/>
    <w:rsid w:val="004A70B9"/>
    <w:rsid w:val="004C1D10"/>
    <w:rsid w:val="004E2DA6"/>
    <w:rsid w:val="004F0CFB"/>
    <w:rsid w:val="004F1EDE"/>
    <w:rsid w:val="00525FC3"/>
    <w:rsid w:val="005302E8"/>
    <w:rsid w:val="005759F2"/>
    <w:rsid w:val="005A2860"/>
    <w:rsid w:val="005B0109"/>
    <w:rsid w:val="005C709B"/>
    <w:rsid w:val="005D326B"/>
    <w:rsid w:val="005F16FA"/>
    <w:rsid w:val="005F409F"/>
    <w:rsid w:val="0061396D"/>
    <w:rsid w:val="00622448"/>
    <w:rsid w:val="006314B8"/>
    <w:rsid w:val="0064092B"/>
    <w:rsid w:val="006703DE"/>
    <w:rsid w:val="00685B1C"/>
    <w:rsid w:val="00686732"/>
    <w:rsid w:val="006C3035"/>
    <w:rsid w:val="006F313B"/>
    <w:rsid w:val="006F560D"/>
    <w:rsid w:val="007036B8"/>
    <w:rsid w:val="00722F37"/>
    <w:rsid w:val="00740BC9"/>
    <w:rsid w:val="00741ED1"/>
    <w:rsid w:val="00763C62"/>
    <w:rsid w:val="00783224"/>
    <w:rsid w:val="00785899"/>
    <w:rsid w:val="007947FA"/>
    <w:rsid w:val="007A0549"/>
    <w:rsid w:val="007B3D13"/>
    <w:rsid w:val="007E4321"/>
    <w:rsid w:val="0080522E"/>
    <w:rsid w:val="0082736C"/>
    <w:rsid w:val="00834ED7"/>
    <w:rsid w:val="00841F66"/>
    <w:rsid w:val="008522E2"/>
    <w:rsid w:val="008535EB"/>
    <w:rsid w:val="00861F34"/>
    <w:rsid w:val="00895A99"/>
    <w:rsid w:val="008E6E40"/>
    <w:rsid w:val="008F2B3D"/>
    <w:rsid w:val="00905C1B"/>
    <w:rsid w:val="00920D87"/>
    <w:rsid w:val="00934827"/>
    <w:rsid w:val="00937356"/>
    <w:rsid w:val="00943DD9"/>
    <w:rsid w:val="00956425"/>
    <w:rsid w:val="00975C30"/>
    <w:rsid w:val="00976A6B"/>
    <w:rsid w:val="0099583B"/>
    <w:rsid w:val="009C58BD"/>
    <w:rsid w:val="009D7F42"/>
    <w:rsid w:val="00A26312"/>
    <w:rsid w:val="00A40397"/>
    <w:rsid w:val="00A5654D"/>
    <w:rsid w:val="00A646DD"/>
    <w:rsid w:val="00A94A28"/>
    <w:rsid w:val="00A95189"/>
    <w:rsid w:val="00A97F79"/>
    <w:rsid w:val="00B06358"/>
    <w:rsid w:val="00B111CD"/>
    <w:rsid w:val="00B43B6B"/>
    <w:rsid w:val="00B61C7C"/>
    <w:rsid w:val="00B730C8"/>
    <w:rsid w:val="00B91239"/>
    <w:rsid w:val="00BD24B7"/>
    <w:rsid w:val="00BE581D"/>
    <w:rsid w:val="00C03E87"/>
    <w:rsid w:val="00C13AA3"/>
    <w:rsid w:val="00C6455B"/>
    <w:rsid w:val="00CB648B"/>
    <w:rsid w:val="00CC6BF7"/>
    <w:rsid w:val="00CE0AC1"/>
    <w:rsid w:val="00CE4EDB"/>
    <w:rsid w:val="00CE6566"/>
    <w:rsid w:val="00CF686C"/>
    <w:rsid w:val="00D4017B"/>
    <w:rsid w:val="00D57C9A"/>
    <w:rsid w:val="00D73A68"/>
    <w:rsid w:val="00D86F3A"/>
    <w:rsid w:val="00D948DB"/>
    <w:rsid w:val="00DB3309"/>
    <w:rsid w:val="00DB6181"/>
    <w:rsid w:val="00DB704A"/>
    <w:rsid w:val="00DD415F"/>
    <w:rsid w:val="00DF07CA"/>
    <w:rsid w:val="00DF2586"/>
    <w:rsid w:val="00E16C5D"/>
    <w:rsid w:val="00E2522C"/>
    <w:rsid w:val="00E47CB4"/>
    <w:rsid w:val="00E94605"/>
    <w:rsid w:val="00EC7D0F"/>
    <w:rsid w:val="00F16478"/>
    <w:rsid w:val="00F27404"/>
    <w:rsid w:val="00F276A7"/>
    <w:rsid w:val="00F36A88"/>
    <w:rsid w:val="00F36E08"/>
    <w:rsid w:val="00F40438"/>
    <w:rsid w:val="00F54612"/>
    <w:rsid w:val="00F57B4C"/>
    <w:rsid w:val="00F90E2B"/>
    <w:rsid w:val="00F91C0D"/>
    <w:rsid w:val="00F97C1B"/>
    <w:rsid w:val="00FB27E2"/>
    <w:rsid w:val="00FB6BA0"/>
    <w:rsid w:val="00FC1492"/>
    <w:rsid w:val="00FE4C03"/>
    <w:rsid w:val="00FF7D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315939"/>
  <w15:docId w15:val="{55C69E50-D7AE-4115-8585-798692195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F79"/>
    <w:pPr>
      <w:jc w:val="both"/>
    </w:pPr>
  </w:style>
  <w:style w:type="paragraph" w:styleId="Heading1">
    <w:name w:val="heading 1"/>
    <w:basedOn w:val="Normal"/>
    <w:next w:val="Normal"/>
    <w:link w:val="Heading1Char"/>
    <w:uiPriority w:val="9"/>
    <w:qFormat/>
    <w:rsid w:val="00A97F79"/>
    <w:pPr>
      <w:keepNext/>
      <w:keepLines/>
      <w:spacing w:before="240" w:after="0"/>
      <w:jc w:val="center"/>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D415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22F3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2740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7F79"/>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254253"/>
    <w:rPr>
      <w:color w:val="0563C1" w:themeColor="hyperlink"/>
      <w:u w:val="single"/>
    </w:rPr>
  </w:style>
  <w:style w:type="character" w:styleId="UnresolvedMention">
    <w:name w:val="Unresolved Mention"/>
    <w:basedOn w:val="DefaultParagraphFont"/>
    <w:uiPriority w:val="99"/>
    <w:semiHidden/>
    <w:unhideWhenUsed/>
    <w:rsid w:val="00254253"/>
    <w:rPr>
      <w:color w:val="605E5C"/>
      <w:shd w:val="clear" w:color="auto" w:fill="E1DFDD"/>
    </w:rPr>
  </w:style>
  <w:style w:type="paragraph" w:styleId="ListParagraph">
    <w:name w:val="List Paragraph"/>
    <w:basedOn w:val="Normal"/>
    <w:uiPriority w:val="34"/>
    <w:qFormat/>
    <w:rsid w:val="00254253"/>
    <w:pPr>
      <w:ind w:left="720"/>
      <w:contextualSpacing/>
    </w:pPr>
  </w:style>
  <w:style w:type="character" w:customStyle="1" w:styleId="Heading4Char">
    <w:name w:val="Heading 4 Char"/>
    <w:basedOn w:val="DefaultParagraphFont"/>
    <w:link w:val="Heading4"/>
    <w:uiPriority w:val="9"/>
    <w:semiHidden/>
    <w:rsid w:val="00F27404"/>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DD415F"/>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9D7F42"/>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722F37"/>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3E7F6B"/>
    <w:rPr>
      <w:sz w:val="16"/>
      <w:szCs w:val="16"/>
    </w:rPr>
  </w:style>
  <w:style w:type="paragraph" w:styleId="CommentText">
    <w:name w:val="annotation text"/>
    <w:basedOn w:val="Normal"/>
    <w:link w:val="CommentTextChar"/>
    <w:uiPriority w:val="99"/>
    <w:semiHidden/>
    <w:unhideWhenUsed/>
    <w:rsid w:val="003E7F6B"/>
    <w:pPr>
      <w:spacing w:line="240" w:lineRule="auto"/>
    </w:pPr>
    <w:rPr>
      <w:sz w:val="20"/>
      <w:szCs w:val="20"/>
    </w:rPr>
  </w:style>
  <w:style w:type="character" w:customStyle="1" w:styleId="CommentTextChar">
    <w:name w:val="Comment Text Char"/>
    <w:basedOn w:val="DefaultParagraphFont"/>
    <w:link w:val="CommentText"/>
    <w:uiPriority w:val="99"/>
    <w:semiHidden/>
    <w:rsid w:val="003E7F6B"/>
    <w:rPr>
      <w:sz w:val="20"/>
      <w:szCs w:val="20"/>
    </w:rPr>
  </w:style>
  <w:style w:type="paragraph" w:styleId="CommentSubject">
    <w:name w:val="annotation subject"/>
    <w:basedOn w:val="CommentText"/>
    <w:next w:val="CommentText"/>
    <w:link w:val="CommentSubjectChar"/>
    <w:uiPriority w:val="99"/>
    <w:semiHidden/>
    <w:unhideWhenUsed/>
    <w:rsid w:val="003E7F6B"/>
    <w:rPr>
      <w:b/>
      <w:bCs/>
    </w:rPr>
  </w:style>
  <w:style w:type="character" w:customStyle="1" w:styleId="CommentSubjectChar">
    <w:name w:val="Comment Subject Char"/>
    <w:basedOn w:val="CommentTextChar"/>
    <w:link w:val="CommentSubject"/>
    <w:uiPriority w:val="99"/>
    <w:semiHidden/>
    <w:rsid w:val="003E7F6B"/>
    <w:rPr>
      <w:b/>
      <w:bCs/>
      <w:sz w:val="20"/>
      <w:szCs w:val="20"/>
    </w:rPr>
  </w:style>
  <w:style w:type="paragraph" w:styleId="TOCHeading">
    <w:name w:val="TOC Heading"/>
    <w:basedOn w:val="Heading1"/>
    <w:next w:val="Normal"/>
    <w:uiPriority w:val="39"/>
    <w:unhideWhenUsed/>
    <w:qFormat/>
    <w:rsid w:val="0064092B"/>
    <w:pPr>
      <w:outlineLvl w:val="9"/>
    </w:pPr>
  </w:style>
  <w:style w:type="paragraph" w:styleId="TOC2">
    <w:name w:val="toc 2"/>
    <w:basedOn w:val="Normal"/>
    <w:next w:val="Normal"/>
    <w:autoRedefine/>
    <w:uiPriority w:val="39"/>
    <w:unhideWhenUsed/>
    <w:rsid w:val="0064092B"/>
    <w:pPr>
      <w:spacing w:after="100"/>
      <w:ind w:left="220"/>
    </w:pPr>
    <w:rPr>
      <w:rFonts w:eastAsiaTheme="minorEastAsia" w:cs="Times New Roman"/>
    </w:rPr>
  </w:style>
  <w:style w:type="paragraph" w:styleId="TOC1">
    <w:name w:val="toc 1"/>
    <w:basedOn w:val="Normal"/>
    <w:next w:val="Normal"/>
    <w:autoRedefine/>
    <w:uiPriority w:val="39"/>
    <w:unhideWhenUsed/>
    <w:rsid w:val="0064092B"/>
    <w:pPr>
      <w:spacing w:after="100"/>
    </w:pPr>
    <w:rPr>
      <w:rFonts w:eastAsiaTheme="minorEastAsia" w:cs="Times New Roman"/>
    </w:rPr>
  </w:style>
  <w:style w:type="paragraph" w:styleId="TOC3">
    <w:name w:val="toc 3"/>
    <w:basedOn w:val="Normal"/>
    <w:next w:val="Normal"/>
    <w:autoRedefine/>
    <w:uiPriority w:val="39"/>
    <w:unhideWhenUsed/>
    <w:rsid w:val="0064092B"/>
    <w:pPr>
      <w:spacing w:after="100"/>
      <w:ind w:left="440"/>
    </w:pPr>
    <w:rPr>
      <w:rFonts w:eastAsiaTheme="minorEastAsia" w:cs="Times New Roman"/>
    </w:rPr>
  </w:style>
  <w:style w:type="paragraph" w:styleId="Header">
    <w:name w:val="header"/>
    <w:basedOn w:val="Normal"/>
    <w:link w:val="HeaderChar"/>
    <w:uiPriority w:val="99"/>
    <w:unhideWhenUsed/>
    <w:rsid w:val="005302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02E8"/>
  </w:style>
  <w:style w:type="paragraph" w:styleId="Footer">
    <w:name w:val="footer"/>
    <w:basedOn w:val="Normal"/>
    <w:link w:val="FooterChar"/>
    <w:uiPriority w:val="99"/>
    <w:unhideWhenUsed/>
    <w:rsid w:val="005302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02E8"/>
  </w:style>
  <w:style w:type="character" w:styleId="FollowedHyperlink">
    <w:name w:val="FollowedHyperlink"/>
    <w:basedOn w:val="DefaultParagraphFont"/>
    <w:uiPriority w:val="99"/>
    <w:semiHidden/>
    <w:unhideWhenUsed/>
    <w:rsid w:val="004F0CFB"/>
    <w:rPr>
      <w:color w:val="954F72" w:themeColor="followedHyperlink"/>
      <w:u w:val="single"/>
    </w:rPr>
  </w:style>
  <w:style w:type="paragraph" w:styleId="NoSpacing">
    <w:name w:val="No Spacing"/>
    <w:link w:val="NoSpacingChar"/>
    <w:uiPriority w:val="1"/>
    <w:qFormat/>
    <w:rsid w:val="005C709B"/>
    <w:pPr>
      <w:spacing w:after="0" w:line="240" w:lineRule="auto"/>
    </w:pPr>
    <w:rPr>
      <w:rFonts w:eastAsiaTheme="minorEastAsia"/>
    </w:rPr>
  </w:style>
  <w:style w:type="character" w:customStyle="1" w:styleId="NoSpacingChar">
    <w:name w:val="No Spacing Char"/>
    <w:basedOn w:val="DefaultParagraphFont"/>
    <w:link w:val="NoSpacing"/>
    <w:uiPriority w:val="1"/>
    <w:rsid w:val="005C709B"/>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246130">
      <w:bodyDiv w:val="1"/>
      <w:marLeft w:val="0"/>
      <w:marRight w:val="0"/>
      <w:marTop w:val="0"/>
      <w:marBottom w:val="0"/>
      <w:divBdr>
        <w:top w:val="none" w:sz="0" w:space="0" w:color="auto"/>
        <w:left w:val="none" w:sz="0" w:space="0" w:color="auto"/>
        <w:bottom w:val="none" w:sz="0" w:space="0" w:color="auto"/>
        <w:right w:val="none" w:sz="0" w:space="0" w:color="auto"/>
      </w:divBdr>
    </w:div>
    <w:div w:id="18162917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docs.google.com/spreadsheets/d/1Omi2z3Wh8rCTBJE7xZNNOeX6EMtwvssS/edit?usp=sharing&amp;ouid=117248539781051218702&amp;rtpof=true&amp;sd=tru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g"/><Relationship Id="rId32" Type="http://schemas.openxmlformats.org/officeDocument/2006/relationships/image" Target="media/image23.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ntTable" Target="fontTable.xml"/><Relationship Id="rId10" Type="http://schemas.openxmlformats.org/officeDocument/2006/relationships/hyperlink" Target="https://www.kaggle.com/datasets/kamilpytlak/personal-key-indicators-of-heart-disease" TargetMode="External"/><Relationship Id="rId19" Type="http://schemas.openxmlformats.org/officeDocument/2006/relationships/image" Target="media/image11.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1.pn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42CE2E-87FD-43CF-9A39-5EFE297968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Pages>
  <Words>4512</Words>
  <Characters>25719</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Machine Learning Project</vt:lpstr>
    </vt:vector>
  </TitlesOfParts>
  <Company/>
  <LinksUpToDate>false</LinksUpToDate>
  <CharactersWithSpaces>3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Project</dc:title>
  <dc:subject>HEART DISEASE PREDICTION</dc:subject>
  <dc:creator>WASILA REHMAN - 12348;SYED BILAL RIZWAN - 23943</dc:creator>
  <cp:keywords/>
  <dc:description/>
  <cp:lastModifiedBy>bilal rizwan</cp:lastModifiedBy>
  <cp:revision>9</cp:revision>
  <cp:lastPrinted>2022-05-21T15:23:00Z</cp:lastPrinted>
  <dcterms:created xsi:type="dcterms:W3CDTF">2022-05-21T13:48:00Z</dcterms:created>
  <dcterms:modified xsi:type="dcterms:W3CDTF">2022-05-21T15:30:00Z</dcterms:modified>
</cp:coreProperties>
</file>